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8F09E" w14:textId="77777777" w:rsidR="001A36F5" w:rsidRDefault="001A36F5" w:rsidP="00294D7F">
      <w:pPr>
        <w:spacing w:line="276" w:lineRule="auto"/>
        <w:jc w:val="center"/>
        <w:rPr>
          <w:rFonts w:asciiTheme="minorHAnsi" w:eastAsia="Arial" w:hAnsiTheme="minorHAnsi" w:cstheme="minorHAnsi"/>
          <w:b/>
          <w:bCs/>
        </w:rPr>
      </w:pPr>
      <w:bookmarkStart w:id="0" w:name="_Hlk73448772"/>
      <w:bookmarkStart w:id="1" w:name="_Hlk73449965"/>
    </w:p>
    <w:p w14:paraId="2429FEC5" w14:textId="4CC07A19" w:rsidR="00AD46B2" w:rsidRDefault="007B61B7" w:rsidP="00294D7F">
      <w:pPr>
        <w:spacing w:line="276" w:lineRule="auto"/>
        <w:jc w:val="center"/>
        <w:rPr>
          <w:rFonts w:asciiTheme="minorHAnsi" w:eastAsia="Arial" w:hAnsiTheme="minorHAnsi" w:cstheme="minorHAnsi"/>
          <w:b/>
          <w:bCs/>
        </w:rPr>
      </w:pPr>
      <w:r>
        <w:rPr>
          <w:rFonts w:asciiTheme="minorHAnsi" w:eastAsia="Arial" w:hAnsiTheme="minorHAnsi" w:cstheme="minorHAnsi"/>
          <w:b/>
          <w:bCs/>
        </w:rPr>
        <w:t>CRESCO LABS</w:t>
      </w:r>
      <w:r w:rsidR="006416BE">
        <w:rPr>
          <w:rFonts w:asciiTheme="minorHAnsi" w:eastAsia="Arial" w:hAnsiTheme="minorHAnsi" w:cstheme="minorHAnsi"/>
          <w:b/>
          <w:bCs/>
        </w:rPr>
        <w:t xml:space="preserve"> ANNOUNCES </w:t>
      </w:r>
      <w:r w:rsidR="00922E7E">
        <w:rPr>
          <w:rFonts w:asciiTheme="minorHAnsi" w:eastAsia="Arial" w:hAnsiTheme="minorHAnsi" w:cstheme="minorHAnsi"/>
          <w:b/>
          <w:bCs/>
        </w:rPr>
        <w:t>LAUNCH</w:t>
      </w:r>
      <w:r w:rsidR="006416BE">
        <w:rPr>
          <w:rFonts w:asciiTheme="minorHAnsi" w:eastAsia="Arial" w:hAnsiTheme="minorHAnsi" w:cstheme="minorHAnsi"/>
          <w:b/>
          <w:bCs/>
        </w:rPr>
        <w:t xml:space="preserve"> OF</w:t>
      </w:r>
      <w:r w:rsidR="00922E7E">
        <w:rPr>
          <w:rFonts w:asciiTheme="minorHAnsi" w:eastAsia="Arial" w:hAnsiTheme="minorHAnsi" w:cstheme="minorHAnsi"/>
          <w:b/>
          <w:bCs/>
        </w:rPr>
        <w:t xml:space="preserve"> KHALIFA KUSH</w:t>
      </w:r>
      <w:r w:rsidR="00DD61B6">
        <w:rPr>
          <w:rFonts w:asciiTheme="minorHAnsi" w:eastAsia="Arial" w:hAnsiTheme="minorHAnsi" w:cstheme="minorHAnsi"/>
          <w:b/>
          <w:bCs/>
        </w:rPr>
        <w:t xml:space="preserve"> PRODUCTS</w:t>
      </w:r>
      <w:r w:rsidR="00922E7E">
        <w:rPr>
          <w:rFonts w:asciiTheme="minorHAnsi" w:eastAsia="Arial" w:hAnsiTheme="minorHAnsi" w:cstheme="minorHAnsi"/>
          <w:b/>
          <w:bCs/>
        </w:rPr>
        <w:t xml:space="preserve"> </w:t>
      </w:r>
      <w:r w:rsidR="00294D7F">
        <w:rPr>
          <w:rFonts w:asciiTheme="minorHAnsi" w:eastAsia="Arial" w:hAnsiTheme="minorHAnsi" w:cstheme="minorHAnsi"/>
          <w:b/>
          <w:bCs/>
        </w:rPr>
        <w:t>AT COOKIES DISPENSARIES THROUGHOUT</w:t>
      </w:r>
      <w:r w:rsidR="001A36F5">
        <w:rPr>
          <w:rFonts w:asciiTheme="minorHAnsi" w:eastAsia="Arial" w:hAnsiTheme="minorHAnsi" w:cstheme="minorHAnsi"/>
          <w:b/>
          <w:bCs/>
        </w:rPr>
        <w:t xml:space="preserve"> CALIFORNIA</w:t>
      </w:r>
    </w:p>
    <w:p w14:paraId="2DBEB15D" w14:textId="69E42680" w:rsidR="00294D7F" w:rsidRDefault="004E5584" w:rsidP="00294D7F">
      <w:pPr>
        <w:spacing w:line="276" w:lineRule="auto"/>
        <w:jc w:val="center"/>
        <w:rPr>
          <w:rFonts w:asciiTheme="minorHAnsi" w:eastAsia="Arial" w:hAnsiTheme="minorHAnsi" w:cstheme="minorHAnsi"/>
          <w:i/>
          <w:iCs/>
        </w:rPr>
      </w:pPr>
      <w:r w:rsidRPr="00C72079">
        <w:rPr>
          <w:rFonts w:asciiTheme="minorHAnsi" w:eastAsia="Arial" w:hAnsiTheme="minorHAnsi" w:cstheme="minorHAnsi"/>
          <w:i/>
          <w:iCs/>
        </w:rPr>
        <w:t xml:space="preserve">Wiz Khalifa’s </w:t>
      </w:r>
      <w:r w:rsidR="00E237BD">
        <w:rPr>
          <w:rFonts w:asciiTheme="minorHAnsi" w:eastAsia="Arial" w:hAnsiTheme="minorHAnsi" w:cstheme="minorHAnsi"/>
          <w:i/>
          <w:iCs/>
        </w:rPr>
        <w:t xml:space="preserve">bestselling </w:t>
      </w:r>
      <w:r w:rsidR="00C72079" w:rsidRPr="00C72079">
        <w:rPr>
          <w:rFonts w:asciiTheme="minorHAnsi" w:eastAsia="Arial" w:hAnsiTheme="minorHAnsi" w:cstheme="minorHAnsi"/>
          <w:i/>
          <w:iCs/>
        </w:rPr>
        <w:t>cannabis brand expand</w:t>
      </w:r>
      <w:r w:rsidR="00D500E1">
        <w:rPr>
          <w:rFonts w:asciiTheme="minorHAnsi" w:eastAsia="Arial" w:hAnsiTheme="minorHAnsi" w:cstheme="minorHAnsi"/>
          <w:i/>
          <w:iCs/>
        </w:rPr>
        <w:t>ed</w:t>
      </w:r>
      <w:r w:rsidR="00C72079" w:rsidRPr="00C72079">
        <w:rPr>
          <w:rFonts w:asciiTheme="minorHAnsi" w:eastAsia="Arial" w:hAnsiTheme="minorHAnsi" w:cstheme="minorHAnsi"/>
          <w:i/>
          <w:iCs/>
        </w:rPr>
        <w:t xml:space="preserve"> to California through </w:t>
      </w:r>
      <w:r w:rsidR="00DD61B6">
        <w:rPr>
          <w:rFonts w:asciiTheme="minorHAnsi" w:eastAsia="Arial" w:hAnsiTheme="minorHAnsi" w:cstheme="minorHAnsi"/>
          <w:i/>
          <w:iCs/>
        </w:rPr>
        <w:t xml:space="preserve">an </w:t>
      </w:r>
      <w:r w:rsidR="00C72079" w:rsidRPr="00C72079">
        <w:rPr>
          <w:rFonts w:asciiTheme="minorHAnsi" w:eastAsia="Arial" w:hAnsiTheme="minorHAnsi" w:cstheme="minorHAnsi"/>
          <w:i/>
          <w:iCs/>
        </w:rPr>
        <w:t xml:space="preserve">exclusive cultivation &amp; product collaboration partnership with </w:t>
      </w:r>
      <w:proofErr w:type="spellStart"/>
      <w:r w:rsidR="00C72079" w:rsidRPr="00C72079">
        <w:rPr>
          <w:rFonts w:asciiTheme="minorHAnsi" w:eastAsia="Arial" w:hAnsiTheme="minorHAnsi" w:cstheme="minorHAnsi"/>
          <w:i/>
          <w:iCs/>
        </w:rPr>
        <w:t>FloraCal</w:t>
      </w:r>
      <w:proofErr w:type="spellEnd"/>
      <w:r w:rsidR="00C72079" w:rsidRPr="00C72079">
        <w:rPr>
          <w:rFonts w:asciiTheme="minorHAnsi" w:eastAsia="Arial" w:hAnsiTheme="minorHAnsi" w:cstheme="minorHAnsi"/>
          <w:i/>
          <w:iCs/>
        </w:rPr>
        <w:t xml:space="preserve"> Farms and Continuum</w:t>
      </w:r>
    </w:p>
    <w:p w14:paraId="70A5F97A" w14:textId="167B3F04" w:rsidR="00857AF6" w:rsidRPr="00C72079" w:rsidRDefault="00857AF6" w:rsidP="00294D7F">
      <w:pPr>
        <w:spacing w:line="276" w:lineRule="auto"/>
        <w:jc w:val="center"/>
        <w:rPr>
          <w:rFonts w:asciiTheme="minorHAnsi" w:eastAsia="Arial" w:hAnsiTheme="minorHAnsi" w:cstheme="minorHAnsi"/>
          <w:i/>
          <w:iCs/>
        </w:rPr>
      </w:pPr>
      <w:r>
        <w:rPr>
          <w:noProof/>
        </w:rPr>
        <w:drawing>
          <wp:inline distT="0" distB="0" distL="0" distR="0" wp14:anchorId="5D122ADF" wp14:editId="3F31A537">
            <wp:extent cx="2157834" cy="2157834"/>
            <wp:effectExtent l="0" t="0" r="0" b="0"/>
            <wp:docPr id="2" name="Picture 2"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igh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59281" cy="2159281"/>
                    </a:xfrm>
                    <a:prstGeom prst="rect">
                      <a:avLst/>
                    </a:prstGeom>
                    <a:noFill/>
                    <a:ln>
                      <a:noFill/>
                    </a:ln>
                  </pic:spPr>
                </pic:pic>
              </a:graphicData>
            </a:graphic>
          </wp:inline>
        </w:drawing>
      </w:r>
    </w:p>
    <w:p w14:paraId="588A515B" w14:textId="7FA744D4" w:rsidR="007F3E76" w:rsidRDefault="00857AF6" w:rsidP="00857AF6">
      <w:pPr>
        <w:spacing w:line="276" w:lineRule="auto"/>
        <w:jc w:val="center"/>
        <w:rPr>
          <w:rFonts w:asciiTheme="minorHAnsi" w:eastAsia="Arial" w:hAnsiTheme="minorHAnsi" w:cstheme="minorHAnsi"/>
          <w:sz w:val="22"/>
          <w:szCs w:val="22"/>
        </w:rPr>
      </w:pPr>
      <w:r>
        <w:rPr>
          <w:rFonts w:asciiTheme="minorHAnsi" w:eastAsia="Arial" w:hAnsiTheme="minorHAnsi" w:cstheme="minorHAnsi"/>
          <w:sz w:val="22"/>
          <w:szCs w:val="22"/>
        </w:rPr>
        <w:t>Photo Caption:</w:t>
      </w:r>
      <w:r w:rsidR="00AE619C">
        <w:rPr>
          <w:rFonts w:asciiTheme="minorHAnsi" w:eastAsia="Arial" w:hAnsiTheme="minorHAnsi" w:cstheme="minorHAnsi"/>
          <w:sz w:val="22"/>
          <w:szCs w:val="22"/>
        </w:rPr>
        <w:t xml:space="preserve"> </w:t>
      </w:r>
      <w:r w:rsidR="00AE619C" w:rsidRPr="00BD29F8">
        <w:rPr>
          <w:rFonts w:asciiTheme="minorHAnsi" w:eastAsia="Arial" w:hAnsiTheme="minorHAnsi" w:cstheme="minorHAnsi"/>
          <w:i/>
          <w:iCs/>
          <w:sz w:val="22"/>
          <w:szCs w:val="22"/>
        </w:rPr>
        <w:t xml:space="preserve">Through a </w:t>
      </w:r>
      <w:r w:rsidR="00BD29F8" w:rsidRPr="00BD29F8">
        <w:rPr>
          <w:rFonts w:asciiTheme="minorHAnsi" w:eastAsia="Arial" w:hAnsiTheme="minorHAnsi" w:cstheme="minorHAnsi"/>
          <w:i/>
          <w:iCs/>
          <w:sz w:val="22"/>
          <w:szCs w:val="22"/>
        </w:rPr>
        <w:t xml:space="preserve">cultivation &amp; product collaboration </w:t>
      </w:r>
      <w:r w:rsidR="00AE619C" w:rsidRPr="00BD29F8">
        <w:rPr>
          <w:rFonts w:asciiTheme="minorHAnsi" w:eastAsia="Arial" w:hAnsiTheme="minorHAnsi" w:cstheme="minorHAnsi"/>
          <w:i/>
          <w:iCs/>
          <w:sz w:val="22"/>
          <w:szCs w:val="22"/>
        </w:rPr>
        <w:t xml:space="preserve">partnership with Cresco Labs’ </w:t>
      </w:r>
      <w:proofErr w:type="spellStart"/>
      <w:r w:rsidR="00AE619C" w:rsidRPr="00BD29F8">
        <w:rPr>
          <w:rFonts w:asciiTheme="minorHAnsi" w:eastAsia="Arial" w:hAnsiTheme="minorHAnsi" w:cstheme="minorHAnsi"/>
          <w:i/>
          <w:iCs/>
          <w:sz w:val="22"/>
          <w:szCs w:val="22"/>
        </w:rPr>
        <w:t>FloraCal</w:t>
      </w:r>
      <w:proofErr w:type="spellEnd"/>
      <w:r w:rsidR="00AE619C" w:rsidRPr="00BD29F8">
        <w:rPr>
          <w:rFonts w:asciiTheme="minorHAnsi" w:eastAsia="Arial" w:hAnsiTheme="minorHAnsi" w:cstheme="minorHAnsi"/>
          <w:i/>
          <w:iCs/>
          <w:sz w:val="22"/>
          <w:szCs w:val="22"/>
        </w:rPr>
        <w:t xml:space="preserve"> Farms and Continuum,</w:t>
      </w:r>
      <w:r w:rsidRPr="00BD29F8">
        <w:rPr>
          <w:rFonts w:asciiTheme="minorHAnsi" w:eastAsia="Arial" w:hAnsiTheme="minorHAnsi" w:cstheme="minorHAnsi"/>
          <w:i/>
          <w:iCs/>
          <w:sz w:val="22"/>
          <w:szCs w:val="22"/>
        </w:rPr>
        <w:t xml:space="preserve"> flower and pre-rolls from </w:t>
      </w:r>
      <w:hyperlink r:id="rId12" w:history="1">
        <w:r w:rsidRPr="00BD29F8">
          <w:rPr>
            <w:rStyle w:val="Hyperlink"/>
            <w:rFonts w:asciiTheme="minorHAnsi" w:eastAsia="Arial" w:hAnsiTheme="minorHAnsi" w:cstheme="minorHAnsi"/>
            <w:i/>
            <w:iCs/>
            <w:sz w:val="22"/>
            <w:szCs w:val="22"/>
          </w:rPr>
          <w:t>Khalifa Kush</w:t>
        </w:r>
      </w:hyperlink>
      <w:r w:rsidRPr="00BD29F8">
        <w:rPr>
          <w:rFonts w:asciiTheme="minorHAnsi" w:eastAsia="Arial" w:hAnsiTheme="minorHAnsi" w:cstheme="minorHAnsi"/>
          <w:i/>
          <w:iCs/>
          <w:sz w:val="22"/>
          <w:szCs w:val="22"/>
        </w:rPr>
        <w:t xml:space="preserve"> are </w:t>
      </w:r>
      <w:r w:rsidR="00BD29F8" w:rsidRPr="00BD29F8">
        <w:rPr>
          <w:rFonts w:asciiTheme="minorHAnsi" w:eastAsia="Arial" w:hAnsiTheme="minorHAnsi" w:cstheme="minorHAnsi"/>
          <w:i/>
          <w:iCs/>
          <w:sz w:val="22"/>
          <w:szCs w:val="22"/>
        </w:rPr>
        <w:t>now</w:t>
      </w:r>
      <w:r w:rsidRPr="00BD29F8">
        <w:rPr>
          <w:rFonts w:asciiTheme="minorHAnsi" w:eastAsia="Arial" w:hAnsiTheme="minorHAnsi" w:cstheme="minorHAnsi"/>
          <w:i/>
          <w:iCs/>
          <w:sz w:val="22"/>
          <w:szCs w:val="22"/>
        </w:rPr>
        <w:t xml:space="preserve"> for sale at </w:t>
      </w:r>
      <w:hyperlink r:id="rId13" w:history="1">
        <w:r w:rsidRPr="00BD29F8">
          <w:rPr>
            <w:rStyle w:val="Hyperlink"/>
            <w:rFonts w:asciiTheme="minorHAnsi" w:eastAsia="Arial" w:hAnsiTheme="minorHAnsi" w:cstheme="minorHAnsi"/>
            <w:i/>
            <w:iCs/>
            <w:sz w:val="22"/>
            <w:szCs w:val="22"/>
          </w:rPr>
          <w:t>Cookies</w:t>
        </w:r>
      </w:hyperlink>
      <w:r w:rsidRPr="00BD29F8">
        <w:rPr>
          <w:rFonts w:asciiTheme="minorHAnsi" w:eastAsia="Arial" w:hAnsiTheme="minorHAnsi" w:cstheme="minorHAnsi"/>
          <w:i/>
          <w:iCs/>
          <w:sz w:val="22"/>
          <w:szCs w:val="22"/>
        </w:rPr>
        <w:t xml:space="preserve"> stores throughout California.</w:t>
      </w:r>
    </w:p>
    <w:p w14:paraId="6A53B03E" w14:textId="77777777" w:rsidR="00857AF6" w:rsidRDefault="00857AF6" w:rsidP="00857AF6">
      <w:pPr>
        <w:spacing w:line="276" w:lineRule="auto"/>
        <w:jc w:val="center"/>
        <w:rPr>
          <w:rFonts w:asciiTheme="minorHAnsi" w:eastAsia="Arial" w:hAnsiTheme="minorHAnsi" w:cstheme="minorHAnsi"/>
          <w:sz w:val="22"/>
          <w:szCs w:val="22"/>
        </w:rPr>
      </w:pPr>
    </w:p>
    <w:p w14:paraId="7E69CFF2" w14:textId="6A3D646A" w:rsidR="002033AB" w:rsidRPr="00FF2E0B" w:rsidRDefault="08B050F4" w:rsidP="002033AB">
      <w:pPr>
        <w:contextualSpacing/>
        <w:jc w:val="both"/>
        <w:rPr>
          <w:rFonts w:asciiTheme="minorHAnsi" w:eastAsia="Arial" w:hAnsiTheme="minorHAnsi" w:cstheme="minorBidi"/>
          <w:sz w:val="22"/>
          <w:szCs w:val="22"/>
        </w:rPr>
      </w:pPr>
      <w:r w:rsidRPr="2D701A37">
        <w:rPr>
          <w:rFonts w:asciiTheme="minorHAnsi" w:eastAsia="Arial" w:hAnsiTheme="minorHAnsi" w:cstheme="minorBidi"/>
          <w:sz w:val="22"/>
          <w:szCs w:val="22"/>
        </w:rPr>
        <w:t>CHICAGO</w:t>
      </w:r>
      <w:r w:rsidR="00C503E9" w:rsidRPr="2D701A37">
        <w:rPr>
          <w:rFonts w:asciiTheme="minorHAnsi" w:eastAsia="Arial" w:hAnsiTheme="minorHAnsi" w:cstheme="minorBidi"/>
          <w:sz w:val="22"/>
          <w:szCs w:val="22"/>
        </w:rPr>
        <w:t xml:space="preserve"> </w:t>
      </w:r>
      <w:r w:rsidR="005E327F" w:rsidRPr="2D701A37">
        <w:rPr>
          <w:rFonts w:asciiTheme="minorHAnsi" w:eastAsia="Arial" w:hAnsiTheme="minorHAnsi" w:cstheme="minorBidi"/>
          <w:sz w:val="22"/>
          <w:szCs w:val="22"/>
        </w:rPr>
        <w:t>–</w:t>
      </w:r>
      <w:r w:rsidR="00CB6784" w:rsidRPr="2D701A37">
        <w:rPr>
          <w:rFonts w:asciiTheme="minorHAnsi" w:eastAsia="Arial" w:hAnsiTheme="minorHAnsi" w:cstheme="minorBidi"/>
          <w:sz w:val="22"/>
          <w:szCs w:val="22"/>
        </w:rPr>
        <w:t xml:space="preserve"> </w:t>
      </w:r>
      <w:r w:rsidR="00273FD7">
        <w:rPr>
          <w:rFonts w:asciiTheme="minorHAnsi" w:eastAsia="Arial" w:hAnsiTheme="minorHAnsi" w:cstheme="minorBidi"/>
          <w:sz w:val="22"/>
          <w:szCs w:val="22"/>
        </w:rPr>
        <w:t>January</w:t>
      </w:r>
      <w:r w:rsidR="00581405" w:rsidRPr="2D701A37">
        <w:rPr>
          <w:rFonts w:asciiTheme="minorHAnsi" w:eastAsia="Arial" w:hAnsiTheme="minorHAnsi" w:cstheme="minorBidi"/>
          <w:sz w:val="22"/>
          <w:szCs w:val="22"/>
        </w:rPr>
        <w:t xml:space="preserve"> </w:t>
      </w:r>
      <w:r w:rsidR="00CD07AD">
        <w:rPr>
          <w:rFonts w:asciiTheme="minorHAnsi" w:eastAsia="Arial" w:hAnsiTheme="minorHAnsi" w:cstheme="minorBidi"/>
          <w:sz w:val="22"/>
          <w:szCs w:val="22"/>
        </w:rPr>
        <w:t>2</w:t>
      </w:r>
      <w:r w:rsidR="001A36F5">
        <w:rPr>
          <w:rFonts w:asciiTheme="minorHAnsi" w:eastAsia="Arial" w:hAnsiTheme="minorHAnsi" w:cstheme="minorBidi"/>
          <w:sz w:val="22"/>
          <w:szCs w:val="22"/>
        </w:rPr>
        <w:t>8</w:t>
      </w:r>
      <w:r w:rsidR="00CB6784" w:rsidRPr="2D701A37">
        <w:rPr>
          <w:rFonts w:asciiTheme="minorHAnsi" w:eastAsia="Arial" w:hAnsiTheme="minorHAnsi" w:cstheme="minorBidi"/>
          <w:sz w:val="22"/>
          <w:szCs w:val="22"/>
        </w:rPr>
        <w:t xml:space="preserve">, </w:t>
      </w:r>
      <w:r w:rsidR="00C503E9" w:rsidRPr="2D701A37">
        <w:rPr>
          <w:rFonts w:asciiTheme="minorHAnsi" w:eastAsia="Arial" w:hAnsiTheme="minorHAnsi" w:cstheme="minorBidi"/>
          <w:sz w:val="22"/>
          <w:szCs w:val="22"/>
        </w:rPr>
        <w:t>20</w:t>
      </w:r>
      <w:r w:rsidR="00AD0C31" w:rsidRPr="2D701A37">
        <w:rPr>
          <w:rFonts w:asciiTheme="minorHAnsi" w:eastAsia="Arial" w:hAnsiTheme="minorHAnsi" w:cstheme="minorBidi"/>
          <w:sz w:val="22"/>
          <w:szCs w:val="22"/>
        </w:rPr>
        <w:t>2</w:t>
      </w:r>
      <w:r w:rsidR="00273FD7">
        <w:rPr>
          <w:rFonts w:asciiTheme="minorHAnsi" w:eastAsia="Arial" w:hAnsiTheme="minorHAnsi" w:cstheme="minorBidi"/>
          <w:sz w:val="22"/>
          <w:szCs w:val="22"/>
        </w:rPr>
        <w:t>2</w:t>
      </w:r>
      <w:r w:rsidR="00AD0C31" w:rsidRPr="2D701A37">
        <w:rPr>
          <w:rFonts w:asciiTheme="minorHAnsi" w:eastAsia="Arial" w:hAnsiTheme="minorHAnsi" w:cstheme="minorBidi"/>
          <w:sz w:val="22"/>
          <w:szCs w:val="22"/>
        </w:rPr>
        <w:t xml:space="preserve"> </w:t>
      </w:r>
      <w:r w:rsidR="00C503E9" w:rsidRPr="2D701A37">
        <w:rPr>
          <w:rFonts w:asciiTheme="minorHAnsi" w:eastAsia="Arial" w:hAnsiTheme="minorHAnsi" w:cstheme="minorBidi"/>
          <w:sz w:val="22"/>
          <w:szCs w:val="22"/>
        </w:rPr>
        <w:t>—</w:t>
      </w:r>
      <w:r w:rsidR="00AD0C31" w:rsidRPr="2D701A37">
        <w:rPr>
          <w:rFonts w:asciiTheme="minorHAnsi" w:eastAsia="Arial" w:hAnsiTheme="minorHAnsi" w:cstheme="minorBidi"/>
          <w:sz w:val="22"/>
          <w:szCs w:val="22"/>
        </w:rPr>
        <w:t xml:space="preserve"> </w:t>
      </w:r>
      <w:hyperlink r:id="rId14">
        <w:r w:rsidRPr="2D701A37">
          <w:rPr>
            <w:rFonts w:asciiTheme="minorHAnsi" w:eastAsia="Arial" w:hAnsiTheme="minorHAnsi" w:cstheme="minorBidi"/>
            <w:b/>
            <w:sz w:val="22"/>
            <w:szCs w:val="22"/>
            <w:u w:val="single"/>
          </w:rPr>
          <w:t>Cresco Labs</w:t>
        </w:r>
      </w:hyperlink>
      <w:r w:rsidRPr="2D701A37">
        <w:rPr>
          <w:rFonts w:asciiTheme="minorHAnsi" w:eastAsia="Arial" w:hAnsiTheme="minorHAnsi" w:cstheme="minorBidi"/>
          <w:color w:val="79A2BD"/>
          <w:sz w:val="22"/>
          <w:szCs w:val="22"/>
        </w:rPr>
        <w:t xml:space="preserve"> </w:t>
      </w:r>
      <w:r w:rsidR="00CB6784" w:rsidRPr="2D701A37">
        <w:rPr>
          <w:rFonts w:asciiTheme="minorHAnsi" w:eastAsia="Arial" w:hAnsiTheme="minorHAnsi" w:cstheme="minorBidi"/>
          <w:sz w:val="22"/>
          <w:szCs w:val="22"/>
        </w:rPr>
        <w:t>(CSE:CL) (OTCQX:CRLBF) (“Cresco Labs” or “the Company”), a vertically integrated multistate operator and the number one U.S. wholesaler of branded cannabis products</w:t>
      </w:r>
      <w:r w:rsidRPr="2D701A37">
        <w:rPr>
          <w:rFonts w:asciiTheme="minorHAnsi" w:eastAsia="Arial" w:hAnsiTheme="minorHAnsi" w:cstheme="minorBidi"/>
          <w:sz w:val="22"/>
          <w:szCs w:val="22"/>
        </w:rPr>
        <w:t xml:space="preserve">, </w:t>
      </w:r>
      <w:bookmarkStart w:id="2" w:name="_Hlk85537088"/>
      <w:bookmarkStart w:id="3" w:name="_Hlk73448759"/>
      <w:bookmarkEnd w:id="0"/>
      <w:r w:rsidR="00273FD7">
        <w:rPr>
          <w:rFonts w:asciiTheme="minorHAnsi" w:eastAsia="Arial" w:hAnsiTheme="minorHAnsi" w:cstheme="minorBidi"/>
          <w:sz w:val="22"/>
          <w:szCs w:val="22"/>
        </w:rPr>
        <w:t xml:space="preserve">today announced </w:t>
      </w:r>
      <w:r w:rsidR="00732CC6">
        <w:rPr>
          <w:rFonts w:asciiTheme="minorHAnsi" w:eastAsia="Arial" w:hAnsiTheme="minorHAnsi" w:cstheme="minorBidi"/>
          <w:sz w:val="22"/>
          <w:szCs w:val="22"/>
        </w:rPr>
        <w:t xml:space="preserve">flower and pre-rolls from </w:t>
      </w:r>
      <w:hyperlink r:id="rId15" w:history="1">
        <w:r w:rsidR="00732CC6" w:rsidRPr="00C00107">
          <w:rPr>
            <w:rStyle w:val="Hyperlink"/>
            <w:rFonts w:asciiTheme="minorHAnsi" w:eastAsia="Arial" w:hAnsiTheme="minorHAnsi" w:cstheme="minorBidi"/>
            <w:sz w:val="22"/>
            <w:szCs w:val="22"/>
          </w:rPr>
          <w:t>Khalifa Kush</w:t>
        </w:r>
      </w:hyperlink>
      <w:r w:rsidR="00A619C9" w:rsidRPr="00A619C9">
        <w:rPr>
          <w:rFonts w:asciiTheme="minorHAnsi" w:eastAsia="Arial" w:hAnsiTheme="minorHAnsi" w:cstheme="minorBidi"/>
          <w:sz w:val="22"/>
          <w:szCs w:val="22"/>
        </w:rPr>
        <w:t xml:space="preserve"> </w:t>
      </w:r>
      <w:r w:rsidR="00A619C9">
        <w:rPr>
          <w:rFonts w:asciiTheme="minorHAnsi" w:eastAsia="Arial" w:hAnsiTheme="minorHAnsi" w:cstheme="minorBidi"/>
          <w:sz w:val="22"/>
          <w:szCs w:val="22"/>
        </w:rPr>
        <w:t xml:space="preserve">are available for sale at </w:t>
      </w:r>
      <w:hyperlink r:id="rId16" w:history="1">
        <w:r w:rsidR="00A619C9" w:rsidRPr="00C00107">
          <w:rPr>
            <w:rStyle w:val="Hyperlink"/>
            <w:rFonts w:asciiTheme="minorHAnsi" w:eastAsia="Arial" w:hAnsiTheme="minorHAnsi" w:cstheme="minorBidi"/>
            <w:sz w:val="22"/>
            <w:szCs w:val="22"/>
          </w:rPr>
          <w:t>Cookies</w:t>
        </w:r>
      </w:hyperlink>
      <w:r w:rsidR="00A619C9">
        <w:rPr>
          <w:rFonts w:asciiTheme="minorHAnsi" w:eastAsia="Arial" w:hAnsiTheme="minorHAnsi" w:cstheme="minorBidi"/>
          <w:sz w:val="22"/>
          <w:szCs w:val="22"/>
        </w:rPr>
        <w:t xml:space="preserve"> stores throughout California.</w:t>
      </w:r>
      <w:r w:rsidR="0059527A">
        <w:rPr>
          <w:rFonts w:asciiTheme="minorHAnsi" w:eastAsia="Arial" w:hAnsiTheme="minorHAnsi" w:cstheme="minorBidi"/>
          <w:sz w:val="22"/>
          <w:szCs w:val="22"/>
        </w:rPr>
        <w:t xml:space="preserve"> Cresco Labs has an </w:t>
      </w:r>
      <w:r w:rsidR="006F72C5">
        <w:rPr>
          <w:rFonts w:asciiTheme="minorHAnsi" w:eastAsia="Arial" w:hAnsiTheme="minorHAnsi" w:cstheme="minorBidi"/>
          <w:sz w:val="22"/>
          <w:szCs w:val="22"/>
        </w:rPr>
        <w:t xml:space="preserve">exclusive </w:t>
      </w:r>
      <w:r w:rsidR="0059527A">
        <w:rPr>
          <w:rFonts w:asciiTheme="minorHAnsi" w:eastAsia="Arial" w:hAnsiTheme="minorHAnsi" w:cstheme="minorBidi"/>
          <w:sz w:val="22"/>
          <w:szCs w:val="22"/>
        </w:rPr>
        <w:t>cultivation and product collaboration agreement</w:t>
      </w:r>
      <w:r w:rsidR="006F72C5">
        <w:rPr>
          <w:rFonts w:asciiTheme="minorHAnsi" w:eastAsia="Arial" w:hAnsiTheme="minorHAnsi" w:cstheme="minorBidi"/>
          <w:sz w:val="22"/>
          <w:szCs w:val="22"/>
        </w:rPr>
        <w:t xml:space="preserve"> with </w:t>
      </w:r>
      <w:r w:rsidR="009204A2" w:rsidRPr="009204A2">
        <w:rPr>
          <w:rFonts w:asciiTheme="minorHAnsi" w:eastAsia="Arial" w:hAnsiTheme="minorHAnsi" w:cstheme="minorBidi"/>
          <w:sz w:val="22"/>
          <w:szCs w:val="22"/>
        </w:rPr>
        <w:t>multi-platinum-selling, GRAMMY® and Golden Globe® Award-nominated recording artist Wiz</w:t>
      </w:r>
      <w:r w:rsidR="00A904C7">
        <w:rPr>
          <w:rFonts w:asciiTheme="minorHAnsi" w:eastAsia="Arial" w:hAnsiTheme="minorHAnsi" w:cstheme="minorBidi"/>
          <w:sz w:val="22"/>
          <w:szCs w:val="22"/>
        </w:rPr>
        <w:t xml:space="preserve"> </w:t>
      </w:r>
      <w:r w:rsidR="009204A2" w:rsidRPr="009204A2">
        <w:rPr>
          <w:rFonts w:asciiTheme="minorHAnsi" w:eastAsia="Arial" w:hAnsiTheme="minorHAnsi" w:cstheme="minorBidi"/>
          <w:sz w:val="22"/>
          <w:szCs w:val="22"/>
        </w:rPr>
        <w:t>Khalifa</w:t>
      </w:r>
      <w:r w:rsidR="0080759D">
        <w:rPr>
          <w:rFonts w:asciiTheme="minorHAnsi" w:eastAsia="Arial" w:hAnsiTheme="minorHAnsi" w:cstheme="minorBidi"/>
          <w:sz w:val="22"/>
          <w:szCs w:val="22"/>
        </w:rPr>
        <w:t>’s</w:t>
      </w:r>
      <w:r w:rsidR="009204A2" w:rsidRPr="009204A2">
        <w:rPr>
          <w:rFonts w:asciiTheme="minorHAnsi" w:eastAsia="Arial" w:hAnsiTheme="minorHAnsi" w:cstheme="minorBidi"/>
          <w:sz w:val="22"/>
          <w:szCs w:val="22"/>
        </w:rPr>
        <w:t> </w:t>
      </w:r>
      <w:r w:rsidR="0059527A">
        <w:rPr>
          <w:rFonts w:asciiTheme="minorHAnsi" w:eastAsia="Arial" w:hAnsiTheme="minorHAnsi" w:cstheme="minorBidi"/>
          <w:sz w:val="22"/>
          <w:szCs w:val="22"/>
        </w:rPr>
        <w:t xml:space="preserve">cannabis </w:t>
      </w:r>
      <w:r w:rsidR="009204A2" w:rsidRPr="009204A2">
        <w:rPr>
          <w:rFonts w:asciiTheme="minorHAnsi" w:eastAsia="Arial" w:hAnsiTheme="minorHAnsi" w:cstheme="minorBidi"/>
          <w:sz w:val="22"/>
          <w:szCs w:val="22"/>
        </w:rPr>
        <w:t>brand</w:t>
      </w:r>
      <w:r w:rsidR="0059527A">
        <w:rPr>
          <w:rFonts w:asciiTheme="minorHAnsi" w:eastAsia="Arial" w:hAnsiTheme="minorHAnsi" w:cstheme="minorBidi"/>
          <w:sz w:val="22"/>
          <w:szCs w:val="22"/>
        </w:rPr>
        <w:t>.</w:t>
      </w:r>
      <w:r w:rsidR="00D500E1">
        <w:rPr>
          <w:rFonts w:asciiTheme="minorHAnsi" w:eastAsia="Arial" w:hAnsiTheme="minorHAnsi" w:cstheme="minorBidi"/>
          <w:sz w:val="22"/>
          <w:szCs w:val="22"/>
        </w:rPr>
        <w:t xml:space="preserve"> </w:t>
      </w:r>
      <w:r w:rsidR="0011036D">
        <w:rPr>
          <w:rFonts w:asciiTheme="minorHAnsi" w:eastAsia="Arial" w:hAnsiTheme="minorHAnsi" w:cstheme="minorBidi"/>
          <w:sz w:val="22"/>
          <w:szCs w:val="22"/>
        </w:rPr>
        <w:t>Through th</w:t>
      </w:r>
      <w:r w:rsidR="00D04609">
        <w:rPr>
          <w:rFonts w:asciiTheme="minorHAnsi" w:eastAsia="Arial" w:hAnsiTheme="minorHAnsi" w:cstheme="minorBidi"/>
          <w:sz w:val="22"/>
          <w:szCs w:val="22"/>
        </w:rPr>
        <w:t>e</w:t>
      </w:r>
      <w:r w:rsidR="0011036D">
        <w:rPr>
          <w:rFonts w:asciiTheme="minorHAnsi" w:eastAsia="Arial" w:hAnsiTheme="minorHAnsi" w:cstheme="minorBidi"/>
          <w:sz w:val="22"/>
          <w:szCs w:val="22"/>
        </w:rPr>
        <w:t xml:space="preserve"> partnership, </w:t>
      </w:r>
      <w:hyperlink r:id="rId17" w:history="1">
        <w:proofErr w:type="spellStart"/>
        <w:r w:rsidR="00DF48F6" w:rsidRPr="00C00107">
          <w:rPr>
            <w:rStyle w:val="Hyperlink"/>
            <w:rFonts w:asciiTheme="minorHAnsi" w:eastAsia="Arial" w:hAnsiTheme="minorHAnsi" w:cstheme="minorBidi"/>
            <w:sz w:val="22"/>
            <w:szCs w:val="22"/>
          </w:rPr>
          <w:t>FloraCal</w:t>
        </w:r>
        <w:proofErr w:type="spellEnd"/>
        <w:r w:rsidR="00DC0469" w:rsidRPr="00C00107">
          <w:rPr>
            <w:rStyle w:val="Hyperlink"/>
            <w:rFonts w:asciiTheme="minorHAnsi" w:eastAsia="Arial" w:hAnsiTheme="minorHAnsi" w:cstheme="minorBidi"/>
            <w:sz w:val="22"/>
            <w:szCs w:val="22"/>
          </w:rPr>
          <w:t xml:space="preserve"> Farms</w:t>
        </w:r>
      </w:hyperlink>
      <w:r w:rsidR="0011036D">
        <w:rPr>
          <w:rFonts w:asciiTheme="minorHAnsi" w:eastAsia="Arial" w:hAnsiTheme="minorHAnsi" w:cstheme="minorBidi"/>
          <w:sz w:val="22"/>
          <w:szCs w:val="22"/>
        </w:rPr>
        <w:t xml:space="preserve"> </w:t>
      </w:r>
      <w:r w:rsidR="00DC0469">
        <w:rPr>
          <w:rFonts w:asciiTheme="minorHAnsi" w:eastAsia="Arial" w:hAnsiTheme="minorHAnsi" w:cstheme="minorBidi"/>
          <w:sz w:val="22"/>
          <w:szCs w:val="22"/>
        </w:rPr>
        <w:t xml:space="preserve">and </w:t>
      </w:r>
      <w:hyperlink r:id="rId18" w:history="1">
        <w:r w:rsidR="00DC0469" w:rsidRPr="00C00107">
          <w:rPr>
            <w:rStyle w:val="Hyperlink"/>
            <w:rFonts w:asciiTheme="minorHAnsi" w:eastAsia="Arial" w:hAnsiTheme="minorHAnsi" w:cstheme="minorBidi"/>
            <w:sz w:val="22"/>
            <w:szCs w:val="22"/>
          </w:rPr>
          <w:t>Continuum</w:t>
        </w:r>
      </w:hyperlink>
      <w:r w:rsidR="00DC0469">
        <w:rPr>
          <w:rFonts w:asciiTheme="minorHAnsi" w:eastAsia="Arial" w:hAnsiTheme="minorHAnsi" w:cstheme="minorBidi"/>
          <w:sz w:val="22"/>
          <w:szCs w:val="22"/>
        </w:rPr>
        <w:t xml:space="preserve"> </w:t>
      </w:r>
      <w:r w:rsidR="000F62CF">
        <w:rPr>
          <w:rFonts w:asciiTheme="minorHAnsi" w:eastAsia="Arial" w:hAnsiTheme="minorHAnsi" w:cstheme="minorBidi"/>
          <w:sz w:val="22"/>
          <w:szCs w:val="22"/>
        </w:rPr>
        <w:t>will be the sole producer</w:t>
      </w:r>
      <w:r w:rsidR="00687B93">
        <w:rPr>
          <w:rFonts w:asciiTheme="minorHAnsi" w:eastAsia="Arial" w:hAnsiTheme="minorHAnsi" w:cstheme="minorBidi"/>
          <w:sz w:val="22"/>
          <w:szCs w:val="22"/>
        </w:rPr>
        <w:t xml:space="preserve"> </w:t>
      </w:r>
      <w:r w:rsidR="00787CE6">
        <w:rPr>
          <w:rFonts w:asciiTheme="minorHAnsi" w:eastAsia="Arial" w:hAnsiTheme="minorHAnsi" w:cstheme="minorBidi"/>
          <w:sz w:val="22"/>
          <w:szCs w:val="22"/>
        </w:rPr>
        <w:t>and distributor</w:t>
      </w:r>
      <w:r w:rsidR="00DC0469">
        <w:rPr>
          <w:rFonts w:asciiTheme="minorHAnsi" w:eastAsia="Arial" w:hAnsiTheme="minorHAnsi" w:cstheme="minorBidi"/>
          <w:sz w:val="22"/>
          <w:szCs w:val="22"/>
        </w:rPr>
        <w:t>, respectively,</w:t>
      </w:r>
      <w:r w:rsidR="00787CE6">
        <w:rPr>
          <w:rFonts w:asciiTheme="minorHAnsi" w:eastAsia="Arial" w:hAnsiTheme="minorHAnsi" w:cstheme="minorBidi"/>
          <w:sz w:val="22"/>
          <w:szCs w:val="22"/>
        </w:rPr>
        <w:t xml:space="preserve"> of</w:t>
      </w:r>
      <w:r w:rsidR="00204A9A">
        <w:rPr>
          <w:rFonts w:asciiTheme="minorHAnsi" w:eastAsia="Arial" w:hAnsiTheme="minorHAnsi" w:cstheme="minorBidi"/>
          <w:sz w:val="22"/>
          <w:szCs w:val="22"/>
        </w:rPr>
        <w:t xml:space="preserve"> </w:t>
      </w:r>
      <w:r w:rsidR="00787CE6">
        <w:rPr>
          <w:rFonts w:asciiTheme="minorHAnsi" w:eastAsia="Arial" w:hAnsiTheme="minorHAnsi" w:cstheme="minorBidi"/>
          <w:sz w:val="22"/>
          <w:szCs w:val="22"/>
        </w:rPr>
        <w:t xml:space="preserve">premium branded products featuring </w:t>
      </w:r>
      <w:r w:rsidR="00204A9A">
        <w:rPr>
          <w:rFonts w:asciiTheme="minorHAnsi" w:eastAsia="Arial" w:hAnsiTheme="minorHAnsi" w:cstheme="minorBidi"/>
          <w:sz w:val="22"/>
          <w:szCs w:val="22"/>
        </w:rPr>
        <w:t xml:space="preserve">Khalifa Kush’s signature </w:t>
      </w:r>
      <w:r w:rsidR="00D04609">
        <w:rPr>
          <w:rFonts w:asciiTheme="minorHAnsi" w:eastAsia="Arial" w:hAnsiTheme="minorHAnsi" w:cstheme="minorBidi"/>
          <w:sz w:val="22"/>
          <w:szCs w:val="22"/>
        </w:rPr>
        <w:t xml:space="preserve">“KK” </w:t>
      </w:r>
      <w:r w:rsidR="00204A9A">
        <w:rPr>
          <w:rFonts w:asciiTheme="minorHAnsi" w:eastAsia="Arial" w:hAnsiTheme="minorHAnsi" w:cstheme="minorBidi"/>
          <w:sz w:val="22"/>
          <w:szCs w:val="22"/>
        </w:rPr>
        <w:t xml:space="preserve">strain </w:t>
      </w:r>
      <w:r w:rsidR="003F0FEB">
        <w:rPr>
          <w:rFonts w:asciiTheme="minorHAnsi" w:eastAsia="Arial" w:hAnsiTheme="minorHAnsi" w:cstheme="minorBidi"/>
          <w:sz w:val="22"/>
          <w:szCs w:val="22"/>
        </w:rPr>
        <w:t>in California.</w:t>
      </w:r>
      <w:r w:rsidR="002033AB" w:rsidRPr="002033AB">
        <w:rPr>
          <w:rFonts w:asciiTheme="minorHAnsi" w:eastAsia="Arial" w:hAnsiTheme="minorHAnsi" w:cstheme="minorBidi"/>
          <w:sz w:val="22"/>
          <w:szCs w:val="22"/>
        </w:rPr>
        <w:t xml:space="preserve"> </w:t>
      </w:r>
      <w:r w:rsidR="0059527A">
        <w:rPr>
          <w:rFonts w:asciiTheme="minorHAnsi" w:eastAsia="Arial" w:hAnsiTheme="minorHAnsi" w:cstheme="minorBidi"/>
          <w:sz w:val="22"/>
          <w:szCs w:val="22"/>
        </w:rPr>
        <w:t xml:space="preserve">An </w:t>
      </w:r>
      <w:r w:rsidR="002033AB">
        <w:rPr>
          <w:rFonts w:asciiTheme="minorHAnsi" w:eastAsia="Arial" w:hAnsiTheme="minorHAnsi" w:cstheme="minorBidi"/>
          <w:sz w:val="22"/>
          <w:szCs w:val="22"/>
        </w:rPr>
        <w:t xml:space="preserve">expanded line </w:t>
      </w:r>
      <w:r w:rsidR="0059527A">
        <w:rPr>
          <w:rFonts w:asciiTheme="minorHAnsi" w:eastAsia="Arial" w:hAnsiTheme="minorHAnsi" w:cstheme="minorBidi"/>
          <w:sz w:val="22"/>
          <w:szCs w:val="22"/>
        </w:rPr>
        <w:t>is expected to</w:t>
      </w:r>
      <w:r w:rsidR="002033AB">
        <w:rPr>
          <w:rFonts w:asciiTheme="minorHAnsi" w:eastAsia="Arial" w:hAnsiTheme="minorHAnsi" w:cstheme="minorBidi"/>
          <w:sz w:val="22"/>
          <w:szCs w:val="22"/>
        </w:rPr>
        <w:t xml:space="preserve"> arrive</w:t>
      </w:r>
      <w:r w:rsidR="003F5931">
        <w:rPr>
          <w:rFonts w:asciiTheme="minorHAnsi" w:eastAsia="Arial" w:hAnsiTheme="minorHAnsi" w:cstheme="minorBidi"/>
          <w:sz w:val="22"/>
          <w:szCs w:val="22"/>
        </w:rPr>
        <w:t xml:space="preserve"> at</w:t>
      </w:r>
      <w:r w:rsidR="002033AB">
        <w:rPr>
          <w:rFonts w:asciiTheme="minorHAnsi" w:eastAsia="Arial" w:hAnsiTheme="minorHAnsi" w:cstheme="minorBidi"/>
          <w:sz w:val="22"/>
          <w:szCs w:val="22"/>
        </w:rPr>
        <w:t xml:space="preserve"> </w:t>
      </w:r>
      <w:r w:rsidR="003F5931">
        <w:rPr>
          <w:rFonts w:asciiTheme="minorHAnsi" w:eastAsia="Arial" w:hAnsiTheme="minorHAnsi" w:cstheme="minorBidi"/>
          <w:sz w:val="22"/>
          <w:szCs w:val="22"/>
        </w:rPr>
        <w:t xml:space="preserve">additional retail partners throughout </w:t>
      </w:r>
      <w:r w:rsidR="002033AB">
        <w:rPr>
          <w:rFonts w:asciiTheme="minorHAnsi" w:eastAsia="Arial" w:hAnsiTheme="minorHAnsi" w:cstheme="minorBidi"/>
          <w:sz w:val="22"/>
          <w:szCs w:val="22"/>
        </w:rPr>
        <w:t>the year</w:t>
      </w:r>
      <w:r w:rsidR="003F5931">
        <w:rPr>
          <w:rFonts w:asciiTheme="minorHAnsi" w:eastAsia="Arial" w:hAnsiTheme="minorHAnsi" w:cstheme="minorBidi"/>
          <w:sz w:val="22"/>
          <w:szCs w:val="22"/>
        </w:rPr>
        <w:t>.</w:t>
      </w:r>
    </w:p>
    <w:p w14:paraId="5BCCCB87" w14:textId="532FD33E" w:rsidR="00237DD4" w:rsidRDefault="00237DD4" w:rsidP="001A4CDC">
      <w:pPr>
        <w:contextualSpacing/>
        <w:jc w:val="both"/>
        <w:rPr>
          <w:rFonts w:asciiTheme="minorHAnsi" w:eastAsia="Arial" w:hAnsiTheme="minorHAnsi" w:cstheme="minorBidi"/>
          <w:sz w:val="22"/>
          <w:szCs w:val="22"/>
        </w:rPr>
      </w:pPr>
    </w:p>
    <w:p w14:paraId="6CC7E642" w14:textId="7DF816DA" w:rsidR="00237DD4" w:rsidRPr="00092BA4" w:rsidRDefault="00237DD4" w:rsidP="001A4CDC">
      <w:pPr>
        <w:contextualSpacing/>
        <w:jc w:val="both"/>
        <w:rPr>
          <w:rFonts w:asciiTheme="minorHAnsi" w:eastAsia="Arial" w:hAnsiTheme="minorHAnsi" w:cstheme="minorHAnsi"/>
          <w:sz w:val="22"/>
          <w:szCs w:val="22"/>
        </w:rPr>
      </w:pPr>
      <w:r w:rsidRPr="00237DD4">
        <w:rPr>
          <w:rFonts w:asciiTheme="minorHAnsi" w:eastAsia="Arial" w:hAnsiTheme="minorHAnsi" w:cstheme="minorBidi"/>
          <w:sz w:val="22"/>
          <w:szCs w:val="22"/>
        </w:rPr>
        <w:t>“</w:t>
      </w:r>
      <w:r w:rsidR="00B911C0">
        <w:rPr>
          <w:rFonts w:asciiTheme="minorHAnsi" w:eastAsia="Arial" w:hAnsiTheme="minorHAnsi" w:cstheme="minorBidi"/>
          <w:sz w:val="22"/>
          <w:szCs w:val="22"/>
        </w:rPr>
        <w:t>Wiz Khalifa</w:t>
      </w:r>
      <w:r w:rsidR="00AB34A7">
        <w:rPr>
          <w:rFonts w:asciiTheme="minorHAnsi" w:eastAsia="Arial" w:hAnsiTheme="minorHAnsi" w:cstheme="minorBidi"/>
          <w:sz w:val="22"/>
          <w:szCs w:val="22"/>
        </w:rPr>
        <w:t xml:space="preserve"> has been a longtime advocate for cannabis legalization</w:t>
      </w:r>
      <w:r w:rsidR="00AC7CBE">
        <w:rPr>
          <w:rFonts w:asciiTheme="minorHAnsi" w:eastAsia="Arial" w:hAnsiTheme="minorHAnsi" w:cstheme="minorBidi"/>
          <w:sz w:val="22"/>
          <w:szCs w:val="22"/>
        </w:rPr>
        <w:t xml:space="preserve">, with a </w:t>
      </w:r>
      <w:r w:rsidR="00002A8C">
        <w:rPr>
          <w:rFonts w:asciiTheme="minorHAnsi" w:eastAsia="Arial" w:hAnsiTheme="minorHAnsi" w:cstheme="minorBidi"/>
          <w:sz w:val="22"/>
          <w:szCs w:val="22"/>
        </w:rPr>
        <w:t>namesake OG strain</w:t>
      </w:r>
      <w:r w:rsidR="00F86D40">
        <w:rPr>
          <w:rFonts w:asciiTheme="minorHAnsi" w:eastAsia="Arial" w:hAnsiTheme="minorHAnsi" w:cstheme="minorBidi"/>
          <w:sz w:val="22"/>
          <w:szCs w:val="22"/>
        </w:rPr>
        <w:t xml:space="preserve"> beloved by many in other states</w:t>
      </w:r>
      <w:r w:rsidR="00F14F6C">
        <w:rPr>
          <w:rFonts w:asciiTheme="minorHAnsi" w:eastAsia="Arial" w:hAnsiTheme="minorHAnsi" w:cstheme="minorBidi"/>
          <w:sz w:val="22"/>
          <w:szCs w:val="22"/>
        </w:rPr>
        <w:t xml:space="preserve">. Today, </w:t>
      </w:r>
      <w:r w:rsidR="00CB17EB">
        <w:rPr>
          <w:rFonts w:asciiTheme="minorHAnsi" w:eastAsia="Arial" w:hAnsiTheme="minorHAnsi" w:cstheme="minorBidi"/>
          <w:sz w:val="22"/>
          <w:szCs w:val="22"/>
        </w:rPr>
        <w:t xml:space="preserve">we’re thrilled </w:t>
      </w:r>
      <w:r w:rsidR="00F86D40">
        <w:rPr>
          <w:rFonts w:asciiTheme="minorHAnsi" w:eastAsia="Arial" w:hAnsiTheme="minorHAnsi" w:cstheme="minorBidi"/>
          <w:sz w:val="22"/>
          <w:szCs w:val="22"/>
        </w:rPr>
        <w:t xml:space="preserve">to bring </w:t>
      </w:r>
      <w:r w:rsidR="00F14F6C">
        <w:rPr>
          <w:rFonts w:asciiTheme="minorHAnsi" w:eastAsia="Arial" w:hAnsiTheme="minorHAnsi" w:cstheme="minorBidi"/>
          <w:sz w:val="22"/>
          <w:szCs w:val="22"/>
        </w:rPr>
        <w:t xml:space="preserve">his brand </w:t>
      </w:r>
      <w:r w:rsidR="00F86D40">
        <w:rPr>
          <w:rFonts w:asciiTheme="minorHAnsi" w:eastAsia="Arial" w:hAnsiTheme="minorHAnsi" w:cstheme="minorBidi"/>
          <w:sz w:val="22"/>
          <w:szCs w:val="22"/>
        </w:rPr>
        <w:t>to</w:t>
      </w:r>
      <w:r w:rsidR="00CB17EB">
        <w:rPr>
          <w:rFonts w:asciiTheme="minorHAnsi" w:eastAsia="Arial" w:hAnsiTheme="minorHAnsi" w:cstheme="minorBidi"/>
          <w:sz w:val="22"/>
          <w:szCs w:val="22"/>
        </w:rPr>
        <w:t xml:space="preserve"> </w:t>
      </w:r>
      <w:r w:rsidR="005A262F">
        <w:rPr>
          <w:rFonts w:asciiTheme="minorHAnsi" w:eastAsia="Arial" w:hAnsiTheme="minorHAnsi" w:cstheme="minorBidi"/>
          <w:sz w:val="22"/>
          <w:szCs w:val="22"/>
        </w:rPr>
        <w:t>cannabis lovers and his fans in California</w:t>
      </w:r>
      <w:r w:rsidR="00CB17EB">
        <w:rPr>
          <w:rFonts w:asciiTheme="minorHAnsi" w:eastAsia="Arial" w:hAnsiTheme="minorHAnsi" w:cstheme="minorBidi"/>
          <w:sz w:val="22"/>
          <w:szCs w:val="22"/>
        </w:rPr>
        <w:t>,</w:t>
      </w:r>
      <w:r w:rsidR="00834DE5">
        <w:rPr>
          <w:rFonts w:asciiTheme="minorHAnsi" w:eastAsia="Arial" w:hAnsiTheme="minorHAnsi" w:cstheme="minorBidi"/>
          <w:sz w:val="22"/>
          <w:szCs w:val="22"/>
        </w:rPr>
        <w:t xml:space="preserve">” said David Gacom, </w:t>
      </w:r>
      <w:r w:rsidR="00570DF4">
        <w:rPr>
          <w:rFonts w:asciiTheme="minorHAnsi" w:eastAsia="Arial" w:hAnsiTheme="minorHAnsi" w:cstheme="minorBidi"/>
          <w:sz w:val="22"/>
          <w:szCs w:val="22"/>
        </w:rPr>
        <w:t>West Region</w:t>
      </w:r>
      <w:r w:rsidR="00834DE5">
        <w:rPr>
          <w:rFonts w:asciiTheme="minorHAnsi" w:eastAsia="Arial" w:hAnsiTheme="minorHAnsi" w:cstheme="minorBidi"/>
          <w:sz w:val="22"/>
          <w:szCs w:val="22"/>
        </w:rPr>
        <w:t xml:space="preserve"> Regional President at Cresco Labs. “</w:t>
      </w:r>
      <w:r w:rsidR="00427016">
        <w:rPr>
          <w:rFonts w:asciiTheme="minorHAnsi" w:eastAsia="Arial" w:hAnsiTheme="minorHAnsi" w:cstheme="minorBidi"/>
          <w:sz w:val="22"/>
          <w:szCs w:val="22"/>
        </w:rPr>
        <w:t>W</w:t>
      </w:r>
      <w:r w:rsidR="00CF7F52">
        <w:rPr>
          <w:rFonts w:asciiTheme="minorHAnsi" w:eastAsia="Arial" w:hAnsiTheme="minorHAnsi" w:cstheme="minorBidi"/>
          <w:sz w:val="22"/>
          <w:szCs w:val="22"/>
        </w:rPr>
        <w:t xml:space="preserve">e’re focused on bringing a </w:t>
      </w:r>
      <w:r w:rsidRPr="00237DD4">
        <w:rPr>
          <w:rFonts w:asciiTheme="minorHAnsi" w:eastAsia="Arial" w:hAnsiTheme="minorHAnsi" w:cstheme="minorBidi"/>
          <w:sz w:val="22"/>
          <w:szCs w:val="22"/>
        </w:rPr>
        <w:t>curat</w:t>
      </w:r>
      <w:r w:rsidR="00CF7F52">
        <w:rPr>
          <w:rFonts w:asciiTheme="minorHAnsi" w:eastAsia="Arial" w:hAnsiTheme="minorHAnsi" w:cstheme="minorBidi"/>
          <w:sz w:val="22"/>
          <w:szCs w:val="22"/>
        </w:rPr>
        <w:t xml:space="preserve">ed </w:t>
      </w:r>
      <w:r w:rsidRPr="00237DD4">
        <w:rPr>
          <w:rFonts w:asciiTheme="minorHAnsi" w:eastAsia="Arial" w:hAnsiTheme="minorHAnsi" w:cstheme="minorBidi"/>
          <w:sz w:val="22"/>
          <w:szCs w:val="22"/>
        </w:rPr>
        <w:t>portfolio of leading brands to California retaile</w:t>
      </w:r>
      <w:r w:rsidR="00F902AE">
        <w:rPr>
          <w:rFonts w:asciiTheme="minorHAnsi" w:eastAsia="Arial" w:hAnsiTheme="minorHAnsi" w:cstheme="minorBidi"/>
          <w:sz w:val="22"/>
          <w:szCs w:val="22"/>
        </w:rPr>
        <w:t>r</w:t>
      </w:r>
      <w:r w:rsidR="00B278CA">
        <w:rPr>
          <w:rFonts w:asciiTheme="minorHAnsi" w:eastAsia="Arial" w:hAnsiTheme="minorHAnsi" w:cstheme="minorBidi"/>
          <w:sz w:val="22"/>
          <w:szCs w:val="22"/>
        </w:rPr>
        <w:t>s</w:t>
      </w:r>
      <w:r w:rsidR="00F14F6C">
        <w:rPr>
          <w:rFonts w:asciiTheme="minorHAnsi" w:eastAsia="Arial" w:hAnsiTheme="minorHAnsi" w:cstheme="minorBidi"/>
          <w:sz w:val="22"/>
          <w:szCs w:val="22"/>
        </w:rPr>
        <w:t>,</w:t>
      </w:r>
      <w:r w:rsidR="00B278CA">
        <w:rPr>
          <w:rFonts w:asciiTheme="minorHAnsi" w:eastAsia="Arial" w:hAnsiTheme="minorHAnsi" w:cstheme="minorBidi"/>
          <w:sz w:val="22"/>
          <w:szCs w:val="22"/>
        </w:rPr>
        <w:t xml:space="preserve"> and Khalifa Kush </w:t>
      </w:r>
      <w:r w:rsidR="00F902AE">
        <w:rPr>
          <w:rFonts w:asciiTheme="minorHAnsi" w:eastAsia="Arial" w:hAnsiTheme="minorHAnsi" w:cstheme="minorBidi"/>
          <w:sz w:val="22"/>
          <w:szCs w:val="22"/>
        </w:rPr>
        <w:t>is a natural addition</w:t>
      </w:r>
      <w:r w:rsidR="003B1CC7">
        <w:rPr>
          <w:rFonts w:asciiTheme="minorHAnsi" w:eastAsia="Arial" w:hAnsiTheme="minorHAnsi" w:cstheme="minorBidi"/>
          <w:sz w:val="22"/>
          <w:szCs w:val="22"/>
        </w:rPr>
        <w:t xml:space="preserve"> with </w:t>
      </w:r>
      <w:r w:rsidR="00BE5EFA">
        <w:rPr>
          <w:rFonts w:asciiTheme="minorHAnsi" w:eastAsia="Arial" w:hAnsiTheme="minorHAnsi" w:cstheme="minorBidi"/>
          <w:sz w:val="22"/>
          <w:szCs w:val="22"/>
        </w:rPr>
        <w:t xml:space="preserve">its </w:t>
      </w:r>
      <w:r w:rsidR="00BE5EFA" w:rsidRPr="00092BA4">
        <w:rPr>
          <w:rFonts w:asciiTheme="minorHAnsi" w:eastAsia="Arial" w:hAnsiTheme="minorHAnsi" w:cstheme="minorHAnsi"/>
          <w:sz w:val="22"/>
          <w:szCs w:val="22"/>
        </w:rPr>
        <w:t>focus on</w:t>
      </w:r>
      <w:r w:rsidR="003B1CC7" w:rsidRPr="00092BA4">
        <w:rPr>
          <w:rFonts w:asciiTheme="minorHAnsi" w:eastAsia="Arial" w:hAnsiTheme="minorHAnsi" w:cstheme="minorHAnsi"/>
          <w:sz w:val="22"/>
          <w:szCs w:val="22"/>
        </w:rPr>
        <w:t xml:space="preserve"> </w:t>
      </w:r>
      <w:r w:rsidR="00914043" w:rsidRPr="00092BA4">
        <w:rPr>
          <w:rFonts w:asciiTheme="minorHAnsi" w:eastAsia="Arial" w:hAnsiTheme="minorHAnsi" w:cstheme="minorHAnsi"/>
          <w:sz w:val="22"/>
          <w:szCs w:val="22"/>
        </w:rPr>
        <w:t xml:space="preserve">delivering </w:t>
      </w:r>
      <w:r w:rsidR="00625197" w:rsidRPr="00092BA4">
        <w:rPr>
          <w:rFonts w:asciiTheme="minorHAnsi" w:eastAsia="Arial" w:hAnsiTheme="minorHAnsi" w:cstheme="minorHAnsi"/>
          <w:sz w:val="22"/>
          <w:szCs w:val="22"/>
        </w:rPr>
        <w:t xml:space="preserve">top </w:t>
      </w:r>
      <w:r w:rsidR="003B1CC7" w:rsidRPr="00092BA4">
        <w:rPr>
          <w:rFonts w:asciiTheme="minorHAnsi" w:eastAsia="Arial" w:hAnsiTheme="minorHAnsi" w:cstheme="minorHAnsi"/>
          <w:sz w:val="22"/>
          <w:szCs w:val="22"/>
        </w:rPr>
        <w:t>quality</w:t>
      </w:r>
      <w:r w:rsidR="00BE5EFA" w:rsidRPr="00092BA4">
        <w:rPr>
          <w:rFonts w:asciiTheme="minorHAnsi" w:eastAsia="Arial" w:hAnsiTheme="minorHAnsi" w:cstheme="minorHAnsi"/>
          <w:sz w:val="22"/>
          <w:szCs w:val="22"/>
        </w:rPr>
        <w:t xml:space="preserve"> cannabis</w:t>
      </w:r>
      <w:r w:rsidR="00914043" w:rsidRPr="00092BA4">
        <w:rPr>
          <w:rFonts w:asciiTheme="minorHAnsi" w:eastAsia="Arial" w:hAnsiTheme="minorHAnsi" w:cstheme="minorHAnsi"/>
          <w:sz w:val="22"/>
          <w:szCs w:val="22"/>
        </w:rPr>
        <w:t>.</w:t>
      </w:r>
      <w:r w:rsidR="0016186B" w:rsidRPr="00092BA4">
        <w:rPr>
          <w:rFonts w:asciiTheme="minorHAnsi" w:eastAsia="Arial" w:hAnsiTheme="minorHAnsi" w:cstheme="minorHAnsi"/>
          <w:sz w:val="22"/>
          <w:szCs w:val="22"/>
        </w:rPr>
        <w:t xml:space="preserve"> We</w:t>
      </w:r>
      <w:r w:rsidR="008452F9" w:rsidRPr="00092BA4">
        <w:rPr>
          <w:rFonts w:asciiTheme="minorHAnsi" w:eastAsia="Arial" w:hAnsiTheme="minorHAnsi" w:cstheme="minorHAnsi"/>
          <w:sz w:val="22"/>
          <w:szCs w:val="22"/>
        </w:rPr>
        <w:t>’re</w:t>
      </w:r>
      <w:r w:rsidR="00427016" w:rsidRPr="00092BA4">
        <w:rPr>
          <w:rFonts w:asciiTheme="minorHAnsi" w:eastAsia="Arial" w:hAnsiTheme="minorHAnsi" w:cstheme="minorHAnsi"/>
          <w:sz w:val="22"/>
          <w:szCs w:val="22"/>
        </w:rPr>
        <w:t xml:space="preserve"> excited to</w:t>
      </w:r>
      <w:r w:rsidR="0064506A" w:rsidRPr="00092BA4">
        <w:rPr>
          <w:rFonts w:asciiTheme="minorHAnsi" w:eastAsia="Arial" w:hAnsiTheme="minorHAnsi" w:cstheme="minorHAnsi"/>
          <w:sz w:val="22"/>
          <w:szCs w:val="22"/>
        </w:rPr>
        <w:t xml:space="preserve"> </w:t>
      </w:r>
      <w:r w:rsidR="0016186B" w:rsidRPr="00092BA4">
        <w:rPr>
          <w:rFonts w:asciiTheme="minorHAnsi" w:eastAsia="Arial" w:hAnsiTheme="minorHAnsi" w:cstheme="minorHAnsi"/>
          <w:sz w:val="22"/>
          <w:szCs w:val="22"/>
        </w:rPr>
        <w:t xml:space="preserve">work with </w:t>
      </w:r>
      <w:r w:rsidR="00706DF9" w:rsidRPr="00092BA4">
        <w:rPr>
          <w:rFonts w:asciiTheme="minorHAnsi" w:eastAsia="Arial" w:hAnsiTheme="minorHAnsi" w:cstheme="minorHAnsi"/>
          <w:sz w:val="22"/>
          <w:szCs w:val="22"/>
        </w:rPr>
        <w:t xml:space="preserve">the </w:t>
      </w:r>
      <w:r w:rsidR="008452F9" w:rsidRPr="00092BA4">
        <w:rPr>
          <w:rFonts w:asciiTheme="minorHAnsi" w:eastAsia="Arial" w:hAnsiTheme="minorHAnsi" w:cstheme="minorHAnsi"/>
          <w:sz w:val="22"/>
          <w:szCs w:val="22"/>
        </w:rPr>
        <w:t xml:space="preserve">talented </w:t>
      </w:r>
      <w:r w:rsidR="00706DF9" w:rsidRPr="00092BA4">
        <w:rPr>
          <w:rFonts w:asciiTheme="minorHAnsi" w:eastAsia="Arial" w:hAnsiTheme="minorHAnsi" w:cstheme="minorHAnsi"/>
          <w:sz w:val="22"/>
          <w:szCs w:val="22"/>
        </w:rPr>
        <w:t>Khalifa Kush team</w:t>
      </w:r>
      <w:r w:rsidR="0099088A" w:rsidRPr="00092BA4">
        <w:rPr>
          <w:rFonts w:asciiTheme="minorHAnsi" w:eastAsia="Arial" w:hAnsiTheme="minorHAnsi" w:cstheme="minorHAnsi"/>
          <w:sz w:val="22"/>
          <w:szCs w:val="22"/>
        </w:rPr>
        <w:t xml:space="preserve"> </w:t>
      </w:r>
      <w:r w:rsidR="00436B5F" w:rsidRPr="00092BA4">
        <w:rPr>
          <w:rFonts w:asciiTheme="minorHAnsi" w:eastAsia="Arial" w:hAnsiTheme="minorHAnsi" w:cstheme="minorHAnsi"/>
          <w:sz w:val="22"/>
          <w:szCs w:val="22"/>
        </w:rPr>
        <w:t xml:space="preserve">to grow </w:t>
      </w:r>
      <w:r w:rsidR="0064506A" w:rsidRPr="00092BA4">
        <w:rPr>
          <w:rFonts w:asciiTheme="minorHAnsi" w:eastAsia="Arial" w:hAnsiTheme="minorHAnsi" w:cstheme="minorHAnsi"/>
          <w:sz w:val="22"/>
          <w:szCs w:val="22"/>
        </w:rPr>
        <w:t xml:space="preserve">its cannabis </w:t>
      </w:r>
      <w:r w:rsidR="00C972B8" w:rsidRPr="00092BA4">
        <w:rPr>
          <w:rFonts w:asciiTheme="minorHAnsi" w:eastAsia="Arial" w:hAnsiTheme="minorHAnsi" w:cstheme="minorHAnsi"/>
          <w:sz w:val="22"/>
          <w:szCs w:val="22"/>
        </w:rPr>
        <w:t>and commercialize its products.”</w:t>
      </w:r>
    </w:p>
    <w:p w14:paraId="17F63DCA" w14:textId="5CAD28E6" w:rsidR="00E12081" w:rsidRPr="00092BA4" w:rsidRDefault="00E12081" w:rsidP="001A4CDC">
      <w:pPr>
        <w:contextualSpacing/>
        <w:jc w:val="both"/>
        <w:rPr>
          <w:rFonts w:asciiTheme="minorHAnsi" w:eastAsia="Arial" w:hAnsiTheme="minorHAnsi" w:cstheme="minorHAnsi"/>
          <w:sz w:val="22"/>
          <w:szCs w:val="22"/>
        </w:rPr>
      </w:pPr>
    </w:p>
    <w:p w14:paraId="7A06FA6F" w14:textId="53632C28" w:rsidR="00E12081" w:rsidRPr="00092BA4" w:rsidRDefault="00092BA4" w:rsidP="00092BA4">
      <w:pPr>
        <w:pStyle w:val="HTMLPreformatted"/>
        <w:spacing w:before="60" w:after="60"/>
        <w:rPr>
          <w:rFonts w:asciiTheme="minorHAnsi" w:hAnsiTheme="minorHAnsi" w:cstheme="minorHAnsi"/>
          <w:color w:val="1D1C1D"/>
          <w:sz w:val="22"/>
          <w:szCs w:val="22"/>
        </w:rPr>
      </w:pPr>
      <w:r w:rsidRPr="00092BA4">
        <w:rPr>
          <w:rFonts w:asciiTheme="minorHAnsi" w:hAnsiTheme="minorHAnsi" w:cstheme="minorHAnsi"/>
          <w:color w:val="1D1C1D"/>
          <w:sz w:val="22"/>
          <w:szCs w:val="22"/>
        </w:rPr>
        <w:t>"We're excited to launch Khalifa Kush in California with Cresco Labs</w:t>
      </w:r>
      <w:r w:rsidR="008D59E1">
        <w:rPr>
          <w:rFonts w:asciiTheme="minorHAnsi" w:hAnsiTheme="minorHAnsi" w:cstheme="minorHAnsi"/>
          <w:color w:val="1D1C1D"/>
          <w:sz w:val="22"/>
          <w:szCs w:val="22"/>
        </w:rPr>
        <w:t xml:space="preserve">; </w:t>
      </w:r>
      <w:r w:rsidRPr="00092BA4">
        <w:rPr>
          <w:rFonts w:asciiTheme="minorHAnsi" w:hAnsiTheme="minorHAnsi" w:cstheme="minorHAnsi"/>
          <w:color w:val="1D1C1D"/>
          <w:sz w:val="22"/>
          <w:szCs w:val="22"/>
        </w:rPr>
        <w:t xml:space="preserve">we've been working for years on this project." said Wiz Khalifa. "The KK grown at </w:t>
      </w:r>
      <w:proofErr w:type="spellStart"/>
      <w:r w:rsidRPr="00092BA4">
        <w:rPr>
          <w:rFonts w:asciiTheme="minorHAnsi" w:hAnsiTheme="minorHAnsi" w:cstheme="minorHAnsi"/>
          <w:color w:val="1D1C1D"/>
          <w:sz w:val="22"/>
          <w:szCs w:val="22"/>
        </w:rPr>
        <w:t>FloraCal</w:t>
      </w:r>
      <w:proofErr w:type="spellEnd"/>
      <w:r w:rsidRPr="00092BA4">
        <w:rPr>
          <w:rFonts w:asciiTheme="minorHAnsi" w:hAnsiTheme="minorHAnsi" w:cstheme="minorHAnsi"/>
          <w:color w:val="1D1C1D"/>
          <w:sz w:val="22"/>
          <w:szCs w:val="22"/>
        </w:rPr>
        <w:t xml:space="preserve"> is the best I've smoked</w:t>
      </w:r>
      <w:r w:rsidR="008D59E1">
        <w:rPr>
          <w:rFonts w:asciiTheme="minorHAnsi" w:hAnsiTheme="minorHAnsi" w:cstheme="minorHAnsi"/>
          <w:color w:val="1D1C1D"/>
          <w:sz w:val="22"/>
          <w:szCs w:val="22"/>
        </w:rPr>
        <w:t xml:space="preserve">, </w:t>
      </w:r>
      <w:r w:rsidRPr="00092BA4">
        <w:rPr>
          <w:rFonts w:asciiTheme="minorHAnsi" w:hAnsiTheme="minorHAnsi" w:cstheme="minorHAnsi"/>
          <w:color w:val="1D1C1D"/>
          <w:sz w:val="22"/>
          <w:szCs w:val="22"/>
        </w:rPr>
        <w:t xml:space="preserve">and </w:t>
      </w:r>
      <w:r w:rsidR="00BF730E">
        <w:rPr>
          <w:rFonts w:asciiTheme="minorHAnsi" w:hAnsiTheme="minorHAnsi" w:cstheme="minorHAnsi"/>
          <w:color w:val="1D1C1D"/>
          <w:sz w:val="22"/>
          <w:szCs w:val="22"/>
        </w:rPr>
        <w:t xml:space="preserve">I’m </w:t>
      </w:r>
      <w:r w:rsidR="00D119DF">
        <w:rPr>
          <w:rFonts w:asciiTheme="minorHAnsi" w:hAnsiTheme="minorHAnsi" w:cstheme="minorHAnsi"/>
          <w:color w:val="1D1C1D"/>
          <w:sz w:val="22"/>
          <w:szCs w:val="22"/>
        </w:rPr>
        <w:t>excited</w:t>
      </w:r>
      <w:r w:rsidRPr="00092BA4">
        <w:rPr>
          <w:rFonts w:asciiTheme="minorHAnsi" w:hAnsiTheme="minorHAnsi" w:cstheme="minorHAnsi"/>
          <w:color w:val="1D1C1D"/>
          <w:sz w:val="22"/>
          <w:szCs w:val="22"/>
        </w:rPr>
        <w:t xml:space="preserve"> for the people of California to </w:t>
      </w:r>
      <w:r>
        <w:rPr>
          <w:rFonts w:asciiTheme="minorHAnsi" w:hAnsiTheme="minorHAnsi" w:cstheme="minorHAnsi"/>
          <w:color w:val="1D1C1D"/>
          <w:sz w:val="22"/>
          <w:szCs w:val="22"/>
        </w:rPr>
        <w:t>enjoy</w:t>
      </w:r>
      <w:r w:rsidRPr="00092BA4">
        <w:rPr>
          <w:rFonts w:asciiTheme="minorHAnsi" w:hAnsiTheme="minorHAnsi" w:cstheme="minorHAnsi"/>
          <w:color w:val="1D1C1D"/>
          <w:sz w:val="22"/>
          <w:szCs w:val="22"/>
        </w:rPr>
        <w:t xml:space="preserve"> the original KK."</w:t>
      </w:r>
    </w:p>
    <w:p w14:paraId="36677007" w14:textId="394196AF" w:rsidR="006F6205" w:rsidRPr="00092BA4" w:rsidRDefault="006F6205" w:rsidP="001A4CDC">
      <w:pPr>
        <w:contextualSpacing/>
        <w:jc w:val="both"/>
        <w:rPr>
          <w:rFonts w:asciiTheme="minorHAnsi" w:eastAsia="Arial" w:hAnsiTheme="minorHAnsi" w:cstheme="minorHAnsi"/>
          <w:sz w:val="22"/>
          <w:szCs w:val="22"/>
        </w:rPr>
      </w:pPr>
    </w:p>
    <w:p w14:paraId="0E48C3DB" w14:textId="15BB57BC" w:rsidR="007B6A5B" w:rsidRDefault="006F6205" w:rsidP="001A4CDC">
      <w:pPr>
        <w:contextualSpacing/>
        <w:jc w:val="both"/>
        <w:rPr>
          <w:rFonts w:asciiTheme="minorHAnsi" w:eastAsia="Arial" w:hAnsiTheme="minorHAnsi" w:cstheme="minorBidi"/>
          <w:sz w:val="22"/>
          <w:szCs w:val="22"/>
        </w:rPr>
      </w:pPr>
      <w:r w:rsidRPr="00092BA4">
        <w:rPr>
          <w:rFonts w:asciiTheme="minorHAnsi" w:eastAsia="Arial" w:hAnsiTheme="minorHAnsi" w:cstheme="minorHAnsi"/>
          <w:sz w:val="22"/>
          <w:szCs w:val="22"/>
        </w:rPr>
        <w:t>“</w:t>
      </w:r>
      <w:r w:rsidR="00E0518E" w:rsidRPr="00092BA4">
        <w:rPr>
          <w:rFonts w:asciiTheme="minorHAnsi" w:eastAsia="Arial" w:hAnsiTheme="minorHAnsi" w:cstheme="minorHAnsi"/>
          <w:sz w:val="22"/>
          <w:szCs w:val="22"/>
        </w:rPr>
        <w:t>FloraCal</w:t>
      </w:r>
      <w:r w:rsidR="00F308BD" w:rsidRPr="00092BA4">
        <w:rPr>
          <w:rFonts w:asciiTheme="minorHAnsi" w:eastAsia="Arial" w:hAnsiTheme="minorHAnsi" w:cstheme="minorHAnsi"/>
          <w:sz w:val="22"/>
          <w:szCs w:val="22"/>
        </w:rPr>
        <w:t xml:space="preserve"> </w:t>
      </w:r>
      <w:r w:rsidR="002859D8" w:rsidRPr="00092BA4">
        <w:rPr>
          <w:rFonts w:asciiTheme="minorHAnsi" w:eastAsia="Arial" w:hAnsiTheme="minorHAnsi" w:cstheme="minorHAnsi"/>
          <w:sz w:val="22"/>
          <w:szCs w:val="22"/>
        </w:rPr>
        <w:t xml:space="preserve">Farms </w:t>
      </w:r>
      <w:r w:rsidR="003842FD" w:rsidRPr="00092BA4">
        <w:rPr>
          <w:rFonts w:asciiTheme="minorHAnsi" w:eastAsia="Arial" w:hAnsiTheme="minorHAnsi" w:cstheme="minorHAnsi"/>
          <w:sz w:val="22"/>
          <w:szCs w:val="22"/>
        </w:rPr>
        <w:t>and Continu</w:t>
      </w:r>
      <w:r w:rsidR="004C5AEE" w:rsidRPr="00092BA4">
        <w:rPr>
          <w:rFonts w:asciiTheme="minorHAnsi" w:eastAsia="Arial" w:hAnsiTheme="minorHAnsi" w:cstheme="minorHAnsi"/>
          <w:sz w:val="22"/>
          <w:szCs w:val="22"/>
        </w:rPr>
        <w:t>um</w:t>
      </w:r>
      <w:r w:rsidR="003C199B" w:rsidRPr="00092BA4">
        <w:rPr>
          <w:rFonts w:asciiTheme="minorHAnsi" w:eastAsia="Arial" w:hAnsiTheme="minorHAnsi" w:cstheme="minorHAnsi"/>
          <w:sz w:val="22"/>
          <w:szCs w:val="22"/>
        </w:rPr>
        <w:t xml:space="preserve">, with their </w:t>
      </w:r>
      <w:r w:rsidR="00F340DC" w:rsidRPr="00092BA4">
        <w:rPr>
          <w:rFonts w:asciiTheme="minorHAnsi" w:eastAsia="Arial" w:hAnsiTheme="minorHAnsi" w:cstheme="minorHAnsi"/>
          <w:sz w:val="22"/>
          <w:szCs w:val="22"/>
        </w:rPr>
        <w:t>best-in-class cultivation capabilities and significant scale and penetration</w:t>
      </w:r>
      <w:r w:rsidR="00216883" w:rsidRPr="00092BA4">
        <w:rPr>
          <w:rFonts w:asciiTheme="minorHAnsi" w:eastAsia="Arial" w:hAnsiTheme="minorHAnsi" w:cstheme="minorHAnsi"/>
          <w:sz w:val="22"/>
          <w:szCs w:val="22"/>
        </w:rPr>
        <w:t>,</w:t>
      </w:r>
      <w:r w:rsidR="00E0518E" w:rsidRPr="00092BA4">
        <w:rPr>
          <w:rFonts w:asciiTheme="minorHAnsi" w:eastAsia="Arial" w:hAnsiTheme="minorHAnsi" w:cstheme="minorHAnsi"/>
          <w:sz w:val="22"/>
          <w:szCs w:val="22"/>
        </w:rPr>
        <w:t xml:space="preserve"> </w:t>
      </w:r>
      <w:r w:rsidR="00730BC0" w:rsidRPr="00092BA4">
        <w:rPr>
          <w:rFonts w:asciiTheme="minorHAnsi" w:eastAsia="Arial" w:hAnsiTheme="minorHAnsi" w:cstheme="minorHAnsi"/>
          <w:sz w:val="22"/>
          <w:szCs w:val="22"/>
        </w:rPr>
        <w:t>ha</w:t>
      </w:r>
      <w:r w:rsidR="00E0518E" w:rsidRPr="00092BA4">
        <w:rPr>
          <w:rFonts w:asciiTheme="minorHAnsi" w:eastAsia="Arial" w:hAnsiTheme="minorHAnsi" w:cstheme="minorHAnsi"/>
          <w:sz w:val="22"/>
          <w:szCs w:val="22"/>
        </w:rPr>
        <w:t>ve</w:t>
      </w:r>
      <w:r w:rsidR="00730BC0" w:rsidRPr="00092BA4">
        <w:rPr>
          <w:rFonts w:asciiTheme="minorHAnsi" w:eastAsia="Arial" w:hAnsiTheme="minorHAnsi" w:cstheme="minorHAnsi"/>
          <w:sz w:val="22"/>
          <w:szCs w:val="22"/>
        </w:rPr>
        <w:t xml:space="preserve"> proven</w:t>
      </w:r>
      <w:r w:rsidR="004C5AEE" w:rsidRPr="00092BA4">
        <w:rPr>
          <w:rFonts w:asciiTheme="minorHAnsi" w:eastAsia="Arial" w:hAnsiTheme="minorHAnsi" w:cstheme="minorHAnsi"/>
          <w:sz w:val="22"/>
          <w:szCs w:val="22"/>
        </w:rPr>
        <w:t xml:space="preserve"> </w:t>
      </w:r>
      <w:r w:rsidR="00730BC0" w:rsidRPr="00092BA4">
        <w:rPr>
          <w:rFonts w:asciiTheme="minorHAnsi" w:eastAsia="Arial" w:hAnsiTheme="minorHAnsi" w:cstheme="minorHAnsi"/>
          <w:sz w:val="22"/>
          <w:szCs w:val="22"/>
        </w:rPr>
        <w:t>to be</w:t>
      </w:r>
      <w:r w:rsidR="00730BC0">
        <w:rPr>
          <w:rFonts w:asciiTheme="minorHAnsi" w:eastAsia="Arial" w:hAnsiTheme="minorHAnsi" w:cstheme="minorBidi"/>
          <w:sz w:val="22"/>
          <w:szCs w:val="22"/>
        </w:rPr>
        <w:t xml:space="preserve"> the premier</w:t>
      </w:r>
      <w:r w:rsidR="003842FD">
        <w:rPr>
          <w:rFonts w:asciiTheme="minorHAnsi" w:eastAsia="Arial" w:hAnsiTheme="minorHAnsi" w:cstheme="minorBidi"/>
          <w:sz w:val="22"/>
          <w:szCs w:val="22"/>
        </w:rPr>
        <w:t xml:space="preserve"> cultivator and </w:t>
      </w:r>
      <w:r w:rsidR="00730BC0">
        <w:rPr>
          <w:rFonts w:asciiTheme="minorHAnsi" w:eastAsia="Arial" w:hAnsiTheme="minorHAnsi" w:cstheme="minorBidi"/>
          <w:sz w:val="22"/>
          <w:szCs w:val="22"/>
        </w:rPr>
        <w:t xml:space="preserve">distribution platform </w:t>
      </w:r>
      <w:r w:rsidR="00402C96">
        <w:rPr>
          <w:rFonts w:asciiTheme="minorHAnsi" w:eastAsia="Arial" w:hAnsiTheme="minorHAnsi" w:cstheme="minorBidi"/>
          <w:sz w:val="22"/>
          <w:szCs w:val="22"/>
        </w:rPr>
        <w:t xml:space="preserve">in the largest and most </w:t>
      </w:r>
      <w:r w:rsidR="00402C96">
        <w:rPr>
          <w:rFonts w:asciiTheme="minorHAnsi" w:eastAsia="Arial" w:hAnsiTheme="minorHAnsi" w:cstheme="minorBidi"/>
          <w:sz w:val="22"/>
          <w:szCs w:val="22"/>
        </w:rPr>
        <w:lastRenderedPageBreak/>
        <w:t>competitive market in the country, and we’re honored to partner with their team</w:t>
      </w:r>
      <w:r w:rsidR="002E1B41">
        <w:rPr>
          <w:rFonts w:asciiTheme="minorHAnsi" w:eastAsia="Arial" w:hAnsiTheme="minorHAnsi" w:cstheme="minorBidi"/>
          <w:sz w:val="22"/>
          <w:szCs w:val="22"/>
        </w:rPr>
        <w:t>s</w:t>
      </w:r>
      <w:r w:rsidR="00402C96">
        <w:rPr>
          <w:rFonts w:asciiTheme="minorHAnsi" w:eastAsia="Arial" w:hAnsiTheme="minorHAnsi" w:cstheme="minorBidi"/>
          <w:sz w:val="22"/>
          <w:szCs w:val="22"/>
        </w:rPr>
        <w:t xml:space="preserve"> to </w:t>
      </w:r>
      <w:r w:rsidR="003E28F2">
        <w:rPr>
          <w:rFonts w:asciiTheme="minorHAnsi" w:eastAsia="Arial" w:hAnsiTheme="minorHAnsi" w:cstheme="minorBidi"/>
          <w:sz w:val="22"/>
          <w:szCs w:val="22"/>
        </w:rPr>
        <w:t>expand Kha</w:t>
      </w:r>
      <w:r w:rsidR="00733968">
        <w:rPr>
          <w:rFonts w:asciiTheme="minorHAnsi" w:eastAsia="Arial" w:hAnsiTheme="minorHAnsi" w:cstheme="minorBidi"/>
          <w:sz w:val="22"/>
          <w:szCs w:val="22"/>
        </w:rPr>
        <w:t>li</w:t>
      </w:r>
      <w:r w:rsidR="003E28F2">
        <w:rPr>
          <w:rFonts w:asciiTheme="minorHAnsi" w:eastAsia="Arial" w:hAnsiTheme="minorHAnsi" w:cstheme="minorBidi"/>
          <w:sz w:val="22"/>
          <w:szCs w:val="22"/>
        </w:rPr>
        <w:t>fa Kush’s footprint</w:t>
      </w:r>
      <w:r w:rsidR="003842FD">
        <w:rPr>
          <w:rFonts w:asciiTheme="minorHAnsi" w:eastAsia="Arial" w:hAnsiTheme="minorHAnsi" w:cstheme="minorBidi"/>
          <w:sz w:val="22"/>
          <w:szCs w:val="22"/>
        </w:rPr>
        <w:t xml:space="preserve"> in California</w:t>
      </w:r>
      <w:r w:rsidR="003E28F2">
        <w:rPr>
          <w:rFonts w:asciiTheme="minorHAnsi" w:eastAsia="Arial" w:hAnsiTheme="minorHAnsi" w:cstheme="minorBidi"/>
          <w:sz w:val="22"/>
          <w:szCs w:val="22"/>
        </w:rPr>
        <w:t xml:space="preserve">,” said </w:t>
      </w:r>
      <w:r w:rsidR="006651EE">
        <w:rPr>
          <w:rFonts w:asciiTheme="minorHAnsi" w:eastAsia="Arial" w:hAnsiTheme="minorHAnsi" w:cstheme="minorBidi"/>
          <w:sz w:val="22"/>
          <w:szCs w:val="22"/>
        </w:rPr>
        <w:t>DJ Saul, CEO of Khalifa Kush.</w:t>
      </w:r>
    </w:p>
    <w:p w14:paraId="3963D6A1" w14:textId="77777777" w:rsidR="004931EA" w:rsidRPr="004931EA" w:rsidRDefault="004931EA" w:rsidP="004931EA">
      <w:pPr>
        <w:contextualSpacing/>
        <w:jc w:val="both"/>
        <w:rPr>
          <w:rFonts w:asciiTheme="minorHAnsi" w:eastAsia="Arial" w:hAnsiTheme="minorHAnsi" w:cstheme="minorHAnsi"/>
          <w:sz w:val="22"/>
          <w:szCs w:val="22"/>
        </w:rPr>
      </w:pPr>
    </w:p>
    <w:bookmarkEnd w:id="2"/>
    <w:bookmarkEnd w:id="3"/>
    <w:p w14:paraId="246DCA04" w14:textId="2FB8C254" w:rsidR="00B93229" w:rsidRPr="004931EA" w:rsidRDefault="00B93229" w:rsidP="00B93229">
      <w:pPr>
        <w:contextualSpacing/>
        <w:rPr>
          <w:rFonts w:asciiTheme="minorHAnsi" w:hAnsiTheme="minorHAnsi" w:cstheme="minorHAnsi"/>
          <w:b/>
          <w:bCs/>
          <w:sz w:val="22"/>
          <w:szCs w:val="22"/>
        </w:rPr>
      </w:pPr>
      <w:r w:rsidRPr="00B93229">
        <w:rPr>
          <w:rFonts w:asciiTheme="minorHAnsi" w:hAnsiTheme="minorHAnsi" w:cstheme="minorHAnsi"/>
          <w:b/>
          <w:bCs/>
          <w:sz w:val="22"/>
          <w:szCs w:val="22"/>
        </w:rPr>
        <w:t>About Cresco Labs Inc.</w:t>
      </w:r>
    </w:p>
    <w:p w14:paraId="7119B257" w14:textId="3772D470" w:rsidR="00161F53" w:rsidRDefault="00B93229" w:rsidP="00B93229">
      <w:pPr>
        <w:contextualSpacing/>
        <w:rPr>
          <w:rFonts w:asciiTheme="minorHAnsi" w:hAnsiTheme="minorHAnsi" w:cstheme="minorHAnsi"/>
          <w:sz w:val="22"/>
          <w:szCs w:val="22"/>
        </w:rPr>
      </w:pPr>
      <w:r w:rsidRPr="00B93229">
        <w:rPr>
          <w:rFonts w:asciiTheme="minorHAnsi" w:hAnsiTheme="minorHAnsi" w:cstheme="minorHAnsi"/>
          <w:sz w:val="22"/>
          <w:szCs w:val="22"/>
        </w:rPr>
        <w:t xml:space="preserve">Cresco Labs is one of the largest vertically integrated multistate cannabis operators in the United States, with a mission to normalize and professionalize the cannabis industry. Employing a consumer-packaged goods (“CPG”) approach, Cresco Labs is the largest wholesaler of branded cannabis products in the U.S. Its brands are designed to meet the needs of all consumer segments and comprised of some of the most recognized and trusted national brands including Cresco, High Supply, Mindy's Edibles, Good News, Remedi, Wonder Wellness Co. and FloraCal Farms. Sunnyside, Cresco Labs’ national dispensary brand, is a wellness-focused retailer created to build trust, education and convenience for both existing and new cannabis consumers. Recognizing that the cannabis industry is poised to become one of the leading job creators in the country, Cresco Labs operates the industry’s largest Social Equity and Educational Development initiative, SEED, which was established to ensure that all members of society have the skills, knowledge and opportunity to work and own businesses in the cannabis industry. </w:t>
      </w:r>
      <w:r w:rsidR="00CA6D77" w:rsidRPr="00CA6D77">
        <w:rPr>
          <w:rFonts w:asciiTheme="minorHAnsi" w:hAnsiTheme="minorHAnsi" w:cstheme="minorHAnsi"/>
          <w:sz w:val="22"/>
          <w:szCs w:val="22"/>
        </w:rPr>
        <w:t>Learn more about Cresco Labs at </w:t>
      </w:r>
      <w:hyperlink r:id="rId19" w:history="1">
        <w:r w:rsidR="00CA6D77" w:rsidRPr="00CA6D77">
          <w:rPr>
            <w:rStyle w:val="Hyperlink"/>
            <w:rFonts w:asciiTheme="minorHAnsi" w:hAnsiTheme="minorHAnsi" w:cstheme="minorHAnsi"/>
            <w:sz w:val="22"/>
            <w:szCs w:val="22"/>
          </w:rPr>
          <w:t>www.crescolabs.com</w:t>
        </w:r>
      </w:hyperlink>
      <w:r w:rsidR="00CA6D77" w:rsidRPr="00CA6D77">
        <w:rPr>
          <w:rFonts w:asciiTheme="minorHAnsi" w:hAnsiTheme="minorHAnsi" w:cstheme="minorHAnsi"/>
          <w:sz w:val="22"/>
          <w:szCs w:val="22"/>
        </w:rPr>
        <w:t xml:space="preserve">. Follow Cresco Labs on </w:t>
      </w:r>
      <w:hyperlink r:id="rId20" w:history="1">
        <w:r w:rsidR="00CA6D77" w:rsidRPr="00CA6D77">
          <w:rPr>
            <w:rStyle w:val="Hyperlink"/>
            <w:rFonts w:asciiTheme="minorHAnsi" w:hAnsiTheme="minorHAnsi" w:cstheme="minorHAnsi"/>
            <w:sz w:val="22"/>
            <w:szCs w:val="22"/>
          </w:rPr>
          <w:t>Facebook</w:t>
        </w:r>
      </w:hyperlink>
      <w:r w:rsidR="00CA6D77" w:rsidRPr="00CA6D77">
        <w:rPr>
          <w:rFonts w:asciiTheme="minorHAnsi" w:hAnsiTheme="minorHAnsi" w:cstheme="minorHAnsi"/>
          <w:sz w:val="22"/>
          <w:szCs w:val="22"/>
        </w:rPr>
        <w:t xml:space="preserve">, </w:t>
      </w:r>
      <w:hyperlink r:id="rId21" w:history="1">
        <w:r w:rsidR="00CA6D77" w:rsidRPr="00CA6D77">
          <w:rPr>
            <w:rStyle w:val="Hyperlink"/>
            <w:rFonts w:asciiTheme="minorHAnsi" w:hAnsiTheme="minorHAnsi" w:cstheme="minorHAnsi"/>
            <w:sz w:val="22"/>
            <w:szCs w:val="22"/>
          </w:rPr>
          <w:t>Instagram</w:t>
        </w:r>
      </w:hyperlink>
      <w:r w:rsidR="00CA6D77" w:rsidRPr="00CA6D77">
        <w:rPr>
          <w:rFonts w:asciiTheme="minorHAnsi" w:hAnsiTheme="minorHAnsi" w:cstheme="minorHAnsi"/>
          <w:sz w:val="22"/>
          <w:szCs w:val="22"/>
        </w:rPr>
        <w:t xml:space="preserve">, </w:t>
      </w:r>
      <w:hyperlink r:id="rId22" w:history="1">
        <w:r w:rsidR="00CA6D77" w:rsidRPr="00CA6D77">
          <w:rPr>
            <w:rStyle w:val="Hyperlink"/>
            <w:rFonts w:asciiTheme="minorHAnsi" w:hAnsiTheme="minorHAnsi" w:cstheme="minorHAnsi"/>
            <w:sz w:val="22"/>
            <w:szCs w:val="22"/>
          </w:rPr>
          <w:t>Twitter</w:t>
        </w:r>
      </w:hyperlink>
      <w:r w:rsidR="00CA6D77" w:rsidRPr="00CA6D77">
        <w:rPr>
          <w:rFonts w:asciiTheme="minorHAnsi" w:hAnsiTheme="minorHAnsi" w:cstheme="minorHAnsi"/>
          <w:sz w:val="22"/>
          <w:szCs w:val="22"/>
        </w:rPr>
        <w:t xml:space="preserve"> and </w:t>
      </w:r>
      <w:hyperlink r:id="rId23" w:history="1">
        <w:r w:rsidR="00CA6D77" w:rsidRPr="00CA6D77">
          <w:rPr>
            <w:rStyle w:val="Hyperlink"/>
            <w:rFonts w:asciiTheme="minorHAnsi" w:hAnsiTheme="minorHAnsi" w:cstheme="minorHAnsi"/>
            <w:sz w:val="22"/>
            <w:szCs w:val="22"/>
          </w:rPr>
          <w:t>LinkedIn</w:t>
        </w:r>
      </w:hyperlink>
      <w:r w:rsidR="00CA6D77" w:rsidRPr="00CA6D77">
        <w:rPr>
          <w:rFonts w:asciiTheme="minorHAnsi" w:hAnsiTheme="minorHAnsi" w:cstheme="minorHAnsi"/>
          <w:sz w:val="22"/>
          <w:szCs w:val="22"/>
        </w:rPr>
        <w:t>.</w:t>
      </w:r>
    </w:p>
    <w:p w14:paraId="4B4C9E82" w14:textId="77777777" w:rsidR="00CA6D77" w:rsidRDefault="00CA6D77" w:rsidP="00B93229">
      <w:pPr>
        <w:contextualSpacing/>
        <w:rPr>
          <w:rFonts w:asciiTheme="minorHAnsi" w:hAnsiTheme="minorHAnsi" w:cstheme="minorHAnsi"/>
          <w:sz w:val="22"/>
          <w:szCs w:val="22"/>
        </w:rPr>
      </w:pPr>
    </w:p>
    <w:p w14:paraId="7FD8FF83" w14:textId="77777777" w:rsidR="00E72B76" w:rsidRPr="00E72B76" w:rsidRDefault="00E72B76" w:rsidP="00E72B76">
      <w:pPr>
        <w:rPr>
          <w:sz w:val="22"/>
          <w:szCs w:val="22"/>
        </w:rPr>
      </w:pPr>
      <w:r w:rsidRPr="00E72B76">
        <w:rPr>
          <w:rFonts w:ascii="Calibri" w:hAnsi="Calibri" w:cs="Calibri"/>
          <w:b/>
          <w:bCs/>
          <w:color w:val="333333"/>
          <w:sz w:val="22"/>
          <w:szCs w:val="22"/>
        </w:rPr>
        <w:t>About Khalifa Kush</w:t>
      </w:r>
      <w:r w:rsidRPr="00E72B76">
        <w:rPr>
          <w:color w:val="333333"/>
          <w:sz w:val="22"/>
          <w:szCs w:val="22"/>
        </w:rPr>
        <w:br/>
      </w:r>
      <w:r w:rsidRPr="00E72B76">
        <w:rPr>
          <w:rFonts w:ascii="Calibri" w:hAnsi="Calibri" w:cs="Calibri"/>
          <w:color w:val="333333"/>
          <w:sz w:val="22"/>
          <w:szCs w:val="22"/>
        </w:rPr>
        <w:t>Khalifa Kush products were first commercialized in the U.S. in 2015 by global icon Wiz Khalifa. The company has achieved continued growth and success by focusing on high quality and highly sought-after products in legalized cannabis markets. The Khalifa Kush brand offers a growing lineup of flower, pre-rolls, vapes, edibles, and concentrates, powered by proprietary genetics, in partnership with Compound Genetics. Khalifa Kush is available in select markets including Nevada, Arizona and Utah. Learn more about the upcoming California launch, Michigan launch and shop apparel at </w:t>
      </w:r>
      <w:hyperlink r:id="rId24" w:history="1">
        <w:r w:rsidRPr="00E72B76">
          <w:rPr>
            <w:rStyle w:val="Hyperlink"/>
            <w:rFonts w:ascii="Calibri" w:hAnsi="Calibri" w:cs="Calibri"/>
            <w:sz w:val="22"/>
            <w:szCs w:val="22"/>
          </w:rPr>
          <w:t>KHALIFAKUSH.COM</w:t>
        </w:r>
      </w:hyperlink>
      <w:r w:rsidRPr="00E72B76">
        <w:rPr>
          <w:rFonts w:ascii="Calibri" w:hAnsi="Calibri" w:cs="Calibri"/>
          <w:color w:val="333333"/>
          <w:sz w:val="22"/>
          <w:szCs w:val="22"/>
        </w:rPr>
        <w:t>.</w:t>
      </w:r>
    </w:p>
    <w:p w14:paraId="563FB591" w14:textId="65256E8A" w:rsidR="00CA6D77" w:rsidRDefault="00CA6D77" w:rsidP="001F46B9">
      <w:pPr>
        <w:contextualSpacing/>
        <w:rPr>
          <w:rFonts w:asciiTheme="minorHAnsi" w:hAnsiTheme="minorHAnsi" w:cstheme="minorHAnsi"/>
          <w:sz w:val="22"/>
          <w:szCs w:val="22"/>
        </w:rPr>
      </w:pPr>
    </w:p>
    <w:p w14:paraId="680E8F6E" w14:textId="319038B6" w:rsidR="00CA6D77" w:rsidRPr="001F46B9" w:rsidRDefault="00CA6D77" w:rsidP="00CA6D77">
      <w:pPr>
        <w:contextualSpacing/>
        <w:jc w:val="center"/>
        <w:rPr>
          <w:rFonts w:asciiTheme="minorHAnsi" w:hAnsiTheme="minorHAnsi" w:cstheme="minorHAnsi"/>
          <w:sz w:val="22"/>
          <w:szCs w:val="22"/>
        </w:rPr>
      </w:pPr>
      <w:r>
        <w:rPr>
          <w:rFonts w:asciiTheme="minorHAnsi" w:hAnsiTheme="minorHAnsi" w:cstheme="minorHAnsi"/>
          <w:sz w:val="22"/>
          <w:szCs w:val="22"/>
        </w:rPr>
        <w:t>###</w:t>
      </w:r>
    </w:p>
    <w:p w14:paraId="16ABBB4A" w14:textId="77777777" w:rsidR="001F46B9" w:rsidRPr="00B93229" w:rsidRDefault="001F46B9" w:rsidP="00B93229">
      <w:pPr>
        <w:contextualSpacing/>
        <w:rPr>
          <w:rFonts w:asciiTheme="minorHAnsi" w:hAnsiTheme="minorHAnsi" w:cstheme="minorHAnsi"/>
          <w:sz w:val="22"/>
          <w:szCs w:val="22"/>
        </w:rPr>
      </w:pPr>
    </w:p>
    <w:p w14:paraId="533124B6" w14:textId="6ED52311" w:rsidR="00B93229" w:rsidRPr="00B93229" w:rsidRDefault="001F46B9" w:rsidP="00B93229">
      <w:pPr>
        <w:contextualSpacing/>
        <w:jc w:val="both"/>
        <w:rPr>
          <w:rFonts w:asciiTheme="minorHAnsi" w:eastAsia="Arial" w:hAnsiTheme="minorHAnsi" w:cstheme="minorHAnsi"/>
          <w:b/>
          <w:iCs/>
          <w:sz w:val="22"/>
          <w:szCs w:val="22"/>
        </w:rPr>
      </w:pPr>
      <w:r>
        <w:rPr>
          <w:rFonts w:asciiTheme="minorHAnsi" w:eastAsia="Arial" w:hAnsiTheme="minorHAnsi" w:cstheme="minorHAnsi"/>
          <w:b/>
          <w:iCs/>
          <w:sz w:val="22"/>
          <w:szCs w:val="22"/>
        </w:rPr>
        <w:t xml:space="preserve">Media </w:t>
      </w:r>
      <w:r w:rsidR="00B93229" w:rsidRPr="00B93229">
        <w:rPr>
          <w:rFonts w:asciiTheme="minorHAnsi" w:eastAsia="Arial" w:hAnsiTheme="minorHAnsi" w:cstheme="minorHAnsi"/>
          <w:b/>
          <w:iCs/>
          <w:sz w:val="22"/>
          <w:szCs w:val="22"/>
        </w:rPr>
        <w:t>Contacts</w:t>
      </w:r>
    </w:p>
    <w:p w14:paraId="062578FC" w14:textId="0375AFBA" w:rsidR="00E72B76" w:rsidRPr="00B93229" w:rsidRDefault="00B93229" w:rsidP="00B93229">
      <w:pPr>
        <w:contextualSpacing/>
        <w:rPr>
          <w:rFonts w:asciiTheme="minorHAnsi" w:hAnsiTheme="minorHAnsi" w:cstheme="minorHAnsi"/>
          <w:sz w:val="22"/>
          <w:szCs w:val="22"/>
        </w:rPr>
      </w:pPr>
      <w:r w:rsidRPr="00B93229">
        <w:rPr>
          <w:rFonts w:asciiTheme="minorHAnsi" w:eastAsia="Arial" w:hAnsiTheme="minorHAnsi" w:cstheme="minorHAnsi"/>
          <w:i/>
          <w:iCs/>
          <w:sz w:val="22"/>
          <w:szCs w:val="22"/>
        </w:rPr>
        <w:t>Media:</w:t>
      </w:r>
      <w:r w:rsidRPr="00B93229">
        <w:rPr>
          <w:rFonts w:asciiTheme="minorHAnsi" w:hAnsiTheme="minorHAnsi" w:cstheme="minorHAnsi"/>
          <w:sz w:val="22"/>
          <w:szCs w:val="22"/>
        </w:rPr>
        <w:br/>
      </w:r>
      <w:r w:rsidRPr="00B93229">
        <w:rPr>
          <w:rFonts w:asciiTheme="minorHAnsi" w:eastAsia="Arial" w:hAnsiTheme="minorHAnsi" w:cstheme="minorHAnsi"/>
          <w:sz w:val="22"/>
          <w:szCs w:val="22"/>
        </w:rPr>
        <w:t>Jason Erkes, Cresco Labs</w:t>
      </w:r>
      <w:r w:rsidRPr="00B93229">
        <w:rPr>
          <w:rFonts w:asciiTheme="minorHAnsi" w:hAnsiTheme="minorHAnsi" w:cstheme="minorHAnsi"/>
          <w:sz w:val="22"/>
          <w:szCs w:val="22"/>
        </w:rPr>
        <w:br/>
      </w:r>
      <w:r w:rsidRPr="00B93229">
        <w:rPr>
          <w:rFonts w:asciiTheme="minorHAnsi" w:eastAsia="Arial" w:hAnsiTheme="minorHAnsi" w:cstheme="minorHAnsi"/>
          <w:sz w:val="22"/>
          <w:szCs w:val="22"/>
        </w:rPr>
        <w:t>Chief Communications Officer</w:t>
      </w:r>
      <w:r w:rsidRPr="00B93229">
        <w:rPr>
          <w:rFonts w:asciiTheme="minorHAnsi" w:hAnsiTheme="minorHAnsi" w:cstheme="minorHAnsi"/>
          <w:sz w:val="22"/>
          <w:szCs w:val="22"/>
        </w:rPr>
        <w:br/>
      </w:r>
      <w:hyperlink r:id="rId25" w:history="1">
        <w:r w:rsidRPr="00B93229">
          <w:rPr>
            <w:rFonts w:asciiTheme="minorHAnsi" w:hAnsiTheme="minorHAnsi" w:cstheme="minorHAnsi"/>
            <w:color w:val="0563C1"/>
            <w:sz w:val="22"/>
            <w:szCs w:val="22"/>
            <w:u w:val="single"/>
          </w:rPr>
          <w:t>press@crescolabs.com</w:t>
        </w:r>
      </w:hyperlink>
      <w:r w:rsidRPr="00B93229">
        <w:rPr>
          <w:rFonts w:asciiTheme="minorHAnsi" w:hAnsiTheme="minorHAnsi" w:cstheme="minorHAnsi"/>
          <w:sz w:val="22"/>
          <w:szCs w:val="22"/>
        </w:rPr>
        <w:t xml:space="preserve"> </w:t>
      </w:r>
    </w:p>
    <w:p w14:paraId="6387E42A" w14:textId="77777777" w:rsidR="00B93229" w:rsidRPr="00B93229" w:rsidRDefault="00B93229" w:rsidP="00B93229">
      <w:pPr>
        <w:contextualSpacing/>
        <w:rPr>
          <w:rFonts w:asciiTheme="minorHAnsi" w:hAnsiTheme="minorHAnsi" w:cstheme="minorHAnsi"/>
          <w:sz w:val="22"/>
          <w:szCs w:val="22"/>
        </w:rPr>
      </w:pPr>
    </w:p>
    <w:p w14:paraId="53065814" w14:textId="54E32BBD" w:rsidR="00E72B76" w:rsidRDefault="00B93229">
      <w:pPr>
        <w:contextualSpacing/>
        <w:rPr>
          <w:rFonts w:asciiTheme="minorHAnsi" w:eastAsia="Calibri" w:hAnsiTheme="minorHAnsi" w:cstheme="minorHAnsi"/>
          <w:color w:val="0563C1"/>
          <w:sz w:val="22"/>
          <w:szCs w:val="22"/>
          <w:u w:val="single"/>
        </w:rPr>
      </w:pPr>
      <w:r w:rsidRPr="009207FA">
        <w:rPr>
          <w:rFonts w:asciiTheme="minorHAnsi" w:eastAsia="Arial" w:hAnsiTheme="minorHAnsi" w:cstheme="minorHAnsi"/>
          <w:i/>
          <w:iCs/>
          <w:sz w:val="22"/>
          <w:szCs w:val="22"/>
        </w:rPr>
        <w:t>Investors:</w:t>
      </w:r>
      <w:r w:rsidRPr="009207FA">
        <w:rPr>
          <w:rFonts w:asciiTheme="minorHAnsi" w:eastAsia="Calibri" w:hAnsiTheme="minorHAnsi" w:cstheme="minorHAnsi"/>
          <w:sz w:val="22"/>
          <w:szCs w:val="22"/>
        </w:rPr>
        <w:br/>
      </w:r>
      <w:hyperlink r:id="rId26" w:history="1">
        <w:r w:rsidRPr="009207FA">
          <w:rPr>
            <w:rFonts w:asciiTheme="minorHAnsi" w:eastAsia="Calibri" w:hAnsiTheme="minorHAnsi" w:cstheme="minorHAnsi"/>
            <w:color w:val="0563C1"/>
            <w:sz w:val="22"/>
            <w:szCs w:val="22"/>
            <w:u w:val="single"/>
          </w:rPr>
          <w:t>investors@crescolabs.com</w:t>
        </w:r>
      </w:hyperlink>
    </w:p>
    <w:p w14:paraId="2A11E234" w14:textId="0B1FB7FD" w:rsidR="00E72B76" w:rsidRDefault="00E72B76">
      <w:pPr>
        <w:contextualSpacing/>
        <w:rPr>
          <w:rFonts w:asciiTheme="minorHAnsi" w:eastAsia="Calibri" w:hAnsiTheme="minorHAnsi" w:cstheme="minorHAnsi"/>
          <w:color w:val="0563C1"/>
          <w:sz w:val="22"/>
          <w:szCs w:val="22"/>
          <w:u w:val="single"/>
        </w:rPr>
      </w:pPr>
    </w:p>
    <w:p w14:paraId="3155228A" w14:textId="32B19BDB" w:rsidR="00E72B76" w:rsidRDefault="00E72B76" w:rsidP="00E72B76">
      <w:pPr>
        <w:contextualSpacing/>
        <w:rPr>
          <w:rFonts w:asciiTheme="minorHAnsi" w:hAnsiTheme="minorHAnsi" w:cstheme="minorHAnsi"/>
          <w:sz w:val="22"/>
          <w:szCs w:val="22"/>
        </w:rPr>
      </w:pPr>
      <w:r>
        <w:rPr>
          <w:rFonts w:asciiTheme="minorHAnsi" w:eastAsia="Arial" w:hAnsiTheme="minorHAnsi" w:cstheme="minorHAnsi"/>
          <w:i/>
          <w:iCs/>
          <w:sz w:val="22"/>
          <w:szCs w:val="22"/>
        </w:rPr>
        <w:t>Khalifa Kush / Wiz Khalifa press</w:t>
      </w:r>
      <w:r w:rsidRPr="00B93229">
        <w:rPr>
          <w:rFonts w:asciiTheme="minorHAnsi" w:eastAsia="Arial" w:hAnsiTheme="minorHAnsi" w:cstheme="minorHAnsi"/>
          <w:i/>
          <w:iCs/>
          <w:sz w:val="22"/>
          <w:szCs w:val="22"/>
        </w:rPr>
        <w:t>:</w:t>
      </w:r>
    </w:p>
    <w:p w14:paraId="5AE2293E" w14:textId="63508B28" w:rsidR="00E72B76" w:rsidRPr="00E72B76" w:rsidRDefault="00E72B76">
      <w:pPr>
        <w:rPr>
          <w:rFonts w:asciiTheme="minorHAnsi" w:hAnsiTheme="minorHAnsi" w:cstheme="minorHAnsi"/>
          <w:sz w:val="22"/>
          <w:szCs w:val="22"/>
        </w:rPr>
      </w:pPr>
      <w:r w:rsidRPr="00E72B76">
        <w:rPr>
          <w:rFonts w:asciiTheme="minorHAnsi" w:hAnsiTheme="minorHAnsi" w:cstheme="minorHAnsi"/>
          <w:color w:val="333333"/>
          <w:sz w:val="22"/>
          <w:szCs w:val="22"/>
        </w:rPr>
        <w:t xml:space="preserve">Dvora Englefield </w:t>
      </w:r>
      <w:hyperlink r:id="rId27" w:history="1">
        <w:r w:rsidRPr="00E72B76">
          <w:rPr>
            <w:rStyle w:val="Hyperlink"/>
            <w:rFonts w:asciiTheme="minorHAnsi" w:hAnsiTheme="minorHAnsi" w:cstheme="minorHAnsi"/>
            <w:sz w:val="22"/>
            <w:szCs w:val="22"/>
          </w:rPr>
          <w:t>Dvora.Englefield@ledecompany.com</w:t>
        </w:r>
      </w:hyperlink>
      <w:r w:rsidRPr="00E72B76">
        <w:rPr>
          <w:rFonts w:asciiTheme="minorHAnsi" w:hAnsiTheme="minorHAnsi" w:cstheme="minorHAnsi"/>
          <w:color w:val="333333"/>
          <w:sz w:val="22"/>
          <w:szCs w:val="22"/>
        </w:rPr>
        <w:br/>
      </w:r>
      <w:proofErr w:type="spellStart"/>
      <w:r w:rsidRPr="00E72B76">
        <w:rPr>
          <w:rFonts w:asciiTheme="minorHAnsi" w:hAnsiTheme="minorHAnsi" w:cstheme="minorHAnsi"/>
          <w:color w:val="333333"/>
          <w:sz w:val="22"/>
          <w:szCs w:val="22"/>
        </w:rPr>
        <w:t>Courtni</w:t>
      </w:r>
      <w:proofErr w:type="spellEnd"/>
      <w:r w:rsidRPr="00E72B76">
        <w:rPr>
          <w:rFonts w:asciiTheme="minorHAnsi" w:hAnsiTheme="minorHAnsi" w:cstheme="minorHAnsi"/>
          <w:color w:val="333333"/>
          <w:sz w:val="22"/>
          <w:szCs w:val="22"/>
        </w:rPr>
        <w:t xml:space="preserve"> Asbury </w:t>
      </w:r>
      <w:hyperlink r:id="rId28" w:history="1">
        <w:r w:rsidRPr="00E72B76">
          <w:rPr>
            <w:rStyle w:val="Hyperlink"/>
            <w:rFonts w:asciiTheme="minorHAnsi" w:hAnsiTheme="minorHAnsi" w:cstheme="minorHAnsi"/>
            <w:sz w:val="22"/>
            <w:szCs w:val="22"/>
          </w:rPr>
          <w:t>Courtni.Asbury@ledecompany.com</w:t>
        </w:r>
      </w:hyperlink>
      <w:r w:rsidRPr="00E72B76">
        <w:rPr>
          <w:rFonts w:asciiTheme="minorHAnsi" w:hAnsiTheme="minorHAnsi" w:cstheme="minorHAnsi"/>
          <w:color w:val="333333"/>
          <w:sz w:val="22"/>
          <w:szCs w:val="22"/>
        </w:rPr>
        <w:br/>
        <w:t xml:space="preserve">Chris Iacullo </w:t>
      </w:r>
      <w:hyperlink r:id="rId29" w:history="1">
        <w:r w:rsidRPr="00E72B76">
          <w:rPr>
            <w:rStyle w:val="Hyperlink"/>
            <w:rFonts w:asciiTheme="minorHAnsi" w:hAnsiTheme="minorHAnsi" w:cstheme="minorHAnsi"/>
            <w:sz w:val="22"/>
            <w:szCs w:val="22"/>
          </w:rPr>
          <w:t>Chris.Iacullo@ledecompany.com</w:t>
        </w:r>
      </w:hyperlink>
    </w:p>
    <w:p w14:paraId="42EB2CA2" w14:textId="77777777" w:rsidR="00B93229" w:rsidRPr="009207FA" w:rsidRDefault="00B93229" w:rsidP="00B93229">
      <w:pPr>
        <w:contextualSpacing/>
        <w:rPr>
          <w:rFonts w:asciiTheme="minorHAnsi" w:eastAsia="Calibri" w:hAnsiTheme="minorHAnsi" w:cstheme="minorHAnsi"/>
          <w:sz w:val="22"/>
          <w:szCs w:val="22"/>
        </w:rPr>
      </w:pPr>
    </w:p>
    <w:p w14:paraId="7C3A6D13" w14:textId="2C1CDF13" w:rsidR="7F0D8E95" w:rsidRPr="009207FA" w:rsidRDefault="00B93229" w:rsidP="00F56BBC">
      <w:pPr>
        <w:contextualSpacing/>
        <w:rPr>
          <w:rFonts w:asciiTheme="minorHAnsi" w:eastAsia="Calibri" w:hAnsiTheme="minorHAnsi" w:cstheme="minorHAnsi"/>
          <w:color w:val="000000"/>
          <w:sz w:val="22"/>
          <w:szCs w:val="22"/>
        </w:rPr>
      </w:pPr>
      <w:r w:rsidRPr="009207FA">
        <w:rPr>
          <w:rFonts w:asciiTheme="minorHAnsi" w:eastAsia="Arial" w:hAnsiTheme="minorHAnsi" w:cstheme="minorHAnsi"/>
          <w:i/>
          <w:iCs/>
          <w:sz w:val="22"/>
          <w:szCs w:val="22"/>
        </w:rPr>
        <w:t>For general Cresco Labs inquiries:</w:t>
      </w:r>
      <w:r w:rsidRPr="009207FA">
        <w:rPr>
          <w:rFonts w:asciiTheme="minorHAnsi" w:eastAsia="Calibri" w:hAnsiTheme="minorHAnsi" w:cstheme="minorHAnsi"/>
          <w:sz w:val="22"/>
          <w:szCs w:val="22"/>
        </w:rPr>
        <w:br/>
      </w:r>
      <w:r w:rsidRPr="009207FA">
        <w:rPr>
          <w:rFonts w:asciiTheme="minorHAnsi" w:eastAsia="Arial" w:hAnsiTheme="minorHAnsi" w:cstheme="minorHAnsi"/>
          <w:sz w:val="22"/>
          <w:szCs w:val="22"/>
        </w:rPr>
        <w:t>312-929-0993</w:t>
      </w:r>
      <w:r w:rsidRPr="009207FA">
        <w:rPr>
          <w:rFonts w:asciiTheme="minorHAnsi" w:eastAsia="Calibri" w:hAnsiTheme="minorHAnsi" w:cstheme="minorHAnsi"/>
          <w:sz w:val="22"/>
          <w:szCs w:val="22"/>
        </w:rPr>
        <w:br/>
      </w:r>
      <w:hyperlink r:id="rId30" w:history="1">
        <w:r w:rsidRPr="009207FA">
          <w:rPr>
            <w:rFonts w:asciiTheme="minorHAnsi" w:eastAsia="Helvetica Light" w:hAnsiTheme="minorHAnsi" w:cstheme="minorHAnsi"/>
            <w:color w:val="0563C1"/>
            <w:sz w:val="22"/>
            <w:szCs w:val="22"/>
            <w:u w:val="single" w:color="0000FF"/>
          </w:rPr>
          <w:t>info@crescolabs.com</w:t>
        </w:r>
      </w:hyperlink>
      <w:r w:rsidRPr="009207FA">
        <w:rPr>
          <w:rFonts w:asciiTheme="minorHAnsi" w:eastAsia="Calibri" w:hAnsiTheme="minorHAnsi" w:cstheme="minorHAnsi"/>
          <w:color w:val="000000"/>
          <w:sz w:val="22"/>
          <w:szCs w:val="22"/>
        </w:rPr>
        <w:t xml:space="preserve"> </w:t>
      </w:r>
      <w:bookmarkEnd w:id="1"/>
    </w:p>
    <w:sectPr w:rsidR="7F0D8E95" w:rsidRPr="009207FA" w:rsidSect="00B93229">
      <w:headerReference w:type="default" r:id="rId31"/>
      <w:footerReference w:type="default" r:id="rId32"/>
      <w:headerReference w:type="first" r:id="rId33"/>
      <w:foot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72F25" w14:textId="77777777" w:rsidR="00DF02AC" w:rsidRDefault="00DF02AC">
      <w:r>
        <w:separator/>
      </w:r>
    </w:p>
  </w:endnote>
  <w:endnote w:type="continuationSeparator" w:id="0">
    <w:p w14:paraId="5091297B" w14:textId="77777777" w:rsidR="00DF02AC" w:rsidRDefault="00DF02AC">
      <w:r>
        <w:continuationSeparator/>
      </w:r>
    </w:p>
  </w:endnote>
  <w:endnote w:type="continuationNotice" w:id="1">
    <w:p w14:paraId="20B0E53B" w14:textId="77777777" w:rsidR="00DF02AC" w:rsidRDefault="00DF0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Light">
    <w:charset w:val="00"/>
    <w:family w:val="swiss"/>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E379F" w14:paraId="6BB77FAF" w14:textId="77777777" w:rsidTr="7F0D8E95">
      <w:tc>
        <w:tcPr>
          <w:tcW w:w="3120" w:type="dxa"/>
        </w:tcPr>
        <w:p w14:paraId="0A34CEA9" w14:textId="3E51A4C0" w:rsidR="003E379F" w:rsidRDefault="003E379F" w:rsidP="7F0D8E95">
          <w:pPr>
            <w:pStyle w:val="Header"/>
            <w:ind w:left="-115"/>
          </w:pPr>
        </w:p>
      </w:tc>
      <w:tc>
        <w:tcPr>
          <w:tcW w:w="3120" w:type="dxa"/>
        </w:tcPr>
        <w:p w14:paraId="0AF06E9B" w14:textId="2A3A47B3" w:rsidR="003E379F" w:rsidRDefault="003E379F" w:rsidP="7F0D8E95">
          <w:pPr>
            <w:pStyle w:val="Header"/>
            <w:jc w:val="center"/>
          </w:pPr>
        </w:p>
      </w:tc>
      <w:tc>
        <w:tcPr>
          <w:tcW w:w="3120" w:type="dxa"/>
        </w:tcPr>
        <w:p w14:paraId="7356F5D2" w14:textId="70B14768" w:rsidR="003E379F" w:rsidRDefault="003E379F" w:rsidP="7F0D8E95">
          <w:pPr>
            <w:pStyle w:val="Header"/>
            <w:ind w:right="-115"/>
            <w:jc w:val="right"/>
          </w:pPr>
        </w:p>
      </w:tc>
    </w:tr>
  </w:tbl>
  <w:p w14:paraId="6BD42B5F" w14:textId="77777777" w:rsidR="00145825" w:rsidRDefault="009B2725">
    <w:pPr>
      <w:pStyle w:val="Footer"/>
    </w:pPr>
    <w:r>
      <w:rPr>
        <w:noProof/>
      </w:rPr>
      <mc:AlternateContent>
        <mc:Choice Requires="wps">
          <w:drawing>
            <wp:anchor distT="0" distB="0" distL="114300" distR="114300" simplePos="0" relativeHeight="251658240" behindDoc="1" locked="0" layoutInCell="1" allowOverlap="1" wp14:anchorId="4F7D77BD" wp14:editId="12E8B97D">
              <wp:simplePos x="0" y="0"/>
              <wp:positionH relativeFrom="margin">
                <wp:posOffset>0</wp:posOffset>
              </wp:positionH>
              <wp:positionV relativeFrom="paragraph">
                <wp:posOffset>0</wp:posOffset>
              </wp:positionV>
              <wp:extent cx="2560320" cy="255905"/>
              <wp:effectExtent l="0" t="0" r="11430" b="10795"/>
              <wp:wrapNone/>
              <wp:docPr id="4"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C189B" w14:textId="6E311E07"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7D77BD" id="_x0000_t202" coordsize="21600,21600" o:spt="202" path="m,l,21600r21600,l21600,xe">
              <v:stroke joinstyle="miter"/>
              <v:path gradientshapeok="t" o:connecttype="rect"/>
            </v:shapetype>
            <v:shape id="Text Box 2" o:spid="_x0000_s1026" type="#_x0000_t202" style="position:absolute;margin-left:0;margin-top:0;width:201.6pt;height:20.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" filled="f" stroked="f">
              <o:lock v:ext="edit" rotation="t" aspectratio="t" verticies="t" text="t" adjusthandles="t" grouping="t" shapetype="t"/>
              <v:textbox inset="0,0,0,0">
                <w:txbxContent>
                  <w:p w14:paraId="1F8C189B" w14:textId="6E311E07" w:rsidR="00145825" w:rsidRDefault="00145825">
                    <w:pPr>
                      <w:pStyle w:val="MacPacTraile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67313" w14:textId="77777777" w:rsidR="00145825" w:rsidRDefault="009B2725">
    <w:pPr>
      <w:pStyle w:val="Footer"/>
    </w:pPr>
    <w:r>
      <w:rPr>
        <w:noProof/>
      </w:rPr>
      <mc:AlternateContent>
        <mc:Choice Requires="wps">
          <w:drawing>
            <wp:anchor distT="0" distB="0" distL="114300" distR="114300" simplePos="0" relativeHeight="251658241" behindDoc="1" locked="0" layoutInCell="1" allowOverlap="1" wp14:anchorId="4486967F" wp14:editId="05209B59">
              <wp:simplePos x="0" y="0"/>
              <wp:positionH relativeFrom="margin">
                <wp:posOffset>0</wp:posOffset>
              </wp:positionH>
              <wp:positionV relativeFrom="paragraph">
                <wp:posOffset>0</wp:posOffset>
              </wp:positionV>
              <wp:extent cx="2560320" cy="255905"/>
              <wp:effectExtent l="0" t="0" r="11430" b="10795"/>
              <wp:wrapNone/>
              <wp:docPr id="3" name="Text Box 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wps:spPr>
                    <wps:txbx>
                      <w:txbxContent>
                        <w:p w14:paraId="694C359B" w14:textId="2A24E6CA"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86967F" id="_x0000_t202" coordsize="21600,21600" o:spt="202" path="m,l,21600r21600,l21600,xe">
              <v:stroke joinstyle="miter"/>
              <v:path gradientshapeok="t" o:connecttype="rect"/>
            </v:shapetype>
            <v:shape id="Text Box 3" o:spid="_x0000_s1027" type="#_x0000_t202" style="position:absolute;margin-left:0;margin-top:0;width:201.6pt;height:20.1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" filled="f" stroked="f">
              <o:lock v:ext="edit" rotation="t" aspectratio="t" verticies="t" text="t" adjusthandles="t" grouping="t" shapetype="t"/>
              <v:textbox inset="0,0,0,0">
                <w:txbxContent>
                  <w:p w14:paraId="694C359B" w14:textId="2A24E6CA" w:rsidR="00145825" w:rsidRDefault="00145825">
                    <w:pPr>
                      <w:pStyle w:val="MacPacTraile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E3B96" w14:textId="77777777" w:rsidR="00DF02AC" w:rsidRDefault="00DF02AC">
      <w:r>
        <w:separator/>
      </w:r>
    </w:p>
  </w:footnote>
  <w:footnote w:type="continuationSeparator" w:id="0">
    <w:p w14:paraId="3CAD3F58" w14:textId="77777777" w:rsidR="00DF02AC" w:rsidRDefault="00DF02AC">
      <w:r>
        <w:continuationSeparator/>
      </w:r>
    </w:p>
  </w:footnote>
  <w:footnote w:type="continuationNotice" w:id="1">
    <w:p w14:paraId="5B7B2A26" w14:textId="77777777" w:rsidR="00DF02AC" w:rsidRDefault="00DF02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2A04" w14:textId="61C40076" w:rsidR="003E379F" w:rsidRDefault="003E379F" w:rsidP="007142B1">
    <w:pPr>
      <w:pStyle w:val="Header"/>
      <w:ind w:left="720"/>
      <w:jc w:val="center"/>
    </w:pPr>
  </w:p>
  <w:p w14:paraId="6029A6D1" w14:textId="77777777" w:rsidR="003E379F" w:rsidRDefault="003E379F" w:rsidP="7F0D8E95">
    <w:pPr>
      <w:pStyle w:val="Header"/>
      <w:ind w:left="72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F5C1C" w14:textId="748CE24D" w:rsidR="00B93229" w:rsidRDefault="00B93229" w:rsidP="00B93229">
    <w:pPr>
      <w:pStyle w:val="Header"/>
      <w:jc w:val="center"/>
    </w:pPr>
    <w:r>
      <w:rPr>
        <w:noProof/>
      </w:rPr>
      <w:drawing>
        <wp:inline distT="0" distB="0" distL="0" distR="0" wp14:anchorId="5BD29603" wp14:editId="38D1DC9D">
          <wp:extent cx="3742290" cy="295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894" cy="3156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0D57"/>
    <w:multiLevelType w:val="hybridMultilevel"/>
    <w:tmpl w:val="EB8E2F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9E42A7"/>
    <w:multiLevelType w:val="hybridMultilevel"/>
    <w:tmpl w:val="93E2AC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06971"/>
    <w:multiLevelType w:val="hybridMultilevel"/>
    <w:tmpl w:val="A14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76251"/>
    <w:multiLevelType w:val="hybridMultilevel"/>
    <w:tmpl w:val="32A42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7A1849"/>
    <w:multiLevelType w:val="hybridMultilevel"/>
    <w:tmpl w:val="9F5E882C"/>
    <w:lvl w:ilvl="0" w:tplc="89062798">
      <w:start w:val="1"/>
      <w:numFmt w:val="bullet"/>
      <w:lvlText w:val=""/>
      <w:lvlJc w:val="left"/>
      <w:pPr>
        <w:ind w:left="720" w:hanging="360"/>
      </w:pPr>
      <w:rPr>
        <w:rFonts w:ascii="Symbol" w:hAnsi="Symbol" w:hint="default"/>
      </w:rPr>
    </w:lvl>
    <w:lvl w:ilvl="1" w:tplc="7DD82C10">
      <w:start w:val="1"/>
      <w:numFmt w:val="lowerLetter"/>
      <w:lvlText w:val="%2."/>
      <w:lvlJc w:val="left"/>
      <w:pPr>
        <w:ind w:left="1440" w:hanging="360"/>
      </w:pPr>
    </w:lvl>
    <w:lvl w:ilvl="2" w:tplc="EC02878C">
      <w:start w:val="1"/>
      <w:numFmt w:val="lowerRoman"/>
      <w:lvlText w:val="%3."/>
      <w:lvlJc w:val="right"/>
      <w:pPr>
        <w:ind w:left="2160" w:hanging="180"/>
      </w:pPr>
    </w:lvl>
    <w:lvl w:ilvl="3" w:tplc="915E6C7C">
      <w:start w:val="1"/>
      <w:numFmt w:val="decimal"/>
      <w:lvlText w:val="%4."/>
      <w:lvlJc w:val="left"/>
      <w:pPr>
        <w:ind w:left="2880" w:hanging="360"/>
      </w:pPr>
    </w:lvl>
    <w:lvl w:ilvl="4" w:tplc="4F3E682E">
      <w:start w:val="1"/>
      <w:numFmt w:val="lowerLetter"/>
      <w:lvlText w:val="%5."/>
      <w:lvlJc w:val="left"/>
      <w:pPr>
        <w:ind w:left="3600" w:hanging="360"/>
      </w:pPr>
    </w:lvl>
    <w:lvl w:ilvl="5" w:tplc="3E8CE91A">
      <w:start w:val="1"/>
      <w:numFmt w:val="lowerRoman"/>
      <w:lvlText w:val="%6."/>
      <w:lvlJc w:val="right"/>
      <w:pPr>
        <w:ind w:left="4320" w:hanging="180"/>
      </w:pPr>
    </w:lvl>
    <w:lvl w:ilvl="6" w:tplc="4E4E6B4E">
      <w:start w:val="1"/>
      <w:numFmt w:val="decimal"/>
      <w:lvlText w:val="%7."/>
      <w:lvlJc w:val="left"/>
      <w:pPr>
        <w:ind w:left="5040" w:hanging="360"/>
      </w:pPr>
    </w:lvl>
    <w:lvl w:ilvl="7" w:tplc="1BA61962">
      <w:start w:val="1"/>
      <w:numFmt w:val="lowerLetter"/>
      <w:lvlText w:val="%8."/>
      <w:lvlJc w:val="left"/>
      <w:pPr>
        <w:ind w:left="5760" w:hanging="360"/>
      </w:pPr>
    </w:lvl>
    <w:lvl w:ilvl="8" w:tplc="445E45F8">
      <w:start w:val="1"/>
      <w:numFmt w:val="lowerRoman"/>
      <w:lvlText w:val="%9."/>
      <w:lvlJc w:val="right"/>
      <w:pPr>
        <w:ind w:left="6480" w:hanging="180"/>
      </w:pPr>
    </w:lvl>
  </w:abstractNum>
  <w:abstractNum w:abstractNumId="5" w15:restartNumberingAfterBreak="0">
    <w:nsid w:val="16B0243E"/>
    <w:multiLevelType w:val="hybridMultilevel"/>
    <w:tmpl w:val="1FC40B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09412C2"/>
    <w:multiLevelType w:val="hybridMultilevel"/>
    <w:tmpl w:val="BD4ECFF0"/>
    <w:lvl w:ilvl="0" w:tplc="BDB44746">
      <w:start w:val="1"/>
      <w:numFmt w:val="bullet"/>
      <w:lvlText w:val=""/>
      <w:lvlJc w:val="left"/>
      <w:pPr>
        <w:ind w:left="720" w:hanging="360"/>
      </w:pPr>
      <w:rPr>
        <w:rFonts w:ascii="Symbol" w:hAnsi="Symbol" w:hint="default"/>
      </w:rPr>
    </w:lvl>
    <w:lvl w:ilvl="1" w:tplc="B994F2B0">
      <w:start w:val="1"/>
      <w:numFmt w:val="bullet"/>
      <w:lvlText w:val="o"/>
      <w:lvlJc w:val="left"/>
      <w:pPr>
        <w:ind w:left="1440" w:hanging="360"/>
      </w:pPr>
      <w:rPr>
        <w:rFonts w:ascii="Courier New" w:hAnsi="Courier New" w:hint="default"/>
      </w:rPr>
    </w:lvl>
    <w:lvl w:ilvl="2" w:tplc="FE34A762">
      <w:start w:val="1"/>
      <w:numFmt w:val="bullet"/>
      <w:lvlText w:val=""/>
      <w:lvlJc w:val="left"/>
      <w:pPr>
        <w:ind w:left="2160" w:hanging="360"/>
      </w:pPr>
      <w:rPr>
        <w:rFonts w:ascii="Symbol" w:hAnsi="Symbol" w:hint="default"/>
      </w:rPr>
    </w:lvl>
    <w:lvl w:ilvl="3" w:tplc="EE60692A">
      <w:start w:val="1"/>
      <w:numFmt w:val="bullet"/>
      <w:lvlText w:val=""/>
      <w:lvlJc w:val="left"/>
      <w:pPr>
        <w:ind w:left="2880" w:hanging="360"/>
      </w:pPr>
      <w:rPr>
        <w:rFonts w:ascii="Symbol" w:hAnsi="Symbol" w:hint="default"/>
      </w:rPr>
    </w:lvl>
    <w:lvl w:ilvl="4" w:tplc="11C6302E">
      <w:start w:val="1"/>
      <w:numFmt w:val="bullet"/>
      <w:lvlText w:val="o"/>
      <w:lvlJc w:val="left"/>
      <w:pPr>
        <w:ind w:left="3600" w:hanging="360"/>
      </w:pPr>
      <w:rPr>
        <w:rFonts w:ascii="Courier New" w:hAnsi="Courier New" w:hint="default"/>
      </w:rPr>
    </w:lvl>
    <w:lvl w:ilvl="5" w:tplc="E39A4E60">
      <w:start w:val="1"/>
      <w:numFmt w:val="bullet"/>
      <w:lvlText w:val=""/>
      <w:lvlJc w:val="left"/>
      <w:pPr>
        <w:ind w:left="4320" w:hanging="360"/>
      </w:pPr>
      <w:rPr>
        <w:rFonts w:ascii="Wingdings" w:hAnsi="Wingdings" w:hint="default"/>
      </w:rPr>
    </w:lvl>
    <w:lvl w:ilvl="6" w:tplc="4EA0B2CA">
      <w:start w:val="1"/>
      <w:numFmt w:val="bullet"/>
      <w:lvlText w:val=""/>
      <w:lvlJc w:val="left"/>
      <w:pPr>
        <w:ind w:left="5040" w:hanging="360"/>
      </w:pPr>
      <w:rPr>
        <w:rFonts w:ascii="Symbol" w:hAnsi="Symbol" w:hint="default"/>
      </w:rPr>
    </w:lvl>
    <w:lvl w:ilvl="7" w:tplc="5EFED53A">
      <w:start w:val="1"/>
      <w:numFmt w:val="bullet"/>
      <w:lvlText w:val="o"/>
      <w:lvlJc w:val="left"/>
      <w:pPr>
        <w:ind w:left="5760" w:hanging="360"/>
      </w:pPr>
      <w:rPr>
        <w:rFonts w:ascii="Courier New" w:hAnsi="Courier New" w:hint="default"/>
      </w:rPr>
    </w:lvl>
    <w:lvl w:ilvl="8" w:tplc="B79A304C">
      <w:start w:val="1"/>
      <w:numFmt w:val="bullet"/>
      <w:lvlText w:val=""/>
      <w:lvlJc w:val="left"/>
      <w:pPr>
        <w:ind w:left="6480" w:hanging="360"/>
      </w:pPr>
      <w:rPr>
        <w:rFonts w:ascii="Wingdings" w:hAnsi="Wingdings" w:hint="default"/>
      </w:rPr>
    </w:lvl>
  </w:abstractNum>
  <w:abstractNum w:abstractNumId="7" w15:restartNumberingAfterBreak="0">
    <w:nsid w:val="23385940"/>
    <w:multiLevelType w:val="multilevel"/>
    <w:tmpl w:val="44DE78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7092FD1"/>
    <w:multiLevelType w:val="hybridMultilevel"/>
    <w:tmpl w:val="53CAD74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F5BF3"/>
    <w:multiLevelType w:val="hybridMultilevel"/>
    <w:tmpl w:val="925433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3701520"/>
    <w:multiLevelType w:val="hybridMultilevel"/>
    <w:tmpl w:val="42CE26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FD7125"/>
    <w:multiLevelType w:val="multilevel"/>
    <w:tmpl w:val="E7AEC39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3FE85EE6"/>
    <w:multiLevelType w:val="hybridMultilevel"/>
    <w:tmpl w:val="DC2C10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871426"/>
    <w:multiLevelType w:val="hybridMultilevel"/>
    <w:tmpl w:val="758009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C3B92"/>
    <w:multiLevelType w:val="hybridMultilevel"/>
    <w:tmpl w:val="33BAB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6F541C"/>
    <w:multiLevelType w:val="hybridMultilevel"/>
    <w:tmpl w:val="EBEA3362"/>
    <w:lvl w:ilvl="0" w:tplc="8D4CFF4C">
      <w:start w:val="1"/>
      <w:numFmt w:val="bullet"/>
      <w:lvlText w:val=""/>
      <w:lvlJc w:val="left"/>
      <w:pPr>
        <w:ind w:left="720" w:hanging="360"/>
      </w:pPr>
      <w:rPr>
        <w:rFonts w:ascii="Symbol" w:hAnsi="Symbol" w:hint="default"/>
      </w:rPr>
    </w:lvl>
    <w:lvl w:ilvl="1" w:tplc="C3866AA6">
      <w:start w:val="1"/>
      <w:numFmt w:val="bullet"/>
      <w:lvlText w:val="o"/>
      <w:lvlJc w:val="left"/>
      <w:pPr>
        <w:ind w:left="1440" w:hanging="360"/>
      </w:pPr>
      <w:rPr>
        <w:rFonts w:ascii="Courier New" w:hAnsi="Courier New" w:hint="default"/>
      </w:rPr>
    </w:lvl>
    <w:lvl w:ilvl="2" w:tplc="E12E6712">
      <w:start w:val="1"/>
      <w:numFmt w:val="bullet"/>
      <w:lvlText w:val=""/>
      <w:lvlJc w:val="left"/>
      <w:pPr>
        <w:ind w:left="2160" w:hanging="360"/>
      </w:pPr>
      <w:rPr>
        <w:rFonts w:ascii="Wingdings" w:hAnsi="Wingdings" w:hint="default"/>
      </w:rPr>
    </w:lvl>
    <w:lvl w:ilvl="3" w:tplc="831C49A0">
      <w:start w:val="1"/>
      <w:numFmt w:val="bullet"/>
      <w:lvlText w:val=""/>
      <w:lvlJc w:val="left"/>
      <w:pPr>
        <w:ind w:left="2880" w:hanging="360"/>
      </w:pPr>
      <w:rPr>
        <w:rFonts w:ascii="Symbol" w:hAnsi="Symbol" w:hint="default"/>
      </w:rPr>
    </w:lvl>
    <w:lvl w:ilvl="4" w:tplc="CBAE5010">
      <w:start w:val="1"/>
      <w:numFmt w:val="bullet"/>
      <w:lvlText w:val="o"/>
      <w:lvlJc w:val="left"/>
      <w:pPr>
        <w:ind w:left="3600" w:hanging="360"/>
      </w:pPr>
      <w:rPr>
        <w:rFonts w:ascii="Courier New" w:hAnsi="Courier New" w:hint="default"/>
      </w:rPr>
    </w:lvl>
    <w:lvl w:ilvl="5" w:tplc="E48A3894">
      <w:start w:val="1"/>
      <w:numFmt w:val="bullet"/>
      <w:lvlText w:val=""/>
      <w:lvlJc w:val="left"/>
      <w:pPr>
        <w:ind w:left="4320" w:hanging="360"/>
      </w:pPr>
      <w:rPr>
        <w:rFonts w:ascii="Wingdings" w:hAnsi="Wingdings" w:hint="default"/>
      </w:rPr>
    </w:lvl>
    <w:lvl w:ilvl="6" w:tplc="F274EA86">
      <w:start w:val="1"/>
      <w:numFmt w:val="bullet"/>
      <w:lvlText w:val=""/>
      <w:lvlJc w:val="left"/>
      <w:pPr>
        <w:ind w:left="5040" w:hanging="360"/>
      </w:pPr>
      <w:rPr>
        <w:rFonts w:ascii="Symbol" w:hAnsi="Symbol" w:hint="default"/>
      </w:rPr>
    </w:lvl>
    <w:lvl w:ilvl="7" w:tplc="ABBA82B2">
      <w:start w:val="1"/>
      <w:numFmt w:val="bullet"/>
      <w:lvlText w:val="o"/>
      <w:lvlJc w:val="left"/>
      <w:pPr>
        <w:ind w:left="5760" w:hanging="360"/>
      </w:pPr>
      <w:rPr>
        <w:rFonts w:ascii="Courier New" w:hAnsi="Courier New" w:hint="default"/>
      </w:rPr>
    </w:lvl>
    <w:lvl w:ilvl="8" w:tplc="5CF6D7F4">
      <w:start w:val="1"/>
      <w:numFmt w:val="bullet"/>
      <w:lvlText w:val=""/>
      <w:lvlJc w:val="left"/>
      <w:pPr>
        <w:ind w:left="6480" w:hanging="360"/>
      </w:pPr>
      <w:rPr>
        <w:rFonts w:ascii="Wingdings" w:hAnsi="Wingdings" w:hint="default"/>
      </w:rPr>
    </w:lvl>
  </w:abstractNum>
  <w:abstractNum w:abstractNumId="16" w15:restartNumberingAfterBreak="0">
    <w:nsid w:val="68E903AA"/>
    <w:multiLevelType w:val="hybridMultilevel"/>
    <w:tmpl w:val="7A1C05E2"/>
    <w:lvl w:ilvl="0" w:tplc="20188A14">
      <w:start w:val="1"/>
      <w:numFmt w:val="decimal"/>
      <w:lvlText w:val="%1."/>
      <w:lvlJc w:val="left"/>
      <w:pPr>
        <w:ind w:left="720" w:hanging="360"/>
      </w:pPr>
    </w:lvl>
    <w:lvl w:ilvl="1" w:tplc="BCC69B42">
      <w:start w:val="1"/>
      <w:numFmt w:val="bullet"/>
      <w:lvlText w:val=""/>
      <w:lvlJc w:val="left"/>
      <w:pPr>
        <w:ind w:left="1440" w:hanging="360"/>
      </w:pPr>
      <w:rPr>
        <w:rFonts w:ascii="Symbol" w:hAnsi="Symbol" w:hint="default"/>
      </w:rPr>
    </w:lvl>
    <w:lvl w:ilvl="2" w:tplc="B4C0DE0A">
      <w:start w:val="1"/>
      <w:numFmt w:val="lowerRoman"/>
      <w:lvlText w:val="%3."/>
      <w:lvlJc w:val="right"/>
      <w:pPr>
        <w:ind w:left="2160" w:hanging="180"/>
      </w:pPr>
    </w:lvl>
    <w:lvl w:ilvl="3" w:tplc="E48C9578">
      <w:start w:val="1"/>
      <w:numFmt w:val="decimal"/>
      <w:lvlText w:val="%4."/>
      <w:lvlJc w:val="left"/>
      <w:pPr>
        <w:ind w:left="2880" w:hanging="360"/>
      </w:pPr>
    </w:lvl>
    <w:lvl w:ilvl="4" w:tplc="C468784E">
      <w:start w:val="1"/>
      <w:numFmt w:val="lowerLetter"/>
      <w:lvlText w:val="%5."/>
      <w:lvlJc w:val="left"/>
      <w:pPr>
        <w:ind w:left="3600" w:hanging="360"/>
      </w:pPr>
    </w:lvl>
    <w:lvl w:ilvl="5" w:tplc="BB32F9E4">
      <w:start w:val="1"/>
      <w:numFmt w:val="lowerRoman"/>
      <w:lvlText w:val="%6."/>
      <w:lvlJc w:val="right"/>
      <w:pPr>
        <w:ind w:left="4320" w:hanging="180"/>
      </w:pPr>
    </w:lvl>
    <w:lvl w:ilvl="6" w:tplc="2A34902A">
      <w:start w:val="1"/>
      <w:numFmt w:val="decimal"/>
      <w:lvlText w:val="%7."/>
      <w:lvlJc w:val="left"/>
      <w:pPr>
        <w:ind w:left="5040" w:hanging="360"/>
      </w:pPr>
    </w:lvl>
    <w:lvl w:ilvl="7" w:tplc="0FEE7F90">
      <w:start w:val="1"/>
      <w:numFmt w:val="lowerLetter"/>
      <w:lvlText w:val="%8."/>
      <w:lvlJc w:val="left"/>
      <w:pPr>
        <w:ind w:left="5760" w:hanging="360"/>
      </w:pPr>
    </w:lvl>
    <w:lvl w:ilvl="8" w:tplc="13E469D0">
      <w:start w:val="1"/>
      <w:numFmt w:val="lowerRoman"/>
      <w:lvlText w:val="%9."/>
      <w:lvlJc w:val="right"/>
      <w:pPr>
        <w:ind w:left="6480" w:hanging="180"/>
      </w:pPr>
    </w:lvl>
  </w:abstractNum>
  <w:abstractNum w:abstractNumId="17" w15:restartNumberingAfterBreak="0">
    <w:nsid w:val="74901B5D"/>
    <w:multiLevelType w:val="hybridMultilevel"/>
    <w:tmpl w:val="E01A07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4"/>
  </w:num>
  <w:num w:numId="4">
    <w:abstractNumId w:val="16"/>
  </w:num>
  <w:num w:numId="5">
    <w:abstractNumId w:val="11"/>
  </w:num>
  <w:num w:numId="6">
    <w:abstractNumId w:val="9"/>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12"/>
  </w:num>
  <w:num w:numId="11">
    <w:abstractNumId w:val="5"/>
  </w:num>
  <w:num w:numId="12">
    <w:abstractNumId w:val="8"/>
  </w:num>
  <w:num w:numId="13">
    <w:abstractNumId w:val="13"/>
  </w:num>
  <w:num w:numId="14">
    <w:abstractNumId w:val="3"/>
  </w:num>
  <w:num w:numId="15">
    <w:abstractNumId w:val="17"/>
  </w:num>
  <w:num w:numId="16">
    <w:abstractNumId w:val="14"/>
  </w:num>
  <w:num w:numId="17">
    <w:abstractNumId w:val="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sTA2szSxtDQ1NDZR0lEKTi0uzszPAykwtKgFANEblUQtAAAA"/>
    <w:docVar w:name="APWAFVersion" w:val="5.0"/>
  </w:docVars>
  <w:rsids>
    <w:rsidRoot w:val="3FC7F355"/>
    <w:rsid w:val="000009B9"/>
    <w:rsid w:val="0000139A"/>
    <w:rsid w:val="000021F8"/>
    <w:rsid w:val="00002A8C"/>
    <w:rsid w:val="00006369"/>
    <w:rsid w:val="00007AD4"/>
    <w:rsid w:val="000106CD"/>
    <w:rsid w:val="00011056"/>
    <w:rsid w:val="000112C3"/>
    <w:rsid w:val="00011514"/>
    <w:rsid w:val="00011A93"/>
    <w:rsid w:val="00012645"/>
    <w:rsid w:val="0001338C"/>
    <w:rsid w:val="000145DA"/>
    <w:rsid w:val="00017186"/>
    <w:rsid w:val="00017AB5"/>
    <w:rsid w:val="00021764"/>
    <w:rsid w:val="0002582D"/>
    <w:rsid w:val="00025F6B"/>
    <w:rsid w:val="00032A0C"/>
    <w:rsid w:val="00032A0D"/>
    <w:rsid w:val="000346C2"/>
    <w:rsid w:val="00042C4C"/>
    <w:rsid w:val="00043410"/>
    <w:rsid w:val="00044465"/>
    <w:rsid w:val="000463BF"/>
    <w:rsid w:val="000469F8"/>
    <w:rsid w:val="000474DA"/>
    <w:rsid w:val="000477A7"/>
    <w:rsid w:val="00047BA3"/>
    <w:rsid w:val="00050DDA"/>
    <w:rsid w:val="00050E91"/>
    <w:rsid w:val="0005183C"/>
    <w:rsid w:val="0005273B"/>
    <w:rsid w:val="00053186"/>
    <w:rsid w:val="00054B17"/>
    <w:rsid w:val="000603C5"/>
    <w:rsid w:val="00060E97"/>
    <w:rsid w:val="000611FB"/>
    <w:rsid w:val="000630CC"/>
    <w:rsid w:val="0006415B"/>
    <w:rsid w:val="00065C11"/>
    <w:rsid w:val="00066674"/>
    <w:rsid w:val="00070AA4"/>
    <w:rsid w:val="00073650"/>
    <w:rsid w:val="000753B7"/>
    <w:rsid w:val="00075EE0"/>
    <w:rsid w:val="00077D30"/>
    <w:rsid w:val="00081395"/>
    <w:rsid w:val="00082BCB"/>
    <w:rsid w:val="0008388E"/>
    <w:rsid w:val="00084D84"/>
    <w:rsid w:val="000864E3"/>
    <w:rsid w:val="000869E3"/>
    <w:rsid w:val="00087F3A"/>
    <w:rsid w:val="000901EB"/>
    <w:rsid w:val="0009069D"/>
    <w:rsid w:val="00090A17"/>
    <w:rsid w:val="00091C85"/>
    <w:rsid w:val="00091E5C"/>
    <w:rsid w:val="0009235F"/>
    <w:rsid w:val="00092BA4"/>
    <w:rsid w:val="0009396C"/>
    <w:rsid w:val="00094963"/>
    <w:rsid w:val="00094EAB"/>
    <w:rsid w:val="000951F6"/>
    <w:rsid w:val="00095A18"/>
    <w:rsid w:val="000A0A69"/>
    <w:rsid w:val="000A0E2D"/>
    <w:rsid w:val="000B01D9"/>
    <w:rsid w:val="000B0A4C"/>
    <w:rsid w:val="000B1E58"/>
    <w:rsid w:val="000B248A"/>
    <w:rsid w:val="000B2972"/>
    <w:rsid w:val="000B4997"/>
    <w:rsid w:val="000B5232"/>
    <w:rsid w:val="000B6DFE"/>
    <w:rsid w:val="000B79DB"/>
    <w:rsid w:val="000C039F"/>
    <w:rsid w:val="000C2C38"/>
    <w:rsid w:val="000C37A8"/>
    <w:rsid w:val="000C679F"/>
    <w:rsid w:val="000C79E3"/>
    <w:rsid w:val="000D1C2E"/>
    <w:rsid w:val="000D2E1F"/>
    <w:rsid w:val="000D38C2"/>
    <w:rsid w:val="000D4D05"/>
    <w:rsid w:val="000D53B6"/>
    <w:rsid w:val="000D6DB7"/>
    <w:rsid w:val="000D7485"/>
    <w:rsid w:val="000E0BDF"/>
    <w:rsid w:val="000E14D3"/>
    <w:rsid w:val="000E2C3D"/>
    <w:rsid w:val="000E623D"/>
    <w:rsid w:val="000E6BC1"/>
    <w:rsid w:val="000E712F"/>
    <w:rsid w:val="000F1676"/>
    <w:rsid w:val="000F62CF"/>
    <w:rsid w:val="000F66BE"/>
    <w:rsid w:val="000F66FB"/>
    <w:rsid w:val="000F7E10"/>
    <w:rsid w:val="00102606"/>
    <w:rsid w:val="001026A5"/>
    <w:rsid w:val="00106D1F"/>
    <w:rsid w:val="00107640"/>
    <w:rsid w:val="0011036D"/>
    <w:rsid w:val="001106A0"/>
    <w:rsid w:val="00110B30"/>
    <w:rsid w:val="00110D85"/>
    <w:rsid w:val="00112424"/>
    <w:rsid w:val="00112A0B"/>
    <w:rsid w:val="0011382E"/>
    <w:rsid w:val="0011393B"/>
    <w:rsid w:val="00113EFA"/>
    <w:rsid w:val="00114EB4"/>
    <w:rsid w:val="00115939"/>
    <w:rsid w:val="00116838"/>
    <w:rsid w:val="0011795F"/>
    <w:rsid w:val="001200D2"/>
    <w:rsid w:val="00120175"/>
    <w:rsid w:val="00122352"/>
    <w:rsid w:val="0012329D"/>
    <w:rsid w:val="00123B7A"/>
    <w:rsid w:val="0012601A"/>
    <w:rsid w:val="00126325"/>
    <w:rsid w:val="00130295"/>
    <w:rsid w:val="0013051C"/>
    <w:rsid w:val="00130C27"/>
    <w:rsid w:val="001322C4"/>
    <w:rsid w:val="0013297C"/>
    <w:rsid w:val="0013476F"/>
    <w:rsid w:val="0013499F"/>
    <w:rsid w:val="00134BDB"/>
    <w:rsid w:val="00134C4A"/>
    <w:rsid w:val="00137F87"/>
    <w:rsid w:val="0014038D"/>
    <w:rsid w:val="0014064F"/>
    <w:rsid w:val="001408A6"/>
    <w:rsid w:val="00141C80"/>
    <w:rsid w:val="0014265E"/>
    <w:rsid w:val="001443C0"/>
    <w:rsid w:val="00144571"/>
    <w:rsid w:val="00145825"/>
    <w:rsid w:val="00150A55"/>
    <w:rsid w:val="00150C95"/>
    <w:rsid w:val="00151074"/>
    <w:rsid w:val="00151BDE"/>
    <w:rsid w:val="0015247A"/>
    <w:rsid w:val="00153BAB"/>
    <w:rsid w:val="00155738"/>
    <w:rsid w:val="00157655"/>
    <w:rsid w:val="00160BB9"/>
    <w:rsid w:val="00160BF3"/>
    <w:rsid w:val="0016106B"/>
    <w:rsid w:val="0016186B"/>
    <w:rsid w:val="00161CCE"/>
    <w:rsid w:val="00161F53"/>
    <w:rsid w:val="0016219D"/>
    <w:rsid w:val="00162237"/>
    <w:rsid w:val="00162A51"/>
    <w:rsid w:val="00162E75"/>
    <w:rsid w:val="00163B70"/>
    <w:rsid w:val="001661A2"/>
    <w:rsid w:val="001679AE"/>
    <w:rsid w:val="00170969"/>
    <w:rsid w:val="00172E3F"/>
    <w:rsid w:val="001733D0"/>
    <w:rsid w:val="0017376F"/>
    <w:rsid w:val="00173C45"/>
    <w:rsid w:val="00173E92"/>
    <w:rsid w:val="00174B32"/>
    <w:rsid w:val="00176AC2"/>
    <w:rsid w:val="00177E47"/>
    <w:rsid w:val="00180DD9"/>
    <w:rsid w:val="00181684"/>
    <w:rsid w:val="00182EED"/>
    <w:rsid w:val="00183CF5"/>
    <w:rsid w:val="00184E56"/>
    <w:rsid w:val="00185062"/>
    <w:rsid w:val="001870CA"/>
    <w:rsid w:val="00190B67"/>
    <w:rsid w:val="00190CCA"/>
    <w:rsid w:val="001916A7"/>
    <w:rsid w:val="00192353"/>
    <w:rsid w:val="001928F5"/>
    <w:rsid w:val="0019305C"/>
    <w:rsid w:val="00195006"/>
    <w:rsid w:val="00195E3A"/>
    <w:rsid w:val="00196247"/>
    <w:rsid w:val="00196779"/>
    <w:rsid w:val="001979D5"/>
    <w:rsid w:val="001A2330"/>
    <w:rsid w:val="001A31FE"/>
    <w:rsid w:val="001A36F5"/>
    <w:rsid w:val="001A393F"/>
    <w:rsid w:val="001A3D2F"/>
    <w:rsid w:val="001A4CDC"/>
    <w:rsid w:val="001A5F08"/>
    <w:rsid w:val="001A6580"/>
    <w:rsid w:val="001A6CCA"/>
    <w:rsid w:val="001A71B4"/>
    <w:rsid w:val="001B1042"/>
    <w:rsid w:val="001B17F1"/>
    <w:rsid w:val="001B1E15"/>
    <w:rsid w:val="001B25B9"/>
    <w:rsid w:val="001B3812"/>
    <w:rsid w:val="001B4365"/>
    <w:rsid w:val="001B5FC3"/>
    <w:rsid w:val="001B65E7"/>
    <w:rsid w:val="001C3952"/>
    <w:rsid w:val="001C3E1F"/>
    <w:rsid w:val="001D0853"/>
    <w:rsid w:val="001D7A05"/>
    <w:rsid w:val="001E0685"/>
    <w:rsid w:val="001E1654"/>
    <w:rsid w:val="001E1A72"/>
    <w:rsid w:val="001E20E2"/>
    <w:rsid w:val="001E4148"/>
    <w:rsid w:val="001E66F8"/>
    <w:rsid w:val="001F02C7"/>
    <w:rsid w:val="001F0921"/>
    <w:rsid w:val="001F2220"/>
    <w:rsid w:val="001F46B9"/>
    <w:rsid w:val="001F4774"/>
    <w:rsid w:val="001F514C"/>
    <w:rsid w:val="001F5BD1"/>
    <w:rsid w:val="001F6AA1"/>
    <w:rsid w:val="001F794F"/>
    <w:rsid w:val="00200019"/>
    <w:rsid w:val="0020001A"/>
    <w:rsid w:val="00201E90"/>
    <w:rsid w:val="002026C5"/>
    <w:rsid w:val="002033AB"/>
    <w:rsid w:val="0020467D"/>
    <w:rsid w:val="002046F1"/>
    <w:rsid w:val="00204A9A"/>
    <w:rsid w:val="00204B8C"/>
    <w:rsid w:val="0020566B"/>
    <w:rsid w:val="002076FC"/>
    <w:rsid w:val="00207CDB"/>
    <w:rsid w:val="00210DD8"/>
    <w:rsid w:val="00211440"/>
    <w:rsid w:val="00214399"/>
    <w:rsid w:val="00216013"/>
    <w:rsid w:val="00216883"/>
    <w:rsid w:val="00216FA7"/>
    <w:rsid w:val="002175DD"/>
    <w:rsid w:val="0022172B"/>
    <w:rsid w:val="002219F6"/>
    <w:rsid w:val="002221D4"/>
    <w:rsid w:val="00224533"/>
    <w:rsid w:val="00224F3B"/>
    <w:rsid w:val="00225950"/>
    <w:rsid w:val="0022656B"/>
    <w:rsid w:val="00226B54"/>
    <w:rsid w:val="002273D1"/>
    <w:rsid w:val="00227993"/>
    <w:rsid w:val="00230B89"/>
    <w:rsid w:val="0023165F"/>
    <w:rsid w:val="002323E6"/>
    <w:rsid w:val="002339D8"/>
    <w:rsid w:val="0023406A"/>
    <w:rsid w:val="0023510A"/>
    <w:rsid w:val="00237107"/>
    <w:rsid w:val="002377CA"/>
    <w:rsid w:val="00237DD4"/>
    <w:rsid w:val="002402B6"/>
    <w:rsid w:val="002403FC"/>
    <w:rsid w:val="00240728"/>
    <w:rsid w:val="0024093C"/>
    <w:rsid w:val="00241594"/>
    <w:rsid w:val="00242C18"/>
    <w:rsid w:val="00245DF3"/>
    <w:rsid w:val="00247044"/>
    <w:rsid w:val="00247DDC"/>
    <w:rsid w:val="002530D0"/>
    <w:rsid w:val="002548E7"/>
    <w:rsid w:val="00256CCE"/>
    <w:rsid w:val="00256F46"/>
    <w:rsid w:val="00261B56"/>
    <w:rsid w:val="00262A92"/>
    <w:rsid w:val="00265D9F"/>
    <w:rsid w:val="00266FDD"/>
    <w:rsid w:val="00273CCC"/>
    <w:rsid w:val="00273FD7"/>
    <w:rsid w:val="002756CC"/>
    <w:rsid w:val="00276C87"/>
    <w:rsid w:val="00276E0F"/>
    <w:rsid w:val="00277BDC"/>
    <w:rsid w:val="00281029"/>
    <w:rsid w:val="0028175F"/>
    <w:rsid w:val="00284334"/>
    <w:rsid w:val="00284845"/>
    <w:rsid w:val="002859D8"/>
    <w:rsid w:val="00285AA8"/>
    <w:rsid w:val="00287109"/>
    <w:rsid w:val="00287C77"/>
    <w:rsid w:val="0029051B"/>
    <w:rsid w:val="002914EF"/>
    <w:rsid w:val="00291883"/>
    <w:rsid w:val="0029360C"/>
    <w:rsid w:val="00293D1F"/>
    <w:rsid w:val="002945A2"/>
    <w:rsid w:val="00294D7F"/>
    <w:rsid w:val="00296A44"/>
    <w:rsid w:val="00296EF1"/>
    <w:rsid w:val="0029744A"/>
    <w:rsid w:val="002A1CBB"/>
    <w:rsid w:val="002A391A"/>
    <w:rsid w:val="002A3AF4"/>
    <w:rsid w:val="002A4FF2"/>
    <w:rsid w:val="002A5EB2"/>
    <w:rsid w:val="002A61D4"/>
    <w:rsid w:val="002A66F1"/>
    <w:rsid w:val="002A69DB"/>
    <w:rsid w:val="002A6CEB"/>
    <w:rsid w:val="002A6D1B"/>
    <w:rsid w:val="002B012D"/>
    <w:rsid w:val="002B098A"/>
    <w:rsid w:val="002B328C"/>
    <w:rsid w:val="002B34F8"/>
    <w:rsid w:val="002B3E4D"/>
    <w:rsid w:val="002B4533"/>
    <w:rsid w:val="002C3C8A"/>
    <w:rsid w:val="002C3CF6"/>
    <w:rsid w:val="002C44A1"/>
    <w:rsid w:val="002C47B9"/>
    <w:rsid w:val="002C6421"/>
    <w:rsid w:val="002D0419"/>
    <w:rsid w:val="002D3182"/>
    <w:rsid w:val="002D3A3D"/>
    <w:rsid w:val="002D3EF0"/>
    <w:rsid w:val="002D4510"/>
    <w:rsid w:val="002D5533"/>
    <w:rsid w:val="002D5F40"/>
    <w:rsid w:val="002E0255"/>
    <w:rsid w:val="002E0ED4"/>
    <w:rsid w:val="002E1B41"/>
    <w:rsid w:val="002E2B72"/>
    <w:rsid w:val="002E2DD8"/>
    <w:rsid w:val="002E4AE7"/>
    <w:rsid w:val="002E51D5"/>
    <w:rsid w:val="002E651B"/>
    <w:rsid w:val="002F13BB"/>
    <w:rsid w:val="002F25AA"/>
    <w:rsid w:val="002F2CC9"/>
    <w:rsid w:val="002F795A"/>
    <w:rsid w:val="002F7CC7"/>
    <w:rsid w:val="00301F8C"/>
    <w:rsid w:val="0030485A"/>
    <w:rsid w:val="00305B6E"/>
    <w:rsid w:val="00305FB5"/>
    <w:rsid w:val="00306A20"/>
    <w:rsid w:val="003070A6"/>
    <w:rsid w:val="00307BA3"/>
    <w:rsid w:val="00314272"/>
    <w:rsid w:val="00314527"/>
    <w:rsid w:val="0031484C"/>
    <w:rsid w:val="00316430"/>
    <w:rsid w:val="003166FA"/>
    <w:rsid w:val="0032051F"/>
    <w:rsid w:val="003214B0"/>
    <w:rsid w:val="00325ACF"/>
    <w:rsid w:val="00325B2B"/>
    <w:rsid w:val="00326E24"/>
    <w:rsid w:val="0032752C"/>
    <w:rsid w:val="00327B3E"/>
    <w:rsid w:val="003309CF"/>
    <w:rsid w:val="00331CE6"/>
    <w:rsid w:val="00332F93"/>
    <w:rsid w:val="00334467"/>
    <w:rsid w:val="0033760E"/>
    <w:rsid w:val="003409E0"/>
    <w:rsid w:val="00344DBD"/>
    <w:rsid w:val="0034577E"/>
    <w:rsid w:val="0034637B"/>
    <w:rsid w:val="00347B51"/>
    <w:rsid w:val="00347C83"/>
    <w:rsid w:val="00350894"/>
    <w:rsid w:val="003516C9"/>
    <w:rsid w:val="003521B6"/>
    <w:rsid w:val="00352B33"/>
    <w:rsid w:val="00353414"/>
    <w:rsid w:val="00354797"/>
    <w:rsid w:val="00354B8A"/>
    <w:rsid w:val="00354D53"/>
    <w:rsid w:val="00355231"/>
    <w:rsid w:val="00357AD1"/>
    <w:rsid w:val="00362033"/>
    <w:rsid w:val="0036339F"/>
    <w:rsid w:val="003645DC"/>
    <w:rsid w:val="00364750"/>
    <w:rsid w:val="00364BA1"/>
    <w:rsid w:val="00364BFF"/>
    <w:rsid w:val="00365974"/>
    <w:rsid w:val="00367690"/>
    <w:rsid w:val="0037059B"/>
    <w:rsid w:val="0037276E"/>
    <w:rsid w:val="00372C9D"/>
    <w:rsid w:val="00372DBC"/>
    <w:rsid w:val="00373E35"/>
    <w:rsid w:val="00375F33"/>
    <w:rsid w:val="00382A0A"/>
    <w:rsid w:val="00383106"/>
    <w:rsid w:val="003836E8"/>
    <w:rsid w:val="0038383A"/>
    <w:rsid w:val="003842FD"/>
    <w:rsid w:val="003844F2"/>
    <w:rsid w:val="003847A0"/>
    <w:rsid w:val="00385F7E"/>
    <w:rsid w:val="00391F6D"/>
    <w:rsid w:val="003960EA"/>
    <w:rsid w:val="00397D69"/>
    <w:rsid w:val="003A0C09"/>
    <w:rsid w:val="003A3688"/>
    <w:rsid w:val="003A5963"/>
    <w:rsid w:val="003A5EC8"/>
    <w:rsid w:val="003A6D16"/>
    <w:rsid w:val="003B0CB1"/>
    <w:rsid w:val="003B0F6C"/>
    <w:rsid w:val="003B1CC7"/>
    <w:rsid w:val="003B2582"/>
    <w:rsid w:val="003C0DB4"/>
    <w:rsid w:val="003C1505"/>
    <w:rsid w:val="003C199B"/>
    <w:rsid w:val="003C267A"/>
    <w:rsid w:val="003C281A"/>
    <w:rsid w:val="003C2881"/>
    <w:rsid w:val="003C289A"/>
    <w:rsid w:val="003C3CF6"/>
    <w:rsid w:val="003C4001"/>
    <w:rsid w:val="003C4B62"/>
    <w:rsid w:val="003C7506"/>
    <w:rsid w:val="003C754D"/>
    <w:rsid w:val="003D08C6"/>
    <w:rsid w:val="003D098C"/>
    <w:rsid w:val="003D1005"/>
    <w:rsid w:val="003D1823"/>
    <w:rsid w:val="003D18D7"/>
    <w:rsid w:val="003D19C8"/>
    <w:rsid w:val="003D24C6"/>
    <w:rsid w:val="003D2576"/>
    <w:rsid w:val="003D32C3"/>
    <w:rsid w:val="003D487B"/>
    <w:rsid w:val="003D6DEE"/>
    <w:rsid w:val="003D7125"/>
    <w:rsid w:val="003D71E5"/>
    <w:rsid w:val="003E0AFB"/>
    <w:rsid w:val="003E283C"/>
    <w:rsid w:val="003E28F2"/>
    <w:rsid w:val="003E2C59"/>
    <w:rsid w:val="003E379F"/>
    <w:rsid w:val="003E383C"/>
    <w:rsid w:val="003E4821"/>
    <w:rsid w:val="003E52B7"/>
    <w:rsid w:val="003E6192"/>
    <w:rsid w:val="003F0199"/>
    <w:rsid w:val="003F0FEB"/>
    <w:rsid w:val="003F1C24"/>
    <w:rsid w:val="003F3222"/>
    <w:rsid w:val="003F3F1D"/>
    <w:rsid w:val="003F549A"/>
    <w:rsid w:val="003F5931"/>
    <w:rsid w:val="003F5F59"/>
    <w:rsid w:val="003F63B3"/>
    <w:rsid w:val="003F6A27"/>
    <w:rsid w:val="00401427"/>
    <w:rsid w:val="00401BB8"/>
    <w:rsid w:val="00402C96"/>
    <w:rsid w:val="00403391"/>
    <w:rsid w:val="00404446"/>
    <w:rsid w:val="004069F4"/>
    <w:rsid w:val="004078B0"/>
    <w:rsid w:val="00407E56"/>
    <w:rsid w:val="0041230E"/>
    <w:rsid w:val="00412DDE"/>
    <w:rsid w:val="00415657"/>
    <w:rsid w:val="00415AFE"/>
    <w:rsid w:val="004169B0"/>
    <w:rsid w:val="00416A02"/>
    <w:rsid w:val="00416F55"/>
    <w:rsid w:val="00420C36"/>
    <w:rsid w:val="0042284C"/>
    <w:rsid w:val="0042300A"/>
    <w:rsid w:val="00425A98"/>
    <w:rsid w:val="00427016"/>
    <w:rsid w:val="00430624"/>
    <w:rsid w:val="004325AF"/>
    <w:rsid w:val="004340B6"/>
    <w:rsid w:val="004359D1"/>
    <w:rsid w:val="00435E51"/>
    <w:rsid w:val="00436B4F"/>
    <w:rsid w:val="00436B5F"/>
    <w:rsid w:val="004411E1"/>
    <w:rsid w:val="0044127E"/>
    <w:rsid w:val="00441698"/>
    <w:rsid w:val="00441FAD"/>
    <w:rsid w:val="00443E1A"/>
    <w:rsid w:val="004448FB"/>
    <w:rsid w:val="004467FB"/>
    <w:rsid w:val="0044782F"/>
    <w:rsid w:val="004500F0"/>
    <w:rsid w:val="00452F72"/>
    <w:rsid w:val="00453CAA"/>
    <w:rsid w:val="004572C1"/>
    <w:rsid w:val="004576AD"/>
    <w:rsid w:val="0045773F"/>
    <w:rsid w:val="004601DB"/>
    <w:rsid w:val="00462E88"/>
    <w:rsid w:val="00463BE4"/>
    <w:rsid w:val="004706B5"/>
    <w:rsid w:val="004708D3"/>
    <w:rsid w:val="00472F8F"/>
    <w:rsid w:val="004732D3"/>
    <w:rsid w:val="004734F6"/>
    <w:rsid w:val="004751DD"/>
    <w:rsid w:val="00475261"/>
    <w:rsid w:val="00475BF6"/>
    <w:rsid w:val="0047673D"/>
    <w:rsid w:val="004811D3"/>
    <w:rsid w:val="00482B29"/>
    <w:rsid w:val="00482E62"/>
    <w:rsid w:val="004840A4"/>
    <w:rsid w:val="004915EC"/>
    <w:rsid w:val="004915EF"/>
    <w:rsid w:val="004931EA"/>
    <w:rsid w:val="00493BB3"/>
    <w:rsid w:val="00493BB4"/>
    <w:rsid w:val="00496789"/>
    <w:rsid w:val="004A05F2"/>
    <w:rsid w:val="004A19AD"/>
    <w:rsid w:val="004A4079"/>
    <w:rsid w:val="004A528C"/>
    <w:rsid w:val="004A5F80"/>
    <w:rsid w:val="004A7E53"/>
    <w:rsid w:val="004B2D48"/>
    <w:rsid w:val="004B33DE"/>
    <w:rsid w:val="004B3CAB"/>
    <w:rsid w:val="004B4691"/>
    <w:rsid w:val="004B6934"/>
    <w:rsid w:val="004B71BF"/>
    <w:rsid w:val="004B78DF"/>
    <w:rsid w:val="004C12D0"/>
    <w:rsid w:val="004C12D2"/>
    <w:rsid w:val="004C1501"/>
    <w:rsid w:val="004C254F"/>
    <w:rsid w:val="004C4748"/>
    <w:rsid w:val="004C5AEE"/>
    <w:rsid w:val="004C5F57"/>
    <w:rsid w:val="004C6BFA"/>
    <w:rsid w:val="004C6C7D"/>
    <w:rsid w:val="004D1297"/>
    <w:rsid w:val="004D1D05"/>
    <w:rsid w:val="004D2496"/>
    <w:rsid w:val="004D2CB7"/>
    <w:rsid w:val="004D461C"/>
    <w:rsid w:val="004D46BE"/>
    <w:rsid w:val="004D717F"/>
    <w:rsid w:val="004E0C71"/>
    <w:rsid w:val="004E11A8"/>
    <w:rsid w:val="004E134A"/>
    <w:rsid w:val="004E177E"/>
    <w:rsid w:val="004E2440"/>
    <w:rsid w:val="004E318D"/>
    <w:rsid w:val="004E33DA"/>
    <w:rsid w:val="004E4045"/>
    <w:rsid w:val="004E52FD"/>
    <w:rsid w:val="004E5584"/>
    <w:rsid w:val="004E5F8D"/>
    <w:rsid w:val="004E6965"/>
    <w:rsid w:val="004E7DD7"/>
    <w:rsid w:val="004E7F51"/>
    <w:rsid w:val="004F0800"/>
    <w:rsid w:val="004F48C5"/>
    <w:rsid w:val="004F5E91"/>
    <w:rsid w:val="004F6682"/>
    <w:rsid w:val="004F7777"/>
    <w:rsid w:val="0050430A"/>
    <w:rsid w:val="005046E1"/>
    <w:rsid w:val="005051F6"/>
    <w:rsid w:val="005070E5"/>
    <w:rsid w:val="00510DB9"/>
    <w:rsid w:val="00511CD3"/>
    <w:rsid w:val="00512BAB"/>
    <w:rsid w:val="00514007"/>
    <w:rsid w:val="0051570B"/>
    <w:rsid w:val="0051689E"/>
    <w:rsid w:val="00516B55"/>
    <w:rsid w:val="00516B75"/>
    <w:rsid w:val="005204DD"/>
    <w:rsid w:val="0052430F"/>
    <w:rsid w:val="00525594"/>
    <w:rsid w:val="005276FC"/>
    <w:rsid w:val="00530F14"/>
    <w:rsid w:val="005318AE"/>
    <w:rsid w:val="005318CC"/>
    <w:rsid w:val="00536473"/>
    <w:rsid w:val="00536F4F"/>
    <w:rsid w:val="00540448"/>
    <w:rsid w:val="00540994"/>
    <w:rsid w:val="00540C84"/>
    <w:rsid w:val="005428DC"/>
    <w:rsid w:val="00543CC0"/>
    <w:rsid w:val="0054407E"/>
    <w:rsid w:val="00545B57"/>
    <w:rsid w:val="00546710"/>
    <w:rsid w:val="005472D6"/>
    <w:rsid w:val="00547A92"/>
    <w:rsid w:val="00547DE4"/>
    <w:rsid w:val="005512B4"/>
    <w:rsid w:val="00554FD7"/>
    <w:rsid w:val="00556F02"/>
    <w:rsid w:val="00557B17"/>
    <w:rsid w:val="00557E32"/>
    <w:rsid w:val="00560EB1"/>
    <w:rsid w:val="00560FBF"/>
    <w:rsid w:val="00561024"/>
    <w:rsid w:val="00562076"/>
    <w:rsid w:val="00562706"/>
    <w:rsid w:val="00566182"/>
    <w:rsid w:val="005670BF"/>
    <w:rsid w:val="0056713A"/>
    <w:rsid w:val="00570DF4"/>
    <w:rsid w:val="00571EAD"/>
    <w:rsid w:val="0057281E"/>
    <w:rsid w:val="005731E9"/>
    <w:rsid w:val="00574D56"/>
    <w:rsid w:val="00575D41"/>
    <w:rsid w:val="00580D15"/>
    <w:rsid w:val="00581405"/>
    <w:rsid w:val="0058509E"/>
    <w:rsid w:val="00585A0D"/>
    <w:rsid w:val="00587188"/>
    <w:rsid w:val="005906EE"/>
    <w:rsid w:val="00591ABC"/>
    <w:rsid w:val="00593253"/>
    <w:rsid w:val="005939F1"/>
    <w:rsid w:val="0059527A"/>
    <w:rsid w:val="00597022"/>
    <w:rsid w:val="005A00AD"/>
    <w:rsid w:val="005A0FB7"/>
    <w:rsid w:val="005A262F"/>
    <w:rsid w:val="005A34B5"/>
    <w:rsid w:val="005A572D"/>
    <w:rsid w:val="005A5BEC"/>
    <w:rsid w:val="005A647E"/>
    <w:rsid w:val="005A7684"/>
    <w:rsid w:val="005B3826"/>
    <w:rsid w:val="005B5597"/>
    <w:rsid w:val="005B593C"/>
    <w:rsid w:val="005B5DB7"/>
    <w:rsid w:val="005B70A1"/>
    <w:rsid w:val="005C187B"/>
    <w:rsid w:val="005C19B7"/>
    <w:rsid w:val="005C1E1E"/>
    <w:rsid w:val="005C27DD"/>
    <w:rsid w:val="005C35FD"/>
    <w:rsid w:val="005C3CB4"/>
    <w:rsid w:val="005C526A"/>
    <w:rsid w:val="005C63BA"/>
    <w:rsid w:val="005C7024"/>
    <w:rsid w:val="005D0115"/>
    <w:rsid w:val="005D0F2C"/>
    <w:rsid w:val="005D52CA"/>
    <w:rsid w:val="005D69C9"/>
    <w:rsid w:val="005D7445"/>
    <w:rsid w:val="005D7FA3"/>
    <w:rsid w:val="005E2BDE"/>
    <w:rsid w:val="005E327F"/>
    <w:rsid w:val="005E51BC"/>
    <w:rsid w:val="005F1473"/>
    <w:rsid w:val="005F18C1"/>
    <w:rsid w:val="005F1BD2"/>
    <w:rsid w:val="005F597B"/>
    <w:rsid w:val="005F5A22"/>
    <w:rsid w:val="005F639F"/>
    <w:rsid w:val="005F6813"/>
    <w:rsid w:val="005F7903"/>
    <w:rsid w:val="00600AAD"/>
    <w:rsid w:val="00601C39"/>
    <w:rsid w:val="00605135"/>
    <w:rsid w:val="006053BD"/>
    <w:rsid w:val="00605973"/>
    <w:rsid w:val="00606AD6"/>
    <w:rsid w:val="00607473"/>
    <w:rsid w:val="00611123"/>
    <w:rsid w:val="006115C7"/>
    <w:rsid w:val="0061322C"/>
    <w:rsid w:val="006150A1"/>
    <w:rsid w:val="00615AD4"/>
    <w:rsid w:val="00615D8C"/>
    <w:rsid w:val="006173B5"/>
    <w:rsid w:val="00620009"/>
    <w:rsid w:val="006209F0"/>
    <w:rsid w:val="00620DF3"/>
    <w:rsid w:val="006210CB"/>
    <w:rsid w:val="00622686"/>
    <w:rsid w:val="00622781"/>
    <w:rsid w:val="00625197"/>
    <w:rsid w:val="00626366"/>
    <w:rsid w:val="006338BD"/>
    <w:rsid w:val="0063487A"/>
    <w:rsid w:val="00634FFE"/>
    <w:rsid w:val="00636F50"/>
    <w:rsid w:val="006376A4"/>
    <w:rsid w:val="00637D46"/>
    <w:rsid w:val="00640DD5"/>
    <w:rsid w:val="006416BE"/>
    <w:rsid w:val="00641E78"/>
    <w:rsid w:val="00643CBC"/>
    <w:rsid w:val="00644ED5"/>
    <w:rsid w:val="0064506A"/>
    <w:rsid w:val="00647B1B"/>
    <w:rsid w:val="006507C9"/>
    <w:rsid w:val="00651464"/>
    <w:rsid w:val="00651A4B"/>
    <w:rsid w:val="00652E18"/>
    <w:rsid w:val="006539BD"/>
    <w:rsid w:val="006542AA"/>
    <w:rsid w:val="006554EB"/>
    <w:rsid w:val="00656713"/>
    <w:rsid w:val="00657D30"/>
    <w:rsid w:val="00660058"/>
    <w:rsid w:val="006602F7"/>
    <w:rsid w:val="006651EE"/>
    <w:rsid w:val="00667A48"/>
    <w:rsid w:val="0067137B"/>
    <w:rsid w:val="00672CB2"/>
    <w:rsid w:val="0067489A"/>
    <w:rsid w:val="00676075"/>
    <w:rsid w:val="006779A0"/>
    <w:rsid w:val="006808A6"/>
    <w:rsid w:val="00680D58"/>
    <w:rsid w:val="00682201"/>
    <w:rsid w:val="00682F7E"/>
    <w:rsid w:val="0068314C"/>
    <w:rsid w:val="00685327"/>
    <w:rsid w:val="00687731"/>
    <w:rsid w:val="00687B93"/>
    <w:rsid w:val="00690447"/>
    <w:rsid w:val="006913A8"/>
    <w:rsid w:val="00692FCB"/>
    <w:rsid w:val="006943AF"/>
    <w:rsid w:val="0069446D"/>
    <w:rsid w:val="0069492F"/>
    <w:rsid w:val="00695F2E"/>
    <w:rsid w:val="00696512"/>
    <w:rsid w:val="006979EA"/>
    <w:rsid w:val="006A0ED6"/>
    <w:rsid w:val="006A465C"/>
    <w:rsid w:val="006A55CA"/>
    <w:rsid w:val="006A6155"/>
    <w:rsid w:val="006A6B45"/>
    <w:rsid w:val="006B0575"/>
    <w:rsid w:val="006B3463"/>
    <w:rsid w:val="006B4B09"/>
    <w:rsid w:val="006B4F60"/>
    <w:rsid w:val="006B6E16"/>
    <w:rsid w:val="006B6E79"/>
    <w:rsid w:val="006B7328"/>
    <w:rsid w:val="006B77B9"/>
    <w:rsid w:val="006C0659"/>
    <w:rsid w:val="006C0CAB"/>
    <w:rsid w:val="006C118E"/>
    <w:rsid w:val="006C2770"/>
    <w:rsid w:val="006C28CC"/>
    <w:rsid w:val="006C4870"/>
    <w:rsid w:val="006C7A53"/>
    <w:rsid w:val="006D0577"/>
    <w:rsid w:val="006D0C01"/>
    <w:rsid w:val="006D6B5D"/>
    <w:rsid w:val="006E32F4"/>
    <w:rsid w:val="006E367E"/>
    <w:rsid w:val="006E4B79"/>
    <w:rsid w:val="006F0EB0"/>
    <w:rsid w:val="006F4F88"/>
    <w:rsid w:val="006F539C"/>
    <w:rsid w:val="006F6205"/>
    <w:rsid w:val="006F6FD1"/>
    <w:rsid w:val="006F72C5"/>
    <w:rsid w:val="006F7E30"/>
    <w:rsid w:val="006F7E7F"/>
    <w:rsid w:val="00700046"/>
    <w:rsid w:val="007017E1"/>
    <w:rsid w:val="0070187C"/>
    <w:rsid w:val="007021FA"/>
    <w:rsid w:val="00706131"/>
    <w:rsid w:val="00706DF9"/>
    <w:rsid w:val="00707D66"/>
    <w:rsid w:val="007142B1"/>
    <w:rsid w:val="007201BC"/>
    <w:rsid w:val="007206B4"/>
    <w:rsid w:val="00721087"/>
    <w:rsid w:val="007211D5"/>
    <w:rsid w:val="007234B5"/>
    <w:rsid w:val="00723698"/>
    <w:rsid w:val="00724C67"/>
    <w:rsid w:val="00726EA2"/>
    <w:rsid w:val="0072780C"/>
    <w:rsid w:val="00727C5A"/>
    <w:rsid w:val="00727EDC"/>
    <w:rsid w:val="00730003"/>
    <w:rsid w:val="0073052A"/>
    <w:rsid w:val="007305CA"/>
    <w:rsid w:val="00730BC0"/>
    <w:rsid w:val="00732CC6"/>
    <w:rsid w:val="00733968"/>
    <w:rsid w:val="007410AD"/>
    <w:rsid w:val="00741AA8"/>
    <w:rsid w:val="007422BE"/>
    <w:rsid w:val="007425DD"/>
    <w:rsid w:val="007425E7"/>
    <w:rsid w:val="00743ACB"/>
    <w:rsid w:val="00744A27"/>
    <w:rsid w:val="00745C82"/>
    <w:rsid w:val="00746AE3"/>
    <w:rsid w:val="00747566"/>
    <w:rsid w:val="00752881"/>
    <w:rsid w:val="00752C00"/>
    <w:rsid w:val="0075370C"/>
    <w:rsid w:val="007559F9"/>
    <w:rsid w:val="00756146"/>
    <w:rsid w:val="00756773"/>
    <w:rsid w:val="00756C07"/>
    <w:rsid w:val="00756F7D"/>
    <w:rsid w:val="00760766"/>
    <w:rsid w:val="007609EB"/>
    <w:rsid w:val="00762F8F"/>
    <w:rsid w:val="007675AA"/>
    <w:rsid w:val="007677D9"/>
    <w:rsid w:val="00767B7D"/>
    <w:rsid w:val="00770286"/>
    <w:rsid w:val="007708A0"/>
    <w:rsid w:val="00770BAF"/>
    <w:rsid w:val="0077180F"/>
    <w:rsid w:val="007718BD"/>
    <w:rsid w:val="00771A93"/>
    <w:rsid w:val="00772028"/>
    <w:rsid w:val="00772545"/>
    <w:rsid w:val="007736B0"/>
    <w:rsid w:val="00773EBF"/>
    <w:rsid w:val="00774291"/>
    <w:rsid w:val="00774744"/>
    <w:rsid w:val="00776353"/>
    <w:rsid w:val="007766D6"/>
    <w:rsid w:val="00776DCA"/>
    <w:rsid w:val="00777CBB"/>
    <w:rsid w:val="00780FB0"/>
    <w:rsid w:val="0078265F"/>
    <w:rsid w:val="00785224"/>
    <w:rsid w:val="00786C60"/>
    <w:rsid w:val="007876A5"/>
    <w:rsid w:val="00787BA8"/>
    <w:rsid w:val="00787CE6"/>
    <w:rsid w:val="0079030B"/>
    <w:rsid w:val="00790CAC"/>
    <w:rsid w:val="007913AB"/>
    <w:rsid w:val="0079322B"/>
    <w:rsid w:val="007939A3"/>
    <w:rsid w:val="0079506E"/>
    <w:rsid w:val="00796DB8"/>
    <w:rsid w:val="007973E1"/>
    <w:rsid w:val="00797551"/>
    <w:rsid w:val="007A0ABE"/>
    <w:rsid w:val="007A20C4"/>
    <w:rsid w:val="007A307B"/>
    <w:rsid w:val="007A3340"/>
    <w:rsid w:val="007A33B2"/>
    <w:rsid w:val="007A52A2"/>
    <w:rsid w:val="007A640F"/>
    <w:rsid w:val="007A68C0"/>
    <w:rsid w:val="007A71BE"/>
    <w:rsid w:val="007B0520"/>
    <w:rsid w:val="007B0A07"/>
    <w:rsid w:val="007B0C98"/>
    <w:rsid w:val="007B1A3D"/>
    <w:rsid w:val="007B2B9E"/>
    <w:rsid w:val="007B4620"/>
    <w:rsid w:val="007B61B7"/>
    <w:rsid w:val="007B6A5B"/>
    <w:rsid w:val="007B6B20"/>
    <w:rsid w:val="007B7193"/>
    <w:rsid w:val="007B7709"/>
    <w:rsid w:val="007B7917"/>
    <w:rsid w:val="007C235E"/>
    <w:rsid w:val="007C2E9F"/>
    <w:rsid w:val="007C3578"/>
    <w:rsid w:val="007C45B8"/>
    <w:rsid w:val="007C58BB"/>
    <w:rsid w:val="007C60DF"/>
    <w:rsid w:val="007C7340"/>
    <w:rsid w:val="007C76F2"/>
    <w:rsid w:val="007D0151"/>
    <w:rsid w:val="007D45E7"/>
    <w:rsid w:val="007D54CE"/>
    <w:rsid w:val="007D6538"/>
    <w:rsid w:val="007D66D2"/>
    <w:rsid w:val="007E096A"/>
    <w:rsid w:val="007E0E4C"/>
    <w:rsid w:val="007E11AA"/>
    <w:rsid w:val="007E16FC"/>
    <w:rsid w:val="007E1739"/>
    <w:rsid w:val="007E1A30"/>
    <w:rsid w:val="007E1F31"/>
    <w:rsid w:val="007E5E34"/>
    <w:rsid w:val="007E5EA5"/>
    <w:rsid w:val="007E65BC"/>
    <w:rsid w:val="007E6D77"/>
    <w:rsid w:val="007F1009"/>
    <w:rsid w:val="007F1F4C"/>
    <w:rsid w:val="007F2216"/>
    <w:rsid w:val="007F255D"/>
    <w:rsid w:val="007F36B4"/>
    <w:rsid w:val="007F3E76"/>
    <w:rsid w:val="007F5DD7"/>
    <w:rsid w:val="00802CEC"/>
    <w:rsid w:val="008047F5"/>
    <w:rsid w:val="008058D6"/>
    <w:rsid w:val="0080695B"/>
    <w:rsid w:val="0080759D"/>
    <w:rsid w:val="00810171"/>
    <w:rsid w:val="0081070C"/>
    <w:rsid w:val="00811163"/>
    <w:rsid w:val="008125B8"/>
    <w:rsid w:val="00817C94"/>
    <w:rsid w:val="00820E52"/>
    <w:rsid w:val="00822A6A"/>
    <w:rsid w:val="00822AB7"/>
    <w:rsid w:val="0082419F"/>
    <w:rsid w:val="00824DFA"/>
    <w:rsid w:val="00824F60"/>
    <w:rsid w:val="00826A1E"/>
    <w:rsid w:val="00827B1C"/>
    <w:rsid w:val="00827D73"/>
    <w:rsid w:val="00830546"/>
    <w:rsid w:val="00831FF7"/>
    <w:rsid w:val="00832439"/>
    <w:rsid w:val="00833043"/>
    <w:rsid w:val="008332F7"/>
    <w:rsid w:val="00833370"/>
    <w:rsid w:val="008337D3"/>
    <w:rsid w:val="00834DE5"/>
    <w:rsid w:val="00835E94"/>
    <w:rsid w:val="00835F26"/>
    <w:rsid w:val="0083647C"/>
    <w:rsid w:val="00840706"/>
    <w:rsid w:val="00841011"/>
    <w:rsid w:val="008452F9"/>
    <w:rsid w:val="00847094"/>
    <w:rsid w:val="00850339"/>
    <w:rsid w:val="008518CF"/>
    <w:rsid w:val="00853BC2"/>
    <w:rsid w:val="00856B5E"/>
    <w:rsid w:val="00857AF6"/>
    <w:rsid w:val="00860A7C"/>
    <w:rsid w:val="00860FE3"/>
    <w:rsid w:val="0086199E"/>
    <w:rsid w:val="008632AB"/>
    <w:rsid w:val="00863AC3"/>
    <w:rsid w:val="008651DD"/>
    <w:rsid w:val="008653A9"/>
    <w:rsid w:val="00867AE3"/>
    <w:rsid w:val="008706EA"/>
    <w:rsid w:val="00870B91"/>
    <w:rsid w:val="0087109C"/>
    <w:rsid w:val="0087373F"/>
    <w:rsid w:val="008738D0"/>
    <w:rsid w:val="00874118"/>
    <w:rsid w:val="00874829"/>
    <w:rsid w:val="00875190"/>
    <w:rsid w:val="00875E7D"/>
    <w:rsid w:val="00875F5D"/>
    <w:rsid w:val="00876118"/>
    <w:rsid w:val="00877AE0"/>
    <w:rsid w:val="00877FBC"/>
    <w:rsid w:val="00880147"/>
    <w:rsid w:val="00882212"/>
    <w:rsid w:val="00883CEB"/>
    <w:rsid w:val="00883F5D"/>
    <w:rsid w:val="00884011"/>
    <w:rsid w:val="00884BFE"/>
    <w:rsid w:val="00884F99"/>
    <w:rsid w:val="00885416"/>
    <w:rsid w:val="00890B4B"/>
    <w:rsid w:val="00892281"/>
    <w:rsid w:val="00893EE9"/>
    <w:rsid w:val="00896128"/>
    <w:rsid w:val="008961DC"/>
    <w:rsid w:val="008963F5"/>
    <w:rsid w:val="008964E3"/>
    <w:rsid w:val="00897BF8"/>
    <w:rsid w:val="00897CA5"/>
    <w:rsid w:val="008A0707"/>
    <w:rsid w:val="008A0BC8"/>
    <w:rsid w:val="008A2E41"/>
    <w:rsid w:val="008A3740"/>
    <w:rsid w:val="008A77A7"/>
    <w:rsid w:val="008B0D06"/>
    <w:rsid w:val="008B1A17"/>
    <w:rsid w:val="008B1CE8"/>
    <w:rsid w:val="008B2796"/>
    <w:rsid w:val="008B3918"/>
    <w:rsid w:val="008B3A9B"/>
    <w:rsid w:val="008B3AAF"/>
    <w:rsid w:val="008B3CAF"/>
    <w:rsid w:val="008B4A3A"/>
    <w:rsid w:val="008B5E9C"/>
    <w:rsid w:val="008C2898"/>
    <w:rsid w:val="008C7428"/>
    <w:rsid w:val="008D22FE"/>
    <w:rsid w:val="008D4AC1"/>
    <w:rsid w:val="008D59E1"/>
    <w:rsid w:val="008D6A6B"/>
    <w:rsid w:val="008D7524"/>
    <w:rsid w:val="008E09B0"/>
    <w:rsid w:val="008E334F"/>
    <w:rsid w:val="008E53AE"/>
    <w:rsid w:val="008E57F2"/>
    <w:rsid w:val="008E5B70"/>
    <w:rsid w:val="008E6CB2"/>
    <w:rsid w:val="008E6F20"/>
    <w:rsid w:val="008F228E"/>
    <w:rsid w:val="008F34FD"/>
    <w:rsid w:val="008F53F7"/>
    <w:rsid w:val="0090123C"/>
    <w:rsid w:val="00902A86"/>
    <w:rsid w:val="00903A1C"/>
    <w:rsid w:val="00904DEB"/>
    <w:rsid w:val="0090556E"/>
    <w:rsid w:val="00905865"/>
    <w:rsid w:val="00906AAE"/>
    <w:rsid w:val="00906B42"/>
    <w:rsid w:val="009071CB"/>
    <w:rsid w:val="0091030D"/>
    <w:rsid w:val="00913676"/>
    <w:rsid w:val="00914043"/>
    <w:rsid w:val="00914442"/>
    <w:rsid w:val="009147D3"/>
    <w:rsid w:val="00914A31"/>
    <w:rsid w:val="009163FB"/>
    <w:rsid w:val="009176ED"/>
    <w:rsid w:val="009204A2"/>
    <w:rsid w:val="009207FA"/>
    <w:rsid w:val="00922455"/>
    <w:rsid w:val="00922E7E"/>
    <w:rsid w:val="00923537"/>
    <w:rsid w:val="009243B0"/>
    <w:rsid w:val="00924629"/>
    <w:rsid w:val="0092555C"/>
    <w:rsid w:val="00925D29"/>
    <w:rsid w:val="00926390"/>
    <w:rsid w:val="009270FD"/>
    <w:rsid w:val="009271D4"/>
    <w:rsid w:val="00927F14"/>
    <w:rsid w:val="00930AFF"/>
    <w:rsid w:val="00933991"/>
    <w:rsid w:val="009373D3"/>
    <w:rsid w:val="0094039D"/>
    <w:rsid w:val="00940E3B"/>
    <w:rsid w:val="00941147"/>
    <w:rsid w:val="00941D0D"/>
    <w:rsid w:val="00944B95"/>
    <w:rsid w:val="009452C6"/>
    <w:rsid w:val="00946BD6"/>
    <w:rsid w:val="009473C0"/>
    <w:rsid w:val="0095131D"/>
    <w:rsid w:val="0095471F"/>
    <w:rsid w:val="00956D35"/>
    <w:rsid w:val="00957091"/>
    <w:rsid w:val="009571A1"/>
    <w:rsid w:val="00957A47"/>
    <w:rsid w:val="009600F4"/>
    <w:rsid w:val="00960935"/>
    <w:rsid w:val="00964E10"/>
    <w:rsid w:val="009656B2"/>
    <w:rsid w:val="00970724"/>
    <w:rsid w:val="00972098"/>
    <w:rsid w:val="00976147"/>
    <w:rsid w:val="00977069"/>
    <w:rsid w:val="00981641"/>
    <w:rsid w:val="0098401E"/>
    <w:rsid w:val="00986659"/>
    <w:rsid w:val="0098756A"/>
    <w:rsid w:val="00987C46"/>
    <w:rsid w:val="00987EBE"/>
    <w:rsid w:val="0099088A"/>
    <w:rsid w:val="00990E46"/>
    <w:rsid w:val="0099202E"/>
    <w:rsid w:val="00992117"/>
    <w:rsid w:val="009958F4"/>
    <w:rsid w:val="00996DE5"/>
    <w:rsid w:val="009978F8"/>
    <w:rsid w:val="009A2903"/>
    <w:rsid w:val="009A46D3"/>
    <w:rsid w:val="009A5007"/>
    <w:rsid w:val="009A653A"/>
    <w:rsid w:val="009A7DBC"/>
    <w:rsid w:val="009B0958"/>
    <w:rsid w:val="009B0BC2"/>
    <w:rsid w:val="009B11C4"/>
    <w:rsid w:val="009B2725"/>
    <w:rsid w:val="009B300F"/>
    <w:rsid w:val="009B39CA"/>
    <w:rsid w:val="009B583E"/>
    <w:rsid w:val="009B6E4A"/>
    <w:rsid w:val="009B7DA7"/>
    <w:rsid w:val="009C006B"/>
    <w:rsid w:val="009C10B0"/>
    <w:rsid w:val="009C1393"/>
    <w:rsid w:val="009C35E9"/>
    <w:rsid w:val="009C6BA9"/>
    <w:rsid w:val="009D3D58"/>
    <w:rsid w:val="009E0013"/>
    <w:rsid w:val="009E3147"/>
    <w:rsid w:val="009E3B39"/>
    <w:rsid w:val="009E3D49"/>
    <w:rsid w:val="009E3DBC"/>
    <w:rsid w:val="009E4193"/>
    <w:rsid w:val="009E4E56"/>
    <w:rsid w:val="009E6BC1"/>
    <w:rsid w:val="009F1381"/>
    <w:rsid w:val="009F1D1F"/>
    <w:rsid w:val="009F25DC"/>
    <w:rsid w:val="009F2717"/>
    <w:rsid w:val="009F4FA3"/>
    <w:rsid w:val="009F5030"/>
    <w:rsid w:val="009F5ABF"/>
    <w:rsid w:val="009F6B36"/>
    <w:rsid w:val="009F776C"/>
    <w:rsid w:val="00A00786"/>
    <w:rsid w:val="00A02CC2"/>
    <w:rsid w:val="00A03FBF"/>
    <w:rsid w:val="00A052E8"/>
    <w:rsid w:val="00A05992"/>
    <w:rsid w:val="00A06554"/>
    <w:rsid w:val="00A06A67"/>
    <w:rsid w:val="00A07CDA"/>
    <w:rsid w:val="00A11259"/>
    <w:rsid w:val="00A11611"/>
    <w:rsid w:val="00A124D6"/>
    <w:rsid w:val="00A125E6"/>
    <w:rsid w:val="00A143C6"/>
    <w:rsid w:val="00A160CA"/>
    <w:rsid w:val="00A1659C"/>
    <w:rsid w:val="00A16AA0"/>
    <w:rsid w:val="00A1756D"/>
    <w:rsid w:val="00A17813"/>
    <w:rsid w:val="00A20E97"/>
    <w:rsid w:val="00A21032"/>
    <w:rsid w:val="00A22AB3"/>
    <w:rsid w:val="00A22E4E"/>
    <w:rsid w:val="00A231C0"/>
    <w:rsid w:val="00A2371E"/>
    <w:rsid w:val="00A24EFA"/>
    <w:rsid w:val="00A26788"/>
    <w:rsid w:val="00A27492"/>
    <w:rsid w:val="00A311B6"/>
    <w:rsid w:val="00A31849"/>
    <w:rsid w:val="00A31B2C"/>
    <w:rsid w:val="00A31C54"/>
    <w:rsid w:val="00A32185"/>
    <w:rsid w:val="00A3282A"/>
    <w:rsid w:val="00A33846"/>
    <w:rsid w:val="00A34656"/>
    <w:rsid w:val="00A34670"/>
    <w:rsid w:val="00A34916"/>
    <w:rsid w:val="00A35364"/>
    <w:rsid w:val="00A37037"/>
    <w:rsid w:val="00A40162"/>
    <w:rsid w:val="00A41825"/>
    <w:rsid w:val="00A42E3E"/>
    <w:rsid w:val="00A441B4"/>
    <w:rsid w:val="00A47B26"/>
    <w:rsid w:val="00A501B7"/>
    <w:rsid w:val="00A508DF"/>
    <w:rsid w:val="00A51087"/>
    <w:rsid w:val="00A51DE9"/>
    <w:rsid w:val="00A526F3"/>
    <w:rsid w:val="00A52C56"/>
    <w:rsid w:val="00A5431D"/>
    <w:rsid w:val="00A55F20"/>
    <w:rsid w:val="00A56558"/>
    <w:rsid w:val="00A60A03"/>
    <w:rsid w:val="00A619C9"/>
    <w:rsid w:val="00A65BDD"/>
    <w:rsid w:val="00A66C16"/>
    <w:rsid w:val="00A70F68"/>
    <w:rsid w:val="00A71663"/>
    <w:rsid w:val="00A73101"/>
    <w:rsid w:val="00A73820"/>
    <w:rsid w:val="00A74AF7"/>
    <w:rsid w:val="00A77AE6"/>
    <w:rsid w:val="00A81CEE"/>
    <w:rsid w:val="00A82E08"/>
    <w:rsid w:val="00A83334"/>
    <w:rsid w:val="00A8365E"/>
    <w:rsid w:val="00A84AB1"/>
    <w:rsid w:val="00A84BA8"/>
    <w:rsid w:val="00A8574F"/>
    <w:rsid w:val="00A85AE2"/>
    <w:rsid w:val="00A904C7"/>
    <w:rsid w:val="00A90FB6"/>
    <w:rsid w:val="00A927A7"/>
    <w:rsid w:val="00A92832"/>
    <w:rsid w:val="00A96188"/>
    <w:rsid w:val="00A968A7"/>
    <w:rsid w:val="00AA3EC8"/>
    <w:rsid w:val="00AA402F"/>
    <w:rsid w:val="00AA4AC3"/>
    <w:rsid w:val="00AA5C45"/>
    <w:rsid w:val="00AA5DA7"/>
    <w:rsid w:val="00AA71B0"/>
    <w:rsid w:val="00AAF186"/>
    <w:rsid w:val="00AB046E"/>
    <w:rsid w:val="00AB05D9"/>
    <w:rsid w:val="00AB084F"/>
    <w:rsid w:val="00AB19E3"/>
    <w:rsid w:val="00AB2AA0"/>
    <w:rsid w:val="00AB34A7"/>
    <w:rsid w:val="00AB3CDF"/>
    <w:rsid w:val="00AB441F"/>
    <w:rsid w:val="00AB44E9"/>
    <w:rsid w:val="00AB4A10"/>
    <w:rsid w:val="00AB5031"/>
    <w:rsid w:val="00AB5D86"/>
    <w:rsid w:val="00AB72C7"/>
    <w:rsid w:val="00AB7940"/>
    <w:rsid w:val="00AC15A5"/>
    <w:rsid w:val="00AC1900"/>
    <w:rsid w:val="00AC3AA2"/>
    <w:rsid w:val="00AC491D"/>
    <w:rsid w:val="00AC7CBE"/>
    <w:rsid w:val="00AD09E5"/>
    <w:rsid w:val="00AD0C20"/>
    <w:rsid w:val="00AD0C31"/>
    <w:rsid w:val="00AD28B8"/>
    <w:rsid w:val="00AD3119"/>
    <w:rsid w:val="00AD46B2"/>
    <w:rsid w:val="00AD488D"/>
    <w:rsid w:val="00AD643B"/>
    <w:rsid w:val="00AE14AD"/>
    <w:rsid w:val="00AE1B74"/>
    <w:rsid w:val="00AE2F7C"/>
    <w:rsid w:val="00AE411A"/>
    <w:rsid w:val="00AE619C"/>
    <w:rsid w:val="00AF1BB5"/>
    <w:rsid w:val="00AF3B27"/>
    <w:rsid w:val="00AF4CE5"/>
    <w:rsid w:val="00AF5A66"/>
    <w:rsid w:val="00AF6049"/>
    <w:rsid w:val="00AF6844"/>
    <w:rsid w:val="00B0119B"/>
    <w:rsid w:val="00B01C61"/>
    <w:rsid w:val="00B04150"/>
    <w:rsid w:val="00B041DA"/>
    <w:rsid w:val="00B05669"/>
    <w:rsid w:val="00B06CF9"/>
    <w:rsid w:val="00B10A4E"/>
    <w:rsid w:val="00B13265"/>
    <w:rsid w:val="00B13524"/>
    <w:rsid w:val="00B14B07"/>
    <w:rsid w:val="00B15AA3"/>
    <w:rsid w:val="00B167D5"/>
    <w:rsid w:val="00B167ED"/>
    <w:rsid w:val="00B2079A"/>
    <w:rsid w:val="00B21A09"/>
    <w:rsid w:val="00B2357F"/>
    <w:rsid w:val="00B24B8B"/>
    <w:rsid w:val="00B2544D"/>
    <w:rsid w:val="00B27853"/>
    <w:rsid w:val="00B278CA"/>
    <w:rsid w:val="00B319A4"/>
    <w:rsid w:val="00B323CE"/>
    <w:rsid w:val="00B32475"/>
    <w:rsid w:val="00B33196"/>
    <w:rsid w:val="00B33481"/>
    <w:rsid w:val="00B41843"/>
    <w:rsid w:val="00B42FEB"/>
    <w:rsid w:val="00B43236"/>
    <w:rsid w:val="00B44ABB"/>
    <w:rsid w:val="00B5492E"/>
    <w:rsid w:val="00B57045"/>
    <w:rsid w:val="00B57B61"/>
    <w:rsid w:val="00B600E8"/>
    <w:rsid w:val="00B623B7"/>
    <w:rsid w:val="00B62E82"/>
    <w:rsid w:val="00B637B7"/>
    <w:rsid w:val="00B64925"/>
    <w:rsid w:val="00B64D4E"/>
    <w:rsid w:val="00B66AD3"/>
    <w:rsid w:val="00B679EF"/>
    <w:rsid w:val="00B70A66"/>
    <w:rsid w:val="00B70ACE"/>
    <w:rsid w:val="00B71CBB"/>
    <w:rsid w:val="00B72536"/>
    <w:rsid w:val="00B72D7A"/>
    <w:rsid w:val="00B73664"/>
    <w:rsid w:val="00B73946"/>
    <w:rsid w:val="00B73C72"/>
    <w:rsid w:val="00B740D1"/>
    <w:rsid w:val="00B754CA"/>
    <w:rsid w:val="00B76920"/>
    <w:rsid w:val="00B76A4B"/>
    <w:rsid w:val="00B76CA7"/>
    <w:rsid w:val="00B80885"/>
    <w:rsid w:val="00B81C4C"/>
    <w:rsid w:val="00B81DC9"/>
    <w:rsid w:val="00B81F83"/>
    <w:rsid w:val="00B835D1"/>
    <w:rsid w:val="00B83638"/>
    <w:rsid w:val="00B83CC9"/>
    <w:rsid w:val="00B83E9D"/>
    <w:rsid w:val="00B84BBB"/>
    <w:rsid w:val="00B8679D"/>
    <w:rsid w:val="00B877C4"/>
    <w:rsid w:val="00B90240"/>
    <w:rsid w:val="00B911C0"/>
    <w:rsid w:val="00B916D3"/>
    <w:rsid w:val="00B91B83"/>
    <w:rsid w:val="00B93229"/>
    <w:rsid w:val="00B948E5"/>
    <w:rsid w:val="00B954BF"/>
    <w:rsid w:val="00BA1882"/>
    <w:rsid w:val="00BA1DF0"/>
    <w:rsid w:val="00BA3687"/>
    <w:rsid w:val="00BA3E79"/>
    <w:rsid w:val="00BA483D"/>
    <w:rsid w:val="00BA54E7"/>
    <w:rsid w:val="00BA598E"/>
    <w:rsid w:val="00BB1B6D"/>
    <w:rsid w:val="00BB32C3"/>
    <w:rsid w:val="00BB3D12"/>
    <w:rsid w:val="00BB3F48"/>
    <w:rsid w:val="00BB57DD"/>
    <w:rsid w:val="00BB5B9C"/>
    <w:rsid w:val="00BB6E30"/>
    <w:rsid w:val="00BC1B05"/>
    <w:rsid w:val="00BC28AE"/>
    <w:rsid w:val="00BC2C6D"/>
    <w:rsid w:val="00BC2E39"/>
    <w:rsid w:val="00BC2F0E"/>
    <w:rsid w:val="00BC4809"/>
    <w:rsid w:val="00BC4A78"/>
    <w:rsid w:val="00BC619F"/>
    <w:rsid w:val="00BC7C2C"/>
    <w:rsid w:val="00BD06E6"/>
    <w:rsid w:val="00BD072A"/>
    <w:rsid w:val="00BD1292"/>
    <w:rsid w:val="00BD1E13"/>
    <w:rsid w:val="00BD28E7"/>
    <w:rsid w:val="00BD29F8"/>
    <w:rsid w:val="00BD2DF9"/>
    <w:rsid w:val="00BD666A"/>
    <w:rsid w:val="00BD6812"/>
    <w:rsid w:val="00BD7383"/>
    <w:rsid w:val="00BD77C0"/>
    <w:rsid w:val="00BD7EFC"/>
    <w:rsid w:val="00BE339C"/>
    <w:rsid w:val="00BE5EFA"/>
    <w:rsid w:val="00BF13EC"/>
    <w:rsid w:val="00BF1F7B"/>
    <w:rsid w:val="00BF3184"/>
    <w:rsid w:val="00BF399F"/>
    <w:rsid w:val="00BF6E65"/>
    <w:rsid w:val="00BF730E"/>
    <w:rsid w:val="00BF7D5D"/>
    <w:rsid w:val="00C00107"/>
    <w:rsid w:val="00C03129"/>
    <w:rsid w:val="00C03D5D"/>
    <w:rsid w:val="00C03FDF"/>
    <w:rsid w:val="00C05632"/>
    <w:rsid w:val="00C06EF5"/>
    <w:rsid w:val="00C07800"/>
    <w:rsid w:val="00C1127D"/>
    <w:rsid w:val="00C11DC0"/>
    <w:rsid w:val="00C11DD4"/>
    <w:rsid w:val="00C12327"/>
    <w:rsid w:val="00C133FB"/>
    <w:rsid w:val="00C149E9"/>
    <w:rsid w:val="00C1667E"/>
    <w:rsid w:val="00C1749E"/>
    <w:rsid w:val="00C220E0"/>
    <w:rsid w:val="00C22F3D"/>
    <w:rsid w:val="00C230A0"/>
    <w:rsid w:val="00C25159"/>
    <w:rsid w:val="00C26BA2"/>
    <w:rsid w:val="00C270BC"/>
    <w:rsid w:val="00C30384"/>
    <w:rsid w:val="00C32A1D"/>
    <w:rsid w:val="00C3419F"/>
    <w:rsid w:val="00C34C4B"/>
    <w:rsid w:val="00C36052"/>
    <w:rsid w:val="00C42861"/>
    <w:rsid w:val="00C42B7A"/>
    <w:rsid w:val="00C4454B"/>
    <w:rsid w:val="00C503E9"/>
    <w:rsid w:val="00C5189F"/>
    <w:rsid w:val="00C529E8"/>
    <w:rsid w:val="00C534B9"/>
    <w:rsid w:val="00C53D3B"/>
    <w:rsid w:val="00C5714E"/>
    <w:rsid w:val="00C607C0"/>
    <w:rsid w:val="00C62E54"/>
    <w:rsid w:val="00C63175"/>
    <w:rsid w:val="00C66C87"/>
    <w:rsid w:val="00C66DA6"/>
    <w:rsid w:val="00C67405"/>
    <w:rsid w:val="00C67D13"/>
    <w:rsid w:val="00C72079"/>
    <w:rsid w:val="00C72D2C"/>
    <w:rsid w:val="00C751DE"/>
    <w:rsid w:val="00C763A4"/>
    <w:rsid w:val="00C76448"/>
    <w:rsid w:val="00C77D72"/>
    <w:rsid w:val="00C811D0"/>
    <w:rsid w:val="00C82CE3"/>
    <w:rsid w:val="00C8300C"/>
    <w:rsid w:val="00C83166"/>
    <w:rsid w:val="00C83F75"/>
    <w:rsid w:val="00C8544C"/>
    <w:rsid w:val="00C8717F"/>
    <w:rsid w:val="00C87639"/>
    <w:rsid w:val="00C920BF"/>
    <w:rsid w:val="00C9315E"/>
    <w:rsid w:val="00C940CC"/>
    <w:rsid w:val="00C9522C"/>
    <w:rsid w:val="00C95BAF"/>
    <w:rsid w:val="00C9624B"/>
    <w:rsid w:val="00C9688F"/>
    <w:rsid w:val="00C972B8"/>
    <w:rsid w:val="00CA4969"/>
    <w:rsid w:val="00CA5497"/>
    <w:rsid w:val="00CA6D77"/>
    <w:rsid w:val="00CA718E"/>
    <w:rsid w:val="00CB053B"/>
    <w:rsid w:val="00CB17EB"/>
    <w:rsid w:val="00CB333A"/>
    <w:rsid w:val="00CB5872"/>
    <w:rsid w:val="00CB5BF2"/>
    <w:rsid w:val="00CB63D5"/>
    <w:rsid w:val="00CB6784"/>
    <w:rsid w:val="00CB6AEE"/>
    <w:rsid w:val="00CB787A"/>
    <w:rsid w:val="00CB7AAC"/>
    <w:rsid w:val="00CC00BA"/>
    <w:rsid w:val="00CC3047"/>
    <w:rsid w:val="00CC3226"/>
    <w:rsid w:val="00CC3C14"/>
    <w:rsid w:val="00CC6641"/>
    <w:rsid w:val="00CC73CC"/>
    <w:rsid w:val="00CD07AD"/>
    <w:rsid w:val="00CD37FE"/>
    <w:rsid w:val="00CD429D"/>
    <w:rsid w:val="00CD4555"/>
    <w:rsid w:val="00CD5E18"/>
    <w:rsid w:val="00CD6C0D"/>
    <w:rsid w:val="00CD7020"/>
    <w:rsid w:val="00CD75B0"/>
    <w:rsid w:val="00CE14BF"/>
    <w:rsid w:val="00CE47D5"/>
    <w:rsid w:val="00CE4EB9"/>
    <w:rsid w:val="00CE65F5"/>
    <w:rsid w:val="00CF0506"/>
    <w:rsid w:val="00CF1909"/>
    <w:rsid w:val="00CF1BBB"/>
    <w:rsid w:val="00CF1E07"/>
    <w:rsid w:val="00CF2AE4"/>
    <w:rsid w:val="00CF2D59"/>
    <w:rsid w:val="00CF44EC"/>
    <w:rsid w:val="00CF6846"/>
    <w:rsid w:val="00CF7F52"/>
    <w:rsid w:val="00D00B89"/>
    <w:rsid w:val="00D01561"/>
    <w:rsid w:val="00D01D9C"/>
    <w:rsid w:val="00D03C41"/>
    <w:rsid w:val="00D04609"/>
    <w:rsid w:val="00D0488E"/>
    <w:rsid w:val="00D04F3C"/>
    <w:rsid w:val="00D05778"/>
    <w:rsid w:val="00D119DF"/>
    <w:rsid w:val="00D12537"/>
    <w:rsid w:val="00D13150"/>
    <w:rsid w:val="00D13E0E"/>
    <w:rsid w:val="00D16A54"/>
    <w:rsid w:val="00D16D3F"/>
    <w:rsid w:val="00D172A3"/>
    <w:rsid w:val="00D17BEA"/>
    <w:rsid w:val="00D226CF"/>
    <w:rsid w:val="00D2569C"/>
    <w:rsid w:val="00D26A0A"/>
    <w:rsid w:val="00D26EF2"/>
    <w:rsid w:val="00D33AAB"/>
    <w:rsid w:val="00D3694C"/>
    <w:rsid w:val="00D36F2E"/>
    <w:rsid w:val="00D36FAB"/>
    <w:rsid w:val="00D40F4F"/>
    <w:rsid w:val="00D414CC"/>
    <w:rsid w:val="00D41AAE"/>
    <w:rsid w:val="00D42612"/>
    <w:rsid w:val="00D43511"/>
    <w:rsid w:val="00D44392"/>
    <w:rsid w:val="00D45228"/>
    <w:rsid w:val="00D46031"/>
    <w:rsid w:val="00D4616C"/>
    <w:rsid w:val="00D46191"/>
    <w:rsid w:val="00D46193"/>
    <w:rsid w:val="00D4628C"/>
    <w:rsid w:val="00D466AE"/>
    <w:rsid w:val="00D46BD2"/>
    <w:rsid w:val="00D500E1"/>
    <w:rsid w:val="00D50D69"/>
    <w:rsid w:val="00D5636F"/>
    <w:rsid w:val="00D6014C"/>
    <w:rsid w:val="00D607D2"/>
    <w:rsid w:val="00D60FD8"/>
    <w:rsid w:val="00D61DF7"/>
    <w:rsid w:val="00D6321E"/>
    <w:rsid w:val="00D6470E"/>
    <w:rsid w:val="00D71AE7"/>
    <w:rsid w:val="00D733DF"/>
    <w:rsid w:val="00D75D88"/>
    <w:rsid w:val="00D77117"/>
    <w:rsid w:val="00D81946"/>
    <w:rsid w:val="00D84C2D"/>
    <w:rsid w:val="00D86606"/>
    <w:rsid w:val="00D9216C"/>
    <w:rsid w:val="00D93B08"/>
    <w:rsid w:val="00D94644"/>
    <w:rsid w:val="00D947C3"/>
    <w:rsid w:val="00D95152"/>
    <w:rsid w:val="00D97924"/>
    <w:rsid w:val="00D97F67"/>
    <w:rsid w:val="00DA2E42"/>
    <w:rsid w:val="00DA45B8"/>
    <w:rsid w:val="00DA6EEB"/>
    <w:rsid w:val="00DA7449"/>
    <w:rsid w:val="00DA7767"/>
    <w:rsid w:val="00DA7B11"/>
    <w:rsid w:val="00DB0451"/>
    <w:rsid w:val="00DB1376"/>
    <w:rsid w:val="00DB3239"/>
    <w:rsid w:val="00DB3D4F"/>
    <w:rsid w:val="00DB3E62"/>
    <w:rsid w:val="00DB70AB"/>
    <w:rsid w:val="00DB7AC8"/>
    <w:rsid w:val="00DC0469"/>
    <w:rsid w:val="00DC0802"/>
    <w:rsid w:val="00DC2285"/>
    <w:rsid w:val="00DC3295"/>
    <w:rsid w:val="00DC5778"/>
    <w:rsid w:val="00DD0D95"/>
    <w:rsid w:val="00DD0E1B"/>
    <w:rsid w:val="00DD1042"/>
    <w:rsid w:val="00DD1449"/>
    <w:rsid w:val="00DD1A9B"/>
    <w:rsid w:val="00DD23BC"/>
    <w:rsid w:val="00DD2AF0"/>
    <w:rsid w:val="00DD39BA"/>
    <w:rsid w:val="00DD40E5"/>
    <w:rsid w:val="00DD5ADA"/>
    <w:rsid w:val="00DD61B6"/>
    <w:rsid w:val="00DD6457"/>
    <w:rsid w:val="00DD65ED"/>
    <w:rsid w:val="00DD7120"/>
    <w:rsid w:val="00DD7CA4"/>
    <w:rsid w:val="00DE2AE1"/>
    <w:rsid w:val="00DE2B1D"/>
    <w:rsid w:val="00DE53A3"/>
    <w:rsid w:val="00DE5978"/>
    <w:rsid w:val="00DE7F9E"/>
    <w:rsid w:val="00DF02AC"/>
    <w:rsid w:val="00DF06D7"/>
    <w:rsid w:val="00DF0782"/>
    <w:rsid w:val="00DF39B8"/>
    <w:rsid w:val="00DF48F6"/>
    <w:rsid w:val="00E00B10"/>
    <w:rsid w:val="00E0170E"/>
    <w:rsid w:val="00E039F5"/>
    <w:rsid w:val="00E0485F"/>
    <w:rsid w:val="00E0518E"/>
    <w:rsid w:val="00E05202"/>
    <w:rsid w:val="00E05C42"/>
    <w:rsid w:val="00E068C8"/>
    <w:rsid w:val="00E07A89"/>
    <w:rsid w:val="00E12081"/>
    <w:rsid w:val="00E1224C"/>
    <w:rsid w:val="00E12AB3"/>
    <w:rsid w:val="00E16E97"/>
    <w:rsid w:val="00E200F8"/>
    <w:rsid w:val="00E229A5"/>
    <w:rsid w:val="00E237BD"/>
    <w:rsid w:val="00E23B7E"/>
    <w:rsid w:val="00E30369"/>
    <w:rsid w:val="00E30E50"/>
    <w:rsid w:val="00E31AF0"/>
    <w:rsid w:val="00E31ED3"/>
    <w:rsid w:val="00E32030"/>
    <w:rsid w:val="00E3210F"/>
    <w:rsid w:val="00E3510E"/>
    <w:rsid w:val="00E371DF"/>
    <w:rsid w:val="00E409B1"/>
    <w:rsid w:val="00E44114"/>
    <w:rsid w:val="00E4609C"/>
    <w:rsid w:val="00E52643"/>
    <w:rsid w:val="00E56973"/>
    <w:rsid w:val="00E56CA1"/>
    <w:rsid w:val="00E60AC5"/>
    <w:rsid w:val="00E6361C"/>
    <w:rsid w:val="00E63A61"/>
    <w:rsid w:val="00E64668"/>
    <w:rsid w:val="00E65A2D"/>
    <w:rsid w:val="00E6786B"/>
    <w:rsid w:val="00E67A54"/>
    <w:rsid w:val="00E7046C"/>
    <w:rsid w:val="00E7095D"/>
    <w:rsid w:val="00E72B76"/>
    <w:rsid w:val="00E730D2"/>
    <w:rsid w:val="00E744E1"/>
    <w:rsid w:val="00E75535"/>
    <w:rsid w:val="00E76367"/>
    <w:rsid w:val="00E76485"/>
    <w:rsid w:val="00E77FB4"/>
    <w:rsid w:val="00E81C79"/>
    <w:rsid w:val="00E81DFD"/>
    <w:rsid w:val="00E823C4"/>
    <w:rsid w:val="00E82EB7"/>
    <w:rsid w:val="00E831F3"/>
    <w:rsid w:val="00E84D73"/>
    <w:rsid w:val="00E901C8"/>
    <w:rsid w:val="00E9035B"/>
    <w:rsid w:val="00E91EEA"/>
    <w:rsid w:val="00E921E1"/>
    <w:rsid w:val="00E93C34"/>
    <w:rsid w:val="00E951C1"/>
    <w:rsid w:val="00E9527D"/>
    <w:rsid w:val="00E95FCD"/>
    <w:rsid w:val="00E9645A"/>
    <w:rsid w:val="00E96D43"/>
    <w:rsid w:val="00E97CFB"/>
    <w:rsid w:val="00EA0DAF"/>
    <w:rsid w:val="00EA2546"/>
    <w:rsid w:val="00EA5D80"/>
    <w:rsid w:val="00EB1B00"/>
    <w:rsid w:val="00EB266C"/>
    <w:rsid w:val="00EB2B49"/>
    <w:rsid w:val="00EB36B7"/>
    <w:rsid w:val="00EB3E79"/>
    <w:rsid w:val="00EB4CDB"/>
    <w:rsid w:val="00EB552A"/>
    <w:rsid w:val="00EC0928"/>
    <w:rsid w:val="00EC2082"/>
    <w:rsid w:val="00EC4E54"/>
    <w:rsid w:val="00EC5265"/>
    <w:rsid w:val="00ED4138"/>
    <w:rsid w:val="00ED5C07"/>
    <w:rsid w:val="00EE3C49"/>
    <w:rsid w:val="00EE400C"/>
    <w:rsid w:val="00EE545A"/>
    <w:rsid w:val="00EE5D31"/>
    <w:rsid w:val="00EE61A2"/>
    <w:rsid w:val="00EE6246"/>
    <w:rsid w:val="00EE6C59"/>
    <w:rsid w:val="00EE7BD5"/>
    <w:rsid w:val="00EF0EF0"/>
    <w:rsid w:val="00EF1890"/>
    <w:rsid w:val="00EF3E90"/>
    <w:rsid w:val="00EF4D6E"/>
    <w:rsid w:val="00EF6F89"/>
    <w:rsid w:val="00EF71D0"/>
    <w:rsid w:val="00F005A6"/>
    <w:rsid w:val="00F0139C"/>
    <w:rsid w:val="00F01602"/>
    <w:rsid w:val="00F03AE8"/>
    <w:rsid w:val="00F03BDD"/>
    <w:rsid w:val="00F0541E"/>
    <w:rsid w:val="00F1024D"/>
    <w:rsid w:val="00F10722"/>
    <w:rsid w:val="00F1338D"/>
    <w:rsid w:val="00F14359"/>
    <w:rsid w:val="00F14F6C"/>
    <w:rsid w:val="00F15C04"/>
    <w:rsid w:val="00F169D4"/>
    <w:rsid w:val="00F16D06"/>
    <w:rsid w:val="00F173D1"/>
    <w:rsid w:val="00F17588"/>
    <w:rsid w:val="00F208C1"/>
    <w:rsid w:val="00F21004"/>
    <w:rsid w:val="00F21B96"/>
    <w:rsid w:val="00F21DB0"/>
    <w:rsid w:val="00F21F82"/>
    <w:rsid w:val="00F2423F"/>
    <w:rsid w:val="00F24BC7"/>
    <w:rsid w:val="00F27C40"/>
    <w:rsid w:val="00F308BD"/>
    <w:rsid w:val="00F31755"/>
    <w:rsid w:val="00F319F5"/>
    <w:rsid w:val="00F3232F"/>
    <w:rsid w:val="00F32954"/>
    <w:rsid w:val="00F331F1"/>
    <w:rsid w:val="00F340DC"/>
    <w:rsid w:val="00F37732"/>
    <w:rsid w:val="00F405AC"/>
    <w:rsid w:val="00F40720"/>
    <w:rsid w:val="00F41215"/>
    <w:rsid w:val="00F42221"/>
    <w:rsid w:val="00F43462"/>
    <w:rsid w:val="00F43488"/>
    <w:rsid w:val="00F44E59"/>
    <w:rsid w:val="00F46FAE"/>
    <w:rsid w:val="00F46FF3"/>
    <w:rsid w:val="00F47A47"/>
    <w:rsid w:val="00F47CB7"/>
    <w:rsid w:val="00F51919"/>
    <w:rsid w:val="00F52E85"/>
    <w:rsid w:val="00F53C71"/>
    <w:rsid w:val="00F54116"/>
    <w:rsid w:val="00F5427A"/>
    <w:rsid w:val="00F543B4"/>
    <w:rsid w:val="00F546A9"/>
    <w:rsid w:val="00F5503C"/>
    <w:rsid w:val="00F55171"/>
    <w:rsid w:val="00F5548B"/>
    <w:rsid w:val="00F56BBC"/>
    <w:rsid w:val="00F57464"/>
    <w:rsid w:val="00F57655"/>
    <w:rsid w:val="00F60A36"/>
    <w:rsid w:val="00F618BD"/>
    <w:rsid w:val="00F638D5"/>
    <w:rsid w:val="00F64B1E"/>
    <w:rsid w:val="00F64DCA"/>
    <w:rsid w:val="00F65E6F"/>
    <w:rsid w:val="00F66541"/>
    <w:rsid w:val="00F707BC"/>
    <w:rsid w:val="00F71377"/>
    <w:rsid w:val="00F71963"/>
    <w:rsid w:val="00F71C4E"/>
    <w:rsid w:val="00F72511"/>
    <w:rsid w:val="00F72667"/>
    <w:rsid w:val="00F726D9"/>
    <w:rsid w:val="00F74061"/>
    <w:rsid w:val="00F74A66"/>
    <w:rsid w:val="00F75F81"/>
    <w:rsid w:val="00F811A1"/>
    <w:rsid w:val="00F81260"/>
    <w:rsid w:val="00F83789"/>
    <w:rsid w:val="00F83816"/>
    <w:rsid w:val="00F83AD5"/>
    <w:rsid w:val="00F84BEF"/>
    <w:rsid w:val="00F85649"/>
    <w:rsid w:val="00F86D40"/>
    <w:rsid w:val="00F902AE"/>
    <w:rsid w:val="00F929DB"/>
    <w:rsid w:val="00F95F32"/>
    <w:rsid w:val="00F96680"/>
    <w:rsid w:val="00F973DE"/>
    <w:rsid w:val="00F97A3C"/>
    <w:rsid w:val="00F97C1F"/>
    <w:rsid w:val="00FA1056"/>
    <w:rsid w:val="00FA2056"/>
    <w:rsid w:val="00FA2319"/>
    <w:rsid w:val="00FA3614"/>
    <w:rsid w:val="00FA4CFE"/>
    <w:rsid w:val="00FA5983"/>
    <w:rsid w:val="00FA655F"/>
    <w:rsid w:val="00FB0095"/>
    <w:rsid w:val="00FB1A90"/>
    <w:rsid w:val="00FB2B69"/>
    <w:rsid w:val="00FB32C8"/>
    <w:rsid w:val="00FB4269"/>
    <w:rsid w:val="00FB620A"/>
    <w:rsid w:val="00FB6C93"/>
    <w:rsid w:val="00FB7815"/>
    <w:rsid w:val="00FC00F0"/>
    <w:rsid w:val="00FC0131"/>
    <w:rsid w:val="00FC25EF"/>
    <w:rsid w:val="00FC40C8"/>
    <w:rsid w:val="00FC4CD2"/>
    <w:rsid w:val="00FC4D35"/>
    <w:rsid w:val="00FC518D"/>
    <w:rsid w:val="00FC64A6"/>
    <w:rsid w:val="00FC6880"/>
    <w:rsid w:val="00FD06B3"/>
    <w:rsid w:val="00FD36EC"/>
    <w:rsid w:val="00FD5100"/>
    <w:rsid w:val="00FD51C3"/>
    <w:rsid w:val="00FE0A11"/>
    <w:rsid w:val="00FE2DF2"/>
    <w:rsid w:val="00FE3F80"/>
    <w:rsid w:val="00FE4D4A"/>
    <w:rsid w:val="00FE6730"/>
    <w:rsid w:val="00FE76B1"/>
    <w:rsid w:val="00FF26C2"/>
    <w:rsid w:val="00FF2E0B"/>
    <w:rsid w:val="00FF4D08"/>
    <w:rsid w:val="00FF539E"/>
    <w:rsid w:val="00FF6E23"/>
    <w:rsid w:val="00FF7F70"/>
    <w:rsid w:val="02B8A242"/>
    <w:rsid w:val="02C07795"/>
    <w:rsid w:val="02E983D9"/>
    <w:rsid w:val="030DA7D5"/>
    <w:rsid w:val="031BC61A"/>
    <w:rsid w:val="03EE52E4"/>
    <w:rsid w:val="04364997"/>
    <w:rsid w:val="0506A22E"/>
    <w:rsid w:val="056CE302"/>
    <w:rsid w:val="0574DA8A"/>
    <w:rsid w:val="058901D1"/>
    <w:rsid w:val="05D209DB"/>
    <w:rsid w:val="05E350DF"/>
    <w:rsid w:val="05F5BB72"/>
    <w:rsid w:val="05F90EAC"/>
    <w:rsid w:val="06FA6A55"/>
    <w:rsid w:val="084F80EE"/>
    <w:rsid w:val="089585B1"/>
    <w:rsid w:val="08B050F4"/>
    <w:rsid w:val="08DA4C89"/>
    <w:rsid w:val="09456B43"/>
    <w:rsid w:val="09E9D0BC"/>
    <w:rsid w:val="0A6B5E07"/>
    <w:rsid w:val="0ABCA936"/>
    <w:rsid w:val="0ACB4C83"/>
    <w:rsid w:val="0BCAC32C"/>
    <w:rsid w:val="0C23CA37"/>
    <w:rsid w:val="0D662447"/>
    <w:rsid w:val="0D6D6087"/>
    <w:rsid w:val="0DE2093B"/>
    <w:rsid w:val="0DF41C26"/>
    <w:rsid w:val="0EA452D1"/>
    <w:rsid w:val="0F2D7001"/>
    <w:rsid w:val="0F6833E9"/>
    <w:rsid w:val="0F98F861"/>
    <w:rsid w:val="101AABBB"/>
    <w:rsid w:val="1031331E"/>
    <w:rsid w:val="1166F407"/>
    <w:rsid w:val="11D9CF57"/>
    <w:rsid w:val="123A2B33"/>
    <w:rsid w:val="12B69477"/>
    <w:rsid w:val="134A78CF"/>
    <w:rsid w:val="13EDEB1F"/>
    <w:rsid w:val="14217CA4"/>
    <w:rsid w:val="1644F1AE"/>
    <w:rsid w:val="16835CD5"/>
    <w:rsid w:val="1686842B"/>
    <w:rsid w:val="16DD7330"/>
    <w:rsid w:val="1789A970"/>
    <w:rsid w:val="18447035"/>
    <w:rsid w:val="18C8DEAD"/>
    <w:rsid w:val="192629BC"/>
    <w:rsid w:val="1961AFB2"/>
    <w:rsid w:val="197DB154"/>
    <w:rsid w:val="19AE6A81"/>
    <w:rsid w:val="1A05413F"/>
    <w:rsid w:val="1A400B9B"/>
    <w:rsid w:val="1A6F58C2"/>
    <w:rsid w:val="1A80BF73"/>
    <w:rsid w:val="1A9DD18E"/>
    <w:rsid w:val="1BA64AAD"/>
    <w:rsid w:val="1C357C40"/>
    <w:rsid w:val="1CCCE2E6"/>
    <w:rsid w:val="1D7138CB"/>
    <w:rsid w:val="1EC8CA9F"/>
    <w:rsid w:val="1F290301"/>
    <w:rsid w:val="1FA1B881"/>
    <w:rsid w:val="20869D98"/>
    <w:rsid w:val="20A07AC4"/>
    <w:rsid w:val="212D433F"/>
    <w:rsid w:val="21A4A6DA"/>
    <w:rsid w:val="21D95F3A"/>
    <w:rsid w:val="21EBABA8"/>
    <w:rsid w:val="225BA3B6"/>
    <w:rsid w:val="22DD702E"/>
    <w:rsid w:val="234CF7F2"/>
    <w:rsid w:val="23CB84D0"/>
    <w:rsid w:val="23EEF33E"/>
    <w:rsid w:val="23FDE084"/>
    <w:rsid w:val="24DA3CC6"/>
    <w:rsid w:val="25F089D3"/>
    <w:rsid w:val="25F44BF4"/>
    <w:rsid w:val="2640C98B"/>
    <w:rsid w:val="27152721"/>
    <w:rsid w:val="27380A25"/>
    <w:rsid w:val="27DEF3E0"/>
    <w:rsid w:val="27E30CD2"/>
    <w:rsid w:val="27F4E13C"/>
    <w:rsid w:val="280C47A4"/>
    <w:rsid w:val="28BF274B"/>
    <w:rsid w:val="28E1AABD"/>
    <w:rsid w:val="2945CBA3"/>
    <w:rsid w:val="29730C7D"/>
    <w:rsid w:val="2A03BFFA"/>
    <w:rsid w:val="2ADE2442"/>
    <w:rsid w:val="2BA7C9D4"/>
    <w:rsid w:val="2D0B6189"/>
    <w:rsid w:val="2D0D42A6"/>
    <w:rsid w:val="2D701A37"/>
    <w:rsid w:val="2D948AA3"/>
    <w:rsid w:val="2DE24EBA"/>
    <w:rsid w:val="2EC035A7"/>
    <w:rsid w:val="2F305B04"/>
    <w:rsid w:val="2F6ED939"/>
    <w:rsid w:val="3026596A"/>
    <w:rsid w:val="302E22E2"/>
    <w:rsid w:val="30A9FB25"/>
    <w:rsid w:val="310A6649"/>
    <w:rsid w:val="319571D5"/>
    <w:rsid w:val="31BE5F35"/>
    <w:rsid w:val="329183F8"/>
    <w:rsid w:val="32BE2308"/>
    <w:rsid w:val="32D522FC"/>
    <w:rsid w:val="33410D5D"/>
    <w:rsid w:val="337EC1E5"/>
    <w:rsid w:val="33AF4E98"/>
    <w:rsid w:val="34156620"/>
    <w:rsid w:val="34FCFBA6"/>
    <w:rsid w:val="350DE52A"/>
    <w:rsid w:val="35912EFD"/>
    <w:rsid w:val="35DA8794"/>
    <w:rsid w:val="36A0D86C"/>
    <w:rsid w:val="3785169C"/>
    <w:rsid w:val="37A68D0F"/>
    <w:rsid w:val="3A6DFCEA"/>
    <w:rsid w:val="3ABFF771"/>
    <w:rsid w:val="3AFE5D93"/>
    <w:rsid w:val="3C19E27E"/>
    <w:rsid w:val="3CF6053D"/>
    <w:rsid w:val="3D42E7C1"/>
    <w:rsid w:val="3D49D509"/>
    <w:rsid w:val="3DA51010"/>
    <w:rsid w:val="3DB1D852"/>
    <w:rsid w:val="3EAE218D"/>
    <w:rsid w:val="3EFDA56B"/>
    <w:rsid w:val="3F75BD73"/>
    <w:rsid w:val="3FC7F355"/>
    <w:rsid w:val="40025593"/>
    <w:rsid w:val="4063011E"/>
    <w:rsid w:val="40853D04"/>
    <w:rsid w:val="410AB3A8"/>
    <w:rsid w:val="41253BFF"/>
    <w:rsid w:val="412E2843"/>
    <w:rsid w:val="416474CB"/>
    <w:rsid w:val="426B426B"/>
    <w:rsid w:val="43BACAE4"/>
    <w:rsid w:val="43C36359"/>
    <w:rsid w:val="449D7A6E"/>
    <w:rsid w:val="44E76D78"/>
    <w:rsid w:val="45EA4129"/>
    <w:rsid w:val="463D4ACB"/>
    <w:rsid w:val="464398DC"/>
    <w:rsid w:val="4670D248"/>
    <w:rsid w:val="469CBF4D"/>
    <w:rsid w:val="46EC12B5"/>
    <w:rsid w:val="4711013D"/>
    <w:rsid w:val="47405B4B"/>
    <w:rsid w:val="47E56B1A"/>
    <w:rsid w:val="48662D9B"/>
    <w:rsid w:val="4877FC1B"/>
    <w:rsid w:val="48AAD236"/>
    <w:rsid w:val="48F4BFCC"/>
    <w:rsid w:val="49642DE9"/>
    <w:rsid w:val="49A1288F"/>
    <w:rsid w:val="49B15FF8"/>
    <w:rsid w:val="49B7CF52"/>
    <w:rsid w:val="49CE6031"/>
    <w:rsid w:val="4A4F6560"/>
    <w:rsid w:val="4A5B7FD5"/>
    <w:rsid w:val="4A5C15A4"/>
    <w:rsid w:val="4A8E54D4"/>
    <w:rsid w:val="4B212435"/>
    <w:rsid w:val="4B8A63F9"/>
    <w:rsid w:val="4C8F033A"/>
    <w:rsid w:val="4CC69C22"/>
    <w:rsid w:val="4D514958"/>
    <w:rsid w:val="4D9CD38A"/>
    <w:rsid w:val="4E0E9F12"/>
    <w:rsid w:val="4E5091DE"/>
    <w:rsid w:val="4E687289"/>
    <w:rsid w:val="4E6F5585"/>
    <w:rsid w:val="4E88A8F7"/>
    <w:rsid w:val="4EA57EB0"/>
    <w:rsid w:val="4FCD2DBA"/>
    <w:rsid w:val="50415975"/>
    <w:rsid w:val="50A08AEB"/>
    <w:rsid w:val="518EA479"/>
    <w:rsid w:val="526D0781"/>
    <w:rsid w:val="529B5737"/>
    <w:rsid w:val="52D7717A"/>
    <w:rsid w:val="52EFC6A8"/>
    <w:rsid w:val="53677D90"/>
    <w:rsid w:val="538EAA1A"/>
    <w:rsid w:val="53A8DC67"/>
    <w:rsid w:val="53D4BA4D"/>
    <w:rsid w:val="548F22AA"/>
    <w:rsid w:val="54A1D891"/>
    <w:rsid w:val="54BE13CE"/>
    <w:rsid w:val="54DF8D1D"/>
    <w:rsid w:val="563F1D57"/>
    <w:rsid w:val="56EA731B"/>
    <w:rsid w:val="572A8D73"/>
    <w:rsid w:val="577AA13A"/>
    <w:rsid w:val="57E1CC03"/>
    <w:rsid w:val="57FC42B6"/>
    <w:rsid w:val="584A8CDD"/>
    <w:rsid w:val="585C28BE"/>
    <w:rsid w:val="590FA7AC"/>
    <w:rsid w:val="59CB584B"/>
    <w:rsid w:val="59CB5B9E"/>
    <w:rsid w:val="5A14020C"/>
    <w:rsid w:val="5C5EE65E"/>
    <w:rsid w:val="5D5E613A"/>
    <w:rsid w:val="5E061EFE"/>
    <w:rsid w:val="5E8F9C8B"/>
    <w:rsid w:val="5FD98D16"/>
    <w:rsid w:val="602170BF"/>
    <w:rsid w:val="60669D77"/>
    <w:rsid w:val="60B34736"/>
    <w:rsid w:val="6128FAF3"/>
    <w:rsid w:val="612B0E04"/>
    <w:rsid w:val="61CE7E91"/>
    <w:rsid w:val="6230F44B"/>
    <w:rsid w:val="623537A2"/>
    <w:rsid w:val="6289A07D"/>
    <w:rsid w:val="62C3CBEF"/>
    <w:rsid w:val="62CC65F4"/>
    <w:rsid w:val="63AC0EF6"/>
    <w:rsid w:val="649A0E0F"/>
    <w:rsid w:val="649D3871"/>
    <w:rsid w:val="652F4C0E"/>
    <w:rsid w:val="656D5392"/>
    <w:rsid w:val="658D0195"/>
    <w:rsid w:val="658E3977"/>
    <w:rsid w:val="65E10400"/>
    <w:rsid w:val="660A0F76"/>
    <w:rsid w:val="66106727"/>
    <w:rsid w:val="668A30EE"/>
    <w:rsid w:val="676FFC82"/>
    <w:rsid w:val="67B2C7C6"/>
    <w:rsid w:val="67CA4893"/>
    <w:rsid w:val="67D8ED65"/>
    <w:rsid w:val="683B749E"/>
    <w:rsid w:val="68897706"/>
    <w:rsid w:val="68D746AC"/>
    <w:rsid w:val="68EF0F6B"/>
    <w:rsid w:val="693971FA"/>
    <w:rsid w:val="6955AE9E"/>
    <w:rsid w:val="6986B07C"/>
    <w:rsid w:val="6A4206CF"/>
    <w:rsid w:val="6A551FE3"/>
    <w:rsid w:val="6AA1739B"/>
    <w:rsid w:val="6AB991A9"/>
    <w:rsid w:val="6B53D5E5"/>
    <w:rsid w:val="6CF43448"/>
    <w:rsid w:val="6E399994"/>
    <w:rsid w:val="6E4E7CE9"/>
    <w:rsid w:val="6ECF2B00"/>
    <w:rsid w:val="6F8F8B21"/>
    <w:rsid w:val="7000FA6E"/>
    <w:rsid w:val="71A13D61"/>
    <w:rsid w:val="721C6FD0"/>
    <w:rsid w:val="7223A0CD"/>
    <w:rsid w:val="724ABB31"/>
    <w:rsid w:val="72EC93A1"/>
    <w:rsid w:val="731AD404"/>
    <w:rsid w:val="7355026E"/>
    <w:rsid w:val="74EF22A0"/>
    <w:rsid w:val="76C6E5F1"/>
    <w:rsid w:val="7754D8D9"/>
    <w:rsid w:val="7761825F"/>
    <w:rsid w:val="77905664"/>
    <w:rsid w:val="781B97A0"/>
    <w:rsid w:val="78A70DB1"/>
    <w:rsid w:val="79252408"/>
    <w:rsid w:val="795C5051"/>
    <w:rsid w:val="7AF46BFA"/>
    <w:rsid w:val="7B8410CD"/>
    <w:rsid w:val="7BA9F699"/>
    <w:rsid w:val="7BDF2918"/>
    <w:rsid w:val="7C20B023"/>
    <w:rsid w:val="7C735D42"/>
    <w:rsid w:val="7C93DDA7"/>
    <w:rsid w:val="7D18F3D5"/>
    <w:rsid w:val="7D4EFE11"/>
    <w:rsid w:val="7E77E3F8"/>
    <w:rsid w:val="7E93B57B"/>
    <w:rsid w:val="7EB3A0F7"/>
    <w:rsid w:val="7EDC2EA6"/>
    <w:rsid w:val="7EFDA17D"/>
    <w:rsid w:val="7F0D8E95"/>
    <w:rsid w:val="7F300ED8"/>
    <w:rsid w:val="7F373D14"/>
    <w:rsid w:val="7FAD9C71"/>
    <w:rsid w:val="7FC41A0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C7F355"/>
  <w15:docId w15:val="{ECE79AF6-9621-4971-BE78-669D857F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14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Theme="minorHAnsi" w:eastAsiaTheme="minorHAnsi" w:hAnsiTheme="minorHAnsi" w:cstheme="minorBidi"/>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4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46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10722"/>
    <w:rPr>
      <w:b/>
      <w:bCs/>
    </w:rPr>
  </w:style>
  <w:style w:type="character" w:customStyle="1" w:styleId="CommentSubjectChar">
    <w:name w:val="Comment Subject Char"/>
    <w:basedOn w:val="CommentTextChar"/>
    <w:link w:val="CommentSubject"/>
    <w:uiPriority w:val="99"/>
    <w:semiHidden/>
    <w:rsid w:val="00F10722"/>
    <w:rPr>
      <w:b/>
      <w:bCs/>
      <w:sz w:val="20"/>
      <w:szCs w:val="20"/>
    </w:rPr>
  </w:style>
  <w:style w:type="paragraph" w:customStyle="1" w:styleId="BodyA">
    <w:name w:val="Body A"/>
    <w:rsid w:val="008632AB"/>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None">
    <w:name w:val="None"/>
    <w:rsid w:val="008632AB"/>
  </w:style>
  <w:style w:type="character" w:customStyle="1" w:styleId="UnresolvedMention1">
    <w:name w:val="Unresolved Mention1"/>
    <w:basedOn w:val="DefaultParagraphFont"/>
    <w:uiPriority w:val="99"/>
    <w:semiHidden/>
    <w:unhideWhenUsed/>
    <w:rsid w:val="008632AB"/>
    <w:rPr>
      <w:color w:val="605E5C"/>
      <w:shd w:val="clear" w:color="auto" w:fill="E1DFDD"/>
    </w:rPr>
  </w:style>
  <w:style w:type="paragraph" w:styleId="Revision">
    <w:name w:val="Revision"/>
    <w:hidden/>
    <w:uiPriority w:val="99"/>
    <w:semiHidden/>
    <w:rsid w:val="007F2216"/>
    <w:pPr>
      <w:spacing w:after="0" w:line="240" w:lineRule="auto"/>
    </w:pPr>
  </w:style>
  <w:style w:type="paragraph" w:styleId="NoSpacing">
    <w:name w:val="No Spacing"/>
    <w:qFormat/>
    <w:rsid w:val="00AD0C31"/>
    <w:pPr>
      <w:spacing w:after="0" w:line="240" w:lineRule="auto"/>
    </w:pPr>
  </w:style>
  <w:style w:type="paragraph" w:styleId="FootnoteText">
    <w:name w:val="footnote text"/>
    <w:basedOn w:val="Normal"/>
    <w:link w:val="FootnoteTextChar"/>
    <w:uiPriority w:val="99"/>
    <w:semiHidden/>
    <w:unhideWhenUsed/>
    <w:rsid w:val="000611F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611FB"/>
    <w:rPr>
      <w:sz w:val="20"/>
      <w:szCs w:val="20"/>
    </w:rPr>
  </w:style>
  <w:style w:type="character" w:styleId="FootnoteReference">
    <w:name w:val="footnote reference"/>
    <w:basedOn w:val="DefaultParagraphFont"/>
    <w:uiPriority w:val="99"/>
    <w:semiHidden/>
    <w:unhideWhenUsed/>
    <w:rsid w:val="000611FB"/>
    <w:rPr>
      <w:vertAlign w:val="superscript"/>
    </w:rPr>
  </w:style>
  <w:style w:type="character" w:customStyle="1" w:styleId="UnresolvedMention2">
    <w:name w:val="Unresolved Mention2"/>
    <w:basedOn w:val="DefaultParagraphFont"/>
    <w:uiPriority w:val="99"/>
    <w:semiHidden/>
    <w:unhideWhenUsed/>
    <w:rsid w:val="00F405AC"/>
    <w:rPr>
      <w:color w:val="605E5C"/>
      <w:shd w:val="clear" w:color="auto" w:fill="E1DFDD"/>
    </w:rPr>
  </w:style>
  <w:style w:type="character" w:styleId="FollowedHyperlink">
    <w:name w:val="FollowedHyperlink"/>
    <w:basedOn w:val="DefaultParagraphFont"/>
    <w:uiPriority w:val="99"/>
    <w:semiHidden/>
    <w:unhideWhenUsed/>
    <w:rsid w:val="00F71377"/>
    <w:rPr>
      <w:color w:val="954F72" w:themeColor="followedHyperlink"/>
      <w:u w:val="single"/>
    </w:rPr>
  </w:style>
  <w:style w:type="paragraph" w:styleId="NormalWeb">
    <w:name w:val="Normal (Web)"/>
    <w:basedOn w:val="Normal"/>
    <w:uiPriority w:val="99"/>
    <w:semiHidden/>
    <w:unhideWhenUsed/>
    <w:rsid w:val="0017376F"/>
  </w:style>
  <w:style w:type="paragraph" w:customStyle="1" w:styleId="MacPacTrailer">
    <w:name w:val="MacPac Trailer"/>
    <w:rsid w:val="00145825"/>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145825"/>
    <w:rPr>
      <w:color w:val="808080"/>
    </w:rPr>
  </w:style>
  <w:style w:type="character" w:styleId="UnresolvedMention">
    <w:name w:val="Unresolved Mention"/>
    <w:basedOn w:val="DefaultParagraphFont"/>
    <w:uiPriority w:val="99"/>
    <w:unhideWhenUsed/>
    <w:rsid w:val="001C3E1F"/>
    <w:rPr>
      <w:color w:val="605E5C"/>
      <w:shd w:val="clear" w:color="auto" w:fill="E1DFDD"/>
    </w:rPr>
  </w:style>
  <w:style w:type="paragraph" w:customStyle="1" w:styleId="paragraph">
    <w:name w:val="paragraph"/>
    <w:basedOn w:val="Normal"/>
    <w:rsid w:val="007F3E76"/>
    <w:pPr>
      <w:spacing w:before="100" w:beforeAutospacing="1" w:after="100" w:afterAutospacing="1"/>
    </w:pPr>
  </w:style>
  <w:style w:type="character" w:customStyle="1" w:styleId="normaltextrun">
    <w:name w:val="normaltextrun"/>
    <w:basedOn w:val="DefaultParagraphFont"/>
    <w:rsid w:val="007F3E76"/>
  </w:style>
  <w:style w:type="character" w:styleId="Mention">
    <w:name w:val="Mention"/>
    <w:basedOn w:val="DefaultParagraphFont"/>
    <w:uiPriority w:val="99"/>
    <w:unhideWhenUsed/>
    <w:rsid w:val="00CC3047"/>
    <w:rPr>
      <w:color w:val="2B579A"/>
      <w:shd w:val="clear" w:color="auto" w:fill="E1DFDD"/>
    </w:rPr>
  </w:style>
  <w:style w:type="paragraph" w:styleId="HTMLPreformatted">
    <w:name w:val="HTML Preformatted"/>
    <w:basedOn w:val="Normal"/>
    <w:link w:val="HTMLPreformattedChar"/>
    <w:uiPriority w:val="99"/>
    <w:unhideWhenUsed/>
    <w:rsid w:val="00092B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92BA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3885">
      <w:bodyDiv w:val="1"/>
      <w:marLeft w:val="0"/>
      <w:marRight w:val="0"/>
      <w:marTop w:val="0"/>
      <w:marBottom w:val="0"/>
      <w:divBdr>
        <w:top w:val="none" w:sz="0" w:space="0" w:color="auto"/>
        <w:left w:val="none" w:sz="0" w:space="0" w:color="auto"/>
        <w:bottom w:val="none" w:sz="0" w:space="0" w:color="auto"/>
        <w:right w:val="none" w:sz="0" w:space="0" w:color="auto"/>
      </w:divBdr>
    </w:div>
    <w:div w:id="179396132">
      <w:bodyDiv w:val="1"/>
      <w:marLeft w:val="0"/>
      <w:marRight w:val="0"/>
      <w:marTop w:val="0"/>
      <w:marBottom w:val="0"/>
      <w:divBdr>
        <w:top w:val="none" w:sz="0" w:space="0" w:color="auto"/>
        <w:left w:val="none" w:sz="0" w:space="0" w:color="auto"/>
        <w:bottom w:val="none" w:sz="0" w:space="0" w:color="auto"/>
        <w:right w:val="none" w:sz="0" w:space="0" w:color="auto"/>
      </w:divBdr>
    </w:div>
    <w:div w:id="239097996">
      <w:bodyDiv w:val="1"/>
      <w:marLeft w:val="0"/>
      <w:marRight w:val="0"/>
      <w:marTop w:val="0"/>
      <w:marBottom w:val="0"/>
      <w:divBdr>
        <w:top w:val="none" w:sz="0" w:space="0" w:color="auto"/>
        <w:left w:val="none" w:sz="0" w:space="0" w:color="auto"/>
        <w:bottom w:val="none" w:sz="0" w:space="0" w:color="auto"/>
        <w:right w:val="none" w:sz="0" w:space="0" w:color="auto"/>
      </w:divBdr>
    </w:div>
    <w:div w:id="272132756">
      <w:bodyDiv w:val="1"/>
      <w:marLeft w:val="0"/>
      <w:marRight w:val="0"/>
      <w:marTop w:val="0"/>
      <w:marBottom w:val="0"/>
      <w:divBdr>
        <w:top w:val="none" w:sz="0" w:space="0" w:color="auto"/>
        <w:left w:val="none" w:sz="0" w:space="0" w:color="auto"/>
        <w:bottom w:val="none" w:sz="0" w:space="0" w:color="auto"/>
        <w:right w:val="none" w:sz="0" w:space="0" w:color="auto"/>
      </w:divBdr>
    </w:div>
    <w:div w:id="280305547">
      <w:bodyDiv w:val="1"/>
      <w:marLeft w:val="0"/>
      <w:marRight w:val="0"/>
      <w:marTop w:val="0"/>
      <w:marBottom w:val="0"/>
      <w:divBdr>
        <w:top w:val="none" w:sz="0" w:space="0" w:color="auto"/>
        <w:left w:val="none" w:sz="0" w:space="0" w:color="auto"/>
        <w:bottom w:val="none" w:sz="0" w:space="0" w:color="auto"/>
        <w:right w:val="none" w:sz="0" w:space="0" w:color="auto"/>
      </w:divBdr>
    </w:div>
    <w:div w:id="435832590">
      <w:bodyDiv w:val="1"/>
      <w:marLeft w:val="0"/>
      <w:marRight w:val="0"/>
      <w:marTop w:val="0"/>
      <w:marBottom w:val="0"/>
      <w:divBdr>
        <w:top w:val="none" w:sz="0" w:space="0" w:color="auto"/>
        <w:left w:val="none" w:sz="0" w:space="0" w:color="auto"/>
        <w:bottom w:val="none" w:sz="0" w:space="0" w:color="auto"/>
        <w:right w:val="none" w:sz="0" w:space="0" w:color="auto"/>
      </w:divBdr>
    </w:div>
    <w:div w:id="575361984">
      <w:bodyDiv w:val="1"/>
      <w:marLeft w:val="0"/>
      <w:marRight w:val="0"/>
      <w:marTop w:val="0"/>
      <w:marBottom w:val="0"/>
      <w:divBdr>
        <w:top w:val="none" w:sz="0" w:space="0" w:color="auto"/>
        <w:left w:val="none" w:sz="0" w:space="0" w:color="auto"/>
        <w:bottom w:val="none" w:sz="0" w:space="0" w:color="auto"/>
        <w:right w:val="none" w:sz="0" w:space="0" w:color="auto"/>
      </w:divBdr>
    </w:div>
    <w:div w:id="579490696">
      <w:bodyDiv w:val="1"/>
      <w:marLeft w:val="0"/>
      <w:marRight w:val="0"/>
      <w:marTop w:val="0"/>
      <w:marBottom w:val="0"/>
      <w:divBdr>
        <w:top w:val="none" w:sz="0" w:space="0" w:color="auto"/>
        <w:left w:val="none" w:sz="0" w:space="0" w:color="auto"/>
        <w:bottom w:val="none" w:sz="0" w:space="0" w:color="auto"/>
        <w:right w:val="none" w:sz="0" w:space="0" w:color="auto"/>
      </w:divBdr>
    </w:div>
    <w:div w:id="619191664">
      <w:bodyDiv w:val="1"/>
      <w:marLeft w:val="0"/>
      <w:marRight w:val="0"/>
      <w:marTop w:val="0"/>
      <w:marBottom w:val="0"/>
      <w:divBdr>
        <w:top w:val="none" w:sz="0" w:space="0" w:color="auto"/>
        <w:left w:val="none" w:sz="0" w:space="0" w:color="auto"/>
        <w:bottom w:val="none" w:sz="0" w:space="0" w:color="auto"/>
        <w:right w:val="none" w:sz="0" w:space="0" w:color="auto"/>
      </w:divBdr>
    </w:div>
    <w:div w:id="645167973">
      <w:bodyDiv w:val="1"/>
      <w:marLeft w:val="0"/>
      <w:marRight w:val="0"/>
      <w:marTop w:val="0"/>
      <w:marBottom w:val="0"/>
      <w:divBdr>
        <w:top w:val="none" w:sz="0" w:space="0" w:color="auto"/>
        <w:left w:val="none" w:sz="0" w:space="0" w:color="auto"/>
        <w:bottom w:val="none" w:sz="0" w:space="0" w:color="auto"/>
        <w:right w:val="none" w:sz="0" w:space="0" w:color="auto"/>
      </w:divBdr>
    </w:div>
    <w:div w:id="745878696">
      <w:bodyDiv w:val="1"/>
      <w:marLeft w:val="0"/>
      <w:marRight w:val="0"/>
      <w:marTop w:val="0"/>
      <w:marBottom w:val="0"/>
      <w:divBdr>
        <w:top w:val="none" w:sz="0" w:space="0" w:color="auto"/>
        <w:left w:val="none" w:sz="0" w:space="0" w:color="auto"/>
        <w:bottom w:val="none" w:sz="0" w:space="0" w:color="auto"/>
        <w:right w:val="none" w:sz="0" w:space="0" w:color="auto"/>
      </w:divBdr>
    </w:div>
    <w:div w:id="981497852">
      <w:bodyDiv w:val="1"/>
      <w:marLeft w:val="0"/>
      <w:marRight w:val="0"/>
      <w:marTop w:val="0"/>
      <w:marBottom w:val="0"/>
      <w:divBdr>
        <w:top w:val="none" w:sz="0" w:space="0" w:color="auto"/>
        <w:left w:val="none" w:sz="0" w:space="0" w:color="auto"/>
        <w:bottom w:val="none" w:sz="0" w:space="0" w:color="auto"/>
        <w:right w:val="none" w:sz="0" w:space="0" w:color="auto"/>
      </w:divBdr>
    </w:div>
    <w:div w:id="995302184">
      <w:bodyDiv w:val="1"/>
      <w:marLeft w:val="0"/>
      <w:marRight w:val="0"/>
      <w:marTop w:val="0"/>
      <w:marBottom w:val="0"/>
      <w:divBdr>
        <w:top w:val="none" w:sz="0" w:space="0" w:color="auto"/>
        <w:left w:val="none" w:sz="0" w:space="0" w:color="auto"/>
        <w:bottom w:val="none" w:sz="0" w:space="0" w:color="auto"/>
        <w:right w:val="none" w:sz="0" w:space="0" w:color="auto"/>
      </w:divBdr>
    </w:div>
    <w:div w:id="1073818958">
      <w:bodyDiv w:val="1"/>
      <w:marLeft w:val="0"/>
      <w:marRight w:val="0"/>
      <w:marTop w:val="0"/>
      <w:marBottom w:val="0"/>
      <w:divBdr>
        <w:top w:val="none" w:sz="0" w:space="0" w:color="auto"/>
        <w:left w:val="none" w:sz="0" w:space="0" w:color="auto"/>
        <w:bottom w:val="none" w:sz="0" w:space="0" w:color="auto"/>
        <w:right w:val="none" w:sz="0" w:space="0" w:color="auto"/>
      </w:divBdr>
    </w:div>
    <w:div w:id="1165588498">
      <w:bodyDiv w:val="1"/>
      <w:marLeft w:val="0"/>
      <w:marRight w:val="0"/>
      <w:marTop w:val="0"/>
      <w:marBottom w:val="0"/>
      <w:divBdr>
        <w:top w:val="none" w:sz="0" w:space="0" w:color="auto"/>
        <w:left w:val="none" w:sz="0" w:space="0" w:color="auto"/>
        <w:bottom w:val="none" w:sz="0" w:space="0" w:color="auto"/>
        <w:right w:val="none" w:sz="0" w:space="0" w:color="auto"/>
      </w:divBdr>
    </w:div>
    <w:div w:id="1229460041">
      <w:bodyDiv w:val="1"/>
      <w:marLeft w:val="0"/>
      <w:marRight w:val="0"/>
      <w:marTop w:val="0"/>
      <w:marBottom w:val="0"/>
      <w:divBdr>
        <w:top w:val="none" w:sz="0" w:space="0" w:color="auto"/>
        <w:left w:val="none" w:sz="0" w:space="0" w:color="auto"/>
        <w:bottom w:val="none" w:sz="0" w:space="0" w:color="auto"/>
        <w:right w:val="none" w:sz="0" w:space="0" w:color="auto"/>
      </w:divBdr>
    </w:div>
    <w:div w:id="1240166870">
      <w:bodyDiv w:val="1"/>
      <w:marLeft w:val="0"/>
      <w:marRight w:val="0"/>
      <w:marTop w:val="0"/>
      <w:marBottom w:val="0"/>
      <w:divBdr>
        <w:top w:val="none" w:sz="0" w:space="0" w:color="auto"/>
        <w:left w:val="none" w:sz="0" w:space="0" w:color="auto"/>
        <w:bottom w:val="none" w:sz="0" w:space="0" w:color="auto"/>
        <w:right w:val="none" w:sz="0" w:space="0" w:color="auto"/>
      </w:divBdr>
    </w:div>
    <w:div w:id="1329939562">
      <w:bodyDiv w:val="1"/>
      <w:marLeft w:val="0"/>
      <w:marRight w:val="0"/>
      <w:marTop w:val="0"/>
      <w:marBottom w:val="0"/>
      <w:divBdr>
        <w:top w:val="none" w:sz="0" w:space="0" w:color="auto"/>
        <w:left w:val="none" w:sz="0" w:space="0" w:color="auto"/>
        <w:bottom w:val="none" w:sz="0" w:space="0" w:color="auto"/>
        <w:right w:val="none" w:sz="0" w:space="0" w:color="auto"/>
      </w:divBdr>
    </w:div>
    <w:div w:id="1342732934">
      <w:bodyDiv w:val="1"/>
      <w:marLeft w:val="0"/>
      <w:marRight w:val="0"/>
      <w:marTop w:val="0"/>
      <w:marBottom w:val="0"/>
      <w:divBdr>
        <w:top w:val="none" w:sz="0" w:space="0" w:color="auto"/>
        <w:left w:val="none" w:sz="0" w:space="0" w:color="auto"/>
        <w:bottom w:val="none" w:sz="0" w:space="0" w:color="auto"/>
        <w:right w:val="none" w:sz="0" w:space="0" w:color="auto"/>
      </w:divBdr>
    </w:div>
    <w:div w:id="1546406083">
      <w:bodyDiv w:val="1"/>
      <w:marLeft w:val="0"/>
      <w:marRight w:val="0"/>
      <w:marTop w:val="0"/>
      <w:marBottom w:val="0"/>
      <w:divBdr>
        <w:top w:val="none" w:sz="0" w:space="0" w:color="auto"/>
        <w:left w:val="none" w:sz="0" w:space="0" w:color="auto"/>
        <w:bottom w:val="none" w:sz="0" w:space="0" w:color="auto"/>
        <w:right w:val="none" w:sz="0" w:space="0" w:color="auto"/>
      </w:divBdr>
    </w:div>
    <w:div w:id="1635408749">
      <w:bodyDiv w:val="1"/>
      <w:marLeft w:val="0"/>
      <w:marRight w:val="0"/>
      <w:marTop w:val="0"/>
      <w:marBottom w:val="0"/>
      <w:divBdr>
        <w:top w:val="none" w:sz="0" w:space="0" w:color="auto"/>
        <w:left w:val="none" w:sz="0" w:space="0" w:color="auto"/>
        <w:bottom w:val="none" w:sz="0" w:space="0" w:color="auto"/>
        <w:right w:val="none" w:sz="0" w:space="0" w:color="auto"/>
      </w:divBdr>
    </w:div>
    <w:div w:id="1708795719">
      <w:bodyDiv w:val="1"/>
      <w:marLeft w:val="0"/>
      <w:marRight w:val="0"/>
      <w:marTop w:val="0"/>
      <w:marBottom w:val="0"/>
      <w:divBdr>
        <w:top w:val="none" w:sz="0" w:space="0" w:color="auto"/>
        <w:left w:val="none" w:sz="0" w:space="0" w:color="auto"/>
        <w:bottom w:val="none" w:sz="0" w:space="0" w:color="auto"/>
        <w:right w:val="none" w:sz="0" w:space="0" w:color="auto"/>
      </w:divBdr>
    </w:div>
    <w:div w:id="1901866680">
      <w:bodyDiv w:val="1"/>
      <w:marLeft w:val="0"/>
      <w:marRight w:val="0"/>
      <w:marTop w:val="0"/>
      <w:marBottom w:val="0"/>
      <w:divBdr>
        <w:top w:val="none" w:sz="0" w:space="0" w:color="auto"/>
        <w:left w:val="none" w:sz="0" w:space="0" w:color="auto"/>
        <w:bottom w:val="none" w:sz="0" w:space="0" w:color="auto"/>
        <w:right w:val="none" w:sz="0" w:space="0" w:color="auto"/>
      </w:divBdr>
    </w:div>
    <w:div w:id="1969432587">
      <w:bodyDiv w:val="1"/>
      <w:marLeft w:val="0"/>
      <w:marRight w:val="0"/>
      <w:marTop w:val="0"/>
      <w:marBottom w:val="0"/>
      <w:divBdr>
        <w:top w:val="none" w:sz="0" w:space="0" w:color="auto"/>
        <w:left w:val="none" w:sz="0" w:space="0" w:color="auto"/>
        <w:bottom w:val="none" w:sz="0" w:space="0" w:color="auto"/>
        <w:right w:val="none" w:sz="0" w:space="0" w:color="auto"/>
      </w:divBdr>
    </w:div>
    <w:div w:id="203653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okies.co/" TargetMode="External"/><Relationship Id="rId18" Type="http://schemas.openxmlformats.org/officeDocument/2006/relationships/hyperlink" Target="https://trustcontinuum.com/" TargetMode="External"/><Relationship Id="rId26" Type="http://schemas.openxmlformats.org/officeDocument/2006/relationships/hyperlink" Target="mailto:investors@crescolabs.com" TargetMode="External"/><Relationship Id="rId3" Type="http://schemas.openxmlformats.org/officeDocument/2006/relationships/customXml" Target="../customXml/item3.xml"/><Relationship Id="rId21" Type="http://schemas.openxmlformats.org/officeDocument/2006/relationships/hyperlink" Target="https://www.instagram.com/crescolabs/"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khalifakush.com/" TargetMode="External"/><Relationship Id="rId17" Type="http://schemas.openxmlformats.org/officeDocument/2006/relationships/hyperlink" Target="https://floracalfarms.com/" TargetMode="External"/><Relationship Id="rId25" Type="http://schemas.openxmlformats.org/officeDocument/2006/relationships/hyperlink" Target="mailto:press@crescolabs.com"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cookies.co/" TargetMode="External"/><Relationship Id="rId20" Type="http://schemas.openxmlformats.org/officeDocument/2006/relationships/hyperlink" Target="https://www.facebook.com/CrescoLabsOfficial" TargetMode="External"/><Relationship Id="rId29" Type="http://schemas.openxmlformats.org/officeDocument/2006/relationships/hyperlink" Target="mailto:Chris.Iacullo@ledecompan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212.net/c/link/?t=0&amp;l=en&amp;o=3219036-1&amp;h=681857240&amp;u=https%3A%2F%2Fkhalifakush.com%2F&amp;a=KHALIFAKUSH.COM"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khalifakush.com/" TargetMode="External"/><Relationship Id="rId23" Type="http://schemas.openxmlformats.org/officeDocument/2006/relationships/hyperlink" Target="https://www.linkedin.com/company/cresco-labs/mycompany/" TargetMode="External"/><Relationship Id="rId28" Type="http://schemas.openxmlformats.org/officeDocument/2006/relationships/hyperlink" Target="mailto:Courtni.Asbury@ledecompany.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ts.businesswire.com/ct/CT?id=smartlink&amp;url=http%3A%2F%2Fwww.crescolabs.com&amp;esheet=52401329&amp;newsitemid=20210325005324&amp;lan=en-US&amp;anchor=www.crescolabs.com&amp;index=4&amp;md5=89272e64fff947572b68ee909a59cf68"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rescolabs.com/" TargetMode="External"/><Relationship Id="rId22" Type="http://schemas.openxmlformats.org/officeDocument/2006/relationships/hyperlink" Target="https://twitter.com/crescolabs" TargetMode="External"/><Relationship Id="rId27" Type="http://schemas.openxmlformats.org/officeDocument/2006/relationships/hyperlink" Target="mailto:Dvora.Englefield@ledecompany.com" TargetMode="External"/><Relationship Id="rId30" Type="http://schemas.openxmlformats.org/officeDocument/2006/relationships/hyperlink" Target="mailto:info@crescolabs.com"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515d27a-7913-4c87-a47b-0fc4d57faa3a">
      <UserInfo>
        <DisplayName>TJ Cole</DisplayName>
        <AccountId>7</AccountId>
        <AccountType/>
      </UserInfo>
      <UserInfo>
        <DisplayName>Terri Soni</DisplayName>
        <AccountId>58</AccountId>
        <AccountType/>
      </UserInfo>
      <UserInfo>
        <DisplayName>Kyle Trilling</DisplayName>
        <AccountId>54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8D91465EAF8634BBFE1083A68EA6F2F" ma:contentTypeVersion="7" ma:contentTypeDescription="Create a new document." ma:contentTypeScope="" ma:versionID="85f5f1d4a4e9ea1b49fbad9f3b95945b">
  <xsd:schema xmlns:xsd="http://www.w3.org/2001/XMLSchema" xmlns:xs="http://www.w3.org/2001/XMLSchema" xmlns:p="http://schemas.microsoft.com/office/2006/metadata/properties" xmlns:ns3="04a8e1d1-68f7-4e2a-ac06-c6367e67a619" xmlns:ns4="8515d27a-7913-4c87-a47b-0fc4d57faa3a" targetNamespace="http://schemas.microsoft.com/office/2006/metadata/properties" ma:root="true" ma:fieldsID="6712a6c6ce075f3b1f00c938cc365d23" ns3:_="" ns4:_="">
    <xsd:import namespace="04a8e1d1-68f7-4e2a-ac06-c6367e67a619"/>
    <xsd:import namespace="8515d27a-7913-4c87-a47b-0fc4d57faa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8e1d1-68f7-4e2a-ac06-c6367e67a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15d27a-7913-4c87-a47b-0fc4d57faa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31761C-C318-483A-9C48-3F2EA09A1664}">
  <ds:schemaRefs>
    <ds:schemaRef ds:uri="04a8e1d1-68f7-4e2a-ac06-c6367e67a619"/>
    <ds:schemaRef ds:uri="http://schemas.openxmlformats.org/package/2006/metadata/core-properties"/>
    <ds:schemaRef ds:uri="http://purl.org/dc/terms/"/>
    <ds:schemaRef ds:uri="http://www.w3.org/XML/1998/namespace"/>
    <ds:schemaRef ds:uri="http://schemas.microsoft.com/office/2006/documentManagement/types"/>
    <ds:schemaRef ds:uri="http://schemas.microsoft.com/office/2006/metadata/properties"/>
    <ds:schemaRef ds:uri="http://purl.org/dc/dcmitype/"/>
    <ds:schemaRef ds:uri="http://schemas.microsoft.com/office/infopath/2007/PartnerControls"/>
    <ds:schemaRef ds:uri="8515d27a-7913-4c87-a47b-0fc4d57faa3a"/>
    <ds:schemaRef ds:uri="http://purl.org/dc/elements/1.1/"/>
  </ds:schemaRefs>
</ds:datastoreItem>
</file>

<file path=customXml/itemProps2.xml><?xml version="1.0" encoding="utf-8"?>
<ds:datastoreItem xmlns:ds="http://schemas.openxmlformats.org/officeDocument/2006/customXml" ds:itemID="{2134351C-3DFA-46EE-9667-17CCCD0FE80D}">
  <ds:schemaRefs>
    <ds:schemaRef ds:uri="http://schemas.microsoft.com/sharepoint/v3/contenttype/forms"/>
  </ds:schemaRefs>
</ds:datastoreItem>
</file>

<file path=customXml/itemProps3.xml><?xml version="1.0" encoding="utf-8"?>
<ds:datastoreItem xmlns:ds="http://schemas.openxmlformats.org/officeDocument/2006/customXml" ds:itemID="{FA6BCDC3-3C29-473E-9E56-362BD54B8DCB}">
  <ds:schemaRefs>
    <ds:schemaRef ds:uri="http://schemas.openxmlformats.org/officeDocument/2006/bibliography"/>
  </ds:schemaRefs>
</ds:datastoreItem>
</file>

<file path=customXml/itemProps4.xml><?xml version="1.0" encoding="utf-8"?>
<ds:datastoreItem xmlns:ds="http://schemas.openxmlformats.org/officeDocument/2006/customXml" ds:itemID="{68DBB904-B8D8-45CA-8CE8-50D981A94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8e1d1-68f7-4e2a-ac06-c6367e67a619"/>
    <ds:schemaRef ds:uri="8515d27a-7913-4c87-a47b-0fc4d57fa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5</Words>
  <Characters>504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CharactersWithSpaces>
  <SharedDoc>false</SharedDoc>
  <HLinks>
    <vt:vector size="42" baseType="variant">
      <vt:variant>
        <vt:i4>6226017</vt:i4>
      </vt:variant>
      <vt:variant>
        <vt:i4>18</vt:i4>
      </vt:variant>
      <vt:variant>
        <vt:i4>0</vt:i4>
      </vt:variant>
      <vt:variant>
        <vt:i4>5</vt:i4>
      </vt:variant>
      <vt:variant>
        <vt:lpwstr>mailto:info@crescolabs.com</vt:lpwstr>
      </vt:variant>
      <vt:variant>
        <vt:lpwstr/>
      </vt:variant>
      <vt:variant>
        <vt:i4>3670040</vt:i4>
      </vt:variant>
      <vt:variant>
        <vt:i4>15</vt:i4>
      </vt:variant>
      <vt:variant>
        <vt:i4>0</vt:i4>
      </vt:variant>
      <vt:variant>
        <vt:i4>5</vt:i4>
      </vt:variant>
      <vt:variant>
        <vt:lpwstr>mailto:investors@crescolabs.com</vt:lpwstr>
      </vt:variant>
      <vt:variant>
        <vt:lpwstr/>
      </vt:variant>
      <vt:variant>
        <vt:i4>3014676</vt:i4>
      </vt:variant>
      <vt:variant>
        <vt:i4>12</vt:i4>
      </vt:variant>
      <vt:variant>
        <vt:i4>0</vt:i4>
      </vt:variant>
      <vt:variant>
        <vt:i4>5</vt:i4>
      </vt:variant>
      <vt:variant>
        <vt:lpwstr>mailto:press@crescolabs.com</vt:lpwstr>
      </vt:variant>
      <vt:variant>
        <vt:lpwstr/>
      </vt:variant>
      <vt:variant>
        <vt:i4>7733373</vt:i4>
      </vt:variant>
      <vt:variant>
        <vt:i4>9</vt:i4>
      </vt:variant>
      <vt:variant>
        <vt:i4>0</vt:i4>
      </vt:variant>
      <vt:variant>
        <vt:i4>5</vt:i4>
      </vt:variant>
      <vt:variant>
        <vt:lpwstr>https://cts.businesswire.com/ct/CT?id=smartlink&amp;url=http%3A%2F%2Fwww.crescolabs.com&amp;esheet=52401329&amp;newsitemid=20210325005324&amp;lan=en-US&amp;anchor=www.crescolabs.com&amp;index=4&amp;md5=89272e64fff947572b68ee909a59cf68</vt:lpwstr>
      </vt:variant>
      <vt:variant>
        <vt:lpwstr/>
      </vt:variant>
      <vt:variant>
        <vt:i4>196676</vt:i4>
      </vt:variant>
      <vt:variant>
        <vt:i4>6</vt:i4>
      </vt:variant>
      <vt:variant>
        <vt:i4>0</vt:i4>
      </vt:variant>
      <vt:variant>
        <vt:i4>5</vt:i4>
      </vt:variant>
      <vt:variant>
        <vt:lpwstr>https://www.crescolabs.com/seed/</vt:lpwstr>
      </vt:variant>
      <vt:variant>
        <vt:lpwstr/>
      </vt:variant>
      <vt:variant>
        <vt:i4>196676</vt:i4>
      </vt:variant>
      <vt:variant>
        <vt:i4>3</vt:i4>
      </vt:variant>
      <vt:variant>
        <vt:i4>0</vt:i4>
      </vt:variant>
      <vt:variant>
        <vt:i4>5</vt:i4>
      </vt:variant>
      <vt:variant>
        <vt:lpwstr>https://www.crescolabs.com/seed/</vt:lpwstr>
      </vt:variant>
      <vt:variant>
        <vt:lpwstr/>
      </vt:variant>
      <vt:variant>
        <vt:i4>3801194</vt:i4>
      </vt:variant>
      <vt:variant>
        <vt:i4>0</vt:i4>
      </vt:variant>
      <vt:variant>
        <vt:i4>0</vt:i4>
      </vt:variant>
      <vt:variant>
        <vt:i4>5</vt:i4>
      </vt:variant>
      <vt:variant>
        <vt:lpwstr>https://www.cresco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 Cole</dc:creator>
  <cp:keywords/>
  <cp:lastModifiedBy>Brad Schlotter</cp:lastModifiedBy>
  <cp:revision>2</cp:revision>
  <dcterms:created xsi:type="dcterms:W3CDTF">2022-01-28T15:28:00Z</dcterms:created>
  <dcterms:modified xsi:type="dcterms:W3CDTF">2022-01-2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91465EAF8634BBFE1083A68EA6F2F</vt:lpwstr>
  </property>
</Properties>
</file>